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26CB7" w14:textId="77777777" w:rsidR="00883069" w:rsidRDefault="00883069">
      <w:pPr>
        <w:pStyle w:val="BodyText"/>
        <w:spacing w:before="10"/>
        <w:rPr>
          <w:sz w:val="21"/>
        </w:rPr>
      </w:pPr>
    </w:p>
    <w:p w14:paraId="03930AEC" w14:textId="5AEFD0FE" w:rsidR="00903C1D" w:rsidRDefault="00903C1D" w:rsidP="00903C1D">
      <w:pPr>
        <w:pStyle w:val="BodyText"/>
        <w:spacing w:before="95"/>
        <w:ind w:left="720"/>
        <w:rPr>
          <w:b/>
        </w:rPr>
      </w:pPr>
      <w:r w:rsidRPr="00DA46BC">
        <w:rPr>
          <w:b/>
          <w:w w:val="95"/>
          <w:sz w:val="20"/>
          <w:szCs w:val="20"/>
        </w:rPr>
        <w:t>These</w:t>
      </w:r>
      <w:r w:rsidRPr="00DA46BC">
        <w:rPr>
          <w:b/>
          <w:spacing w:val="-8"/>
          <w:w w:val="95"/>
          <w:sz w:val="20"/>
          <w:szCs w:val="20"/>
        </w:rPr>
        <w:t xml:space="preserve"> </w:t>
      </w:r>
      <w:r w:rsidRPr="00DA46BC">
        <w:rPr>
          <w:b/>
          <w:w w:val="95"/>
          <w:sz w:val="20"/>
          <w:szCs w:val="20"/>
        </w:rPr>
        <w:t>worksheets</w:t>
      </w:r>
      <w:r w:rsidRPr="00DA46BC">
        <w:rPr>
          <w:b/>
          <w:spacing w:val="-7"/>
          <w:w w:val="95"/>
          <w:sz w:val="20"/>
          <w:szCs w:val="20"/>
        </w:rPr>
        <w:t xml:space="preserve"> </w:t>
      </w:r>
      <w:r w:rsidRPr="00DA46BC">
        <w:rPr>
          <w:b/>
          <w:w w:val="95"/>
          <w:sz w:val="20"/>
          <w:szCs w:val="20"/>
        </w:rPr>
        <w:t>will</w:t>
      </w:r>
      <w:r w:rsidRPr="00DA46BC">
        <w:rPr>
          <w:b/>
          <w:spacing w:val="-8"/>
          <w:w w:val="95"/>
          <w:sz w:val="20"/>
          <w:szCs w:val="20"/>
        </w:rPr>
        <w:t xml:space="preserve"> </w:t>
      </w:r>
      <w:r w:rsidRPr="00DA46BC">
        <w:rPr>
          <w:b/>
          <w:w w:val="95"/>
          <w:sz w:val="20"/>
          <w:szCs w:val="20"/>
        </w:rPr>
        <w:t>help</w:t>
      </w:r>
      <w:r w:rsidRPr="00DA46BC">
        <w:rPr>
          <w:b/>
          <w:spacing w:val="-7"/>
          <w:w w:val="95"/>
          <w:sz w:val="20"/>
          <w:szCs w:val="20"/>
        </w:rPr>
        <w:t xml:space="preserve"> </w:t>
      </w:r>
      <w:r w:rsidRPr="00DA46BC">
        <w:rPr>
          <w:b/>
          <w:w w:val="95"/>
          <w:sz w:val="20"/>
          <w:szCs w:val="20"/>
        </w:rPr>
        <w:t>you</w:t>
      </w:r>
      <w:r w:rsidRPr="00DA46BC">
        <w:rPr>
          <w:b/>
          <w:spacing w:val="-8"/>
          <w:w w:val="95"/>
          <w:sz w:val="20"/>
          <w:szCs w:val="20"/>
        </w:rPr>
        <w:t xml:space="preserve"> </w:t>
      </w:r>
      <w:r w:rsidRPr="00DA46BC">
        <w:rPr>
          <w:b/>
          <w:w w:val="95"/>
          <w:sz w:val="20"/>
          <w:szCs w:val="20"/>
        </w:rPr>
        <w:t>to</w:t>
      </w:r>
      <w:r w:rsidRPr="00DA46BC">
        <w:rPr>
          <w:b/>
          <w:spacing w:val="-7"/>
          <w:w w:val="95"/>
          <w:sz w:val="20"/>
          <w:szCs w:val="20"/>
        </w:rPr>
        <w:t xml:space="preserve"> </w:t>
      </w:r>
      <w:proofErr w:type="spellStart"/>
      <w:r w:rsidRPr="00DA46BC">
        <w:rPr>
          <w:b/>
          <w:w w:val="95"/>
          <w:sz w:val="20"/>
          <w:szCs w:val="20"/>
        </w:rPr>
        <w:t>organise</w:t>
      </w:r>
      <w:proofErr w:type="spellEnd"/>
      <w:r w:rsidRPr="00DA46BC">
        <w:rPr>
          <w:b/>
          <w:spacing w:val="-8"/>
          <w:w w:val="95"/>
          <w:sz w:val="20"/>
          <w:szCs w:val="20"/>
        </w:rPr>
        <w:t xml:space="preserve"> </w:t>
      </w:r>
      <w:r w:rsidRPr="00DA46BC">
        <w:rPr>
          <w:b/>
          <w:w w:val="95"/>
          <w:sz w:val="20"/>
          <w:szCs w:val="20"/>
        </w:rPr>
        <w:t>your</w:t>
      </w:r>
      <w:r w:rsidRPr="00DA46BC">
        <w:rPr>
          <w:b/>
          <w:spacing w:val="-7"/>
          <w:w w:val="95"/>
          <w:sz w:val="20"/>
          <w:szCs w:val="20"/>
        </w:rPr>
        <w:t xml:space="preserve"> </w:t>
      </w:r>
      <w:r w:rsidRPr="00DA46BC">
        <w:rPr>
          <w:b/>
          <w:w w:val="95"/>
          <w:sz w:val="20"/>
          <w:szCs w:val="20"/>
        </w:rPr>
        <w:t>thoughts</w:t>
      </w:r>
      <w:r w:rsidRPr="00DA46BC">
        <w:rPr>
          <w:b/>
          <w:spacing w:val="-8"/>
          <w:w w:val="95"/>
          <w:sz w:val="20"/>
          <w:szCs w:val="20"/>
        </w:rPr>
        <w:t xml:space="preserve"> </w:t>
      </w:r>
      <w:r w:rsidRPr="00DA46BC">
        <w:rPr>
          <w:b/>
          <w:w w:val="95"/>
          <w:sz w:val="20"/>
          <w:szCs w:val="20"/>
        </w:rPr>
        <w:t>before</w:t>
      </w:r>
      <w:r w:rsidRPr="00DA46BC">
        <w:rPr>
          <w:b/>
          <w:spacing w:val="-7"/>
          <w:w w:val="95"/>
          <w:sz w:val="20"/>
          <w:szCs w:val="20"/>
        </w:rPr>
        <w:t xml:space="preserve"> </w:t>
      </w:r>
      <w:r w:rsidRPr="00DA46BC">
        <w:rPr>
          <w:b/>
          <w:w w:val="95"/>
          <w:sz w:val="20"/>
          <w:szCs w:val="20"/>
        </w:rPr>
        <w:t>you</w:t>
      </w:r>
      <w:r w:rsidRPr="00DA46BC">
        <w:rPr>
          <w:b/>
          <w:spacing w:val="-8"/>
          <w:w w:val="95"/>
          <w:sz w:val="20"/>
          <w:szCs w:val="20"/>
        </w:rPr>
        <w:t xml:space="preserve"> </w:t>
      </w:r>
      <w:r w:rsidRPr="00DA46BC">
        <w:rPr>
          <w:b/>
          <w:w w:val="95"/>
          <w:sz w:val="20"/>
          <w:szCs w:val="20"/>
        </w:rPr>
        <w:t>complete</w:t>
      </w:r>
      <w:r w:rsidRPr="00DA46BC">
        <w:rPr>
          <w:b/>
          <w:spacing w:val="-8"/>
          <w:w w:val="95"/>
          <w:sz w:val="20"/>
          <w:szCs w:val="20"/>
        </w:rPr>
        <w:t xml:space="preserve"> </w:t>
      </w:r>
      <w:r w:rsidRPr="00DA46BC">
        <w:rPr>
          <w:b/>
          <w:w w:val="95"/>
          <w:sz w:val="20"/>
          <w:szCs w:val="20"/>
        </w:rPr>
        <w:t>the</w:t>
      </w:r>
      <w:r w:rsidRPr="00DA46BC">
        <w:rPr>
          <w:b/>
          <w:spacing w:val="-7"/>
          <w:w w:val="95"/>
          <w:sz w:val="20"/>
          <w:szCs w:val="20"/>
        </w:rPr>
        <w:t xml:space="preserve"> </w:t>
      </w:r>
      <w:r w:rsidRPr="00DA46BC">
        <w:rPr>
          <w:b/>
          <w:w w:val="95"/>
          <w:sz w:val="20"/>
          <w:szCs w:val="20"/>
        </w:rPr>
        <w:t>annual</w:t>
      </w:r>
      <w:r w:rsidRPr="00DA46BC">
        <w:rPr>
          <w:b/>
          <w:spacing w:val="-8"/>
          <w:w w:val="95"/>
          <w:sz w:val="20"/>
          <w:szCs w:val="20"/>
        </w:rPr>
        <w:t xml:space="preserve"> </w:t>
      </w:r>
      <w:r w:rsidRPr="00DA46BC">
        <w:rPr>
          <w:b/>
          <w:w w:val="95"/>
          <w:sz w:val="20"/>
          <w:szCs w:val="20"/>
        </w:rPr>
        <w:t>plan</w:t>
      </w:r>
      <w:r w:rsidRPr="00DA46BC">
        <w:rPr>
          <w:b/>
          <w:spacing w:val="-7"/>
          <w:w w:val="95"/>
          <w:sz w:val="20"/>
          <w:szCs w:val="20"/>
        </w:rPr>
        <w:t xml:space="preserve"> </w:t>
      </w:r>
      <w:r w:rsidRPr="00DA46BC">
        <w:rPr>
          <w:b/>
          <w:w w:val="95"/>
          <w:sz w:val="20"/>
          <w:szCs w:val="20"/>
        </w:rPr>
        <w:t>for</w:t>
      </w:r>
      <w:r w:rsidRPr="00DA46BC">
        <w:rPr>
          <w:b/>
          <w:spacing w:val="-8"/>
          <w:w w:val="95"/>
          <w:sz w:val="20"/>
          <w:szCs w:val="20"/>
        </w:rPr>
        <w:t xml:space="preserve"> </w:t>
      </w:r>
      <w:r w:rsidRPr="00DA46BC">
        <w:rPr>
          <w:b/>
          <w:w w:val="95"/>
          <w:sz w:val="20"/>
          <w:szCs w:val="20"/>
        </w:rPr>
        <w:t>your</w:t>
      </w:r>
      <w:r w:rsidRPr="00DA46BC">
        <w:rPr>
          <w:b/>
          <w:spacing w:val="-7"/>
          <w:w w:val="95"/>
          <w:sz w:val="20"/>
          <w:szCs w:val="20"/>
        </w:rPr>
        <w:t xml:space="preserve"> </w:t>
      </w:r>
      <w:r w:rsidRPr="00DA46BC">
        <w:rPr>
          <w:b/>
          <w:w w:val="95"/>
          <w:sz w:val="20"/>
          <w:szCs w:val="20"/>
        </w:rPr>
        <w:t>service</w:t>
      </w:r>
      <w:r>
        <w:rPr>
          <w:b/>
          <w:w w:val="95"/>
        </w:rPr>
        <w:t>.</w:t>
      </w:r>
    </w:p>
    <w:p w14:paraId="3B16B72F" w14:textId="77777777" w:rsidR="00903C1D" w:rsidRDefault="00903C1D" w:rsidP="00903C1D">
      <w:pPr>
        <w:pStyle w:val="BodyText"/>
        <w:rPr>
          <w:b/>
          <w:sz w:val="20"/>
        </w:rPr>
      </w:pPr>
    </w:p>
    <w:p w14:paraId="717E496F" w14:textId="77777777" w:rsidR="00903C1D" w:rsidRDefault="00903C1D" w:rsidP="00903C1D">
      <w:pPr>
        <w:spacing w:before="162"/>
        <w:ind w:left="2058"/>
        <w:rPr>
          <w:rFonts w:ascii="Tahoma"/>
          <w:b/>
          <w:sz w:val="28"/>
        </w:rPr>
      </w:pPr>
      <w:r>
        <w:rPr>
          <w:noProof/>
        </w:rPr>
        <mc:AlternateContent>
          <mc:Choice Requires="wpg">
            <w:drawing>
              <wp:anchor distT="0" distB="0" distL="114300" distR="114300" simplePos="0" relativeHeight="251658285" behindDoc="0" locked="0" layoutInCell="1" allowOverlap="1" wp14:anchorId="17E33FDE" wp14:editId="0415E53E">
                <wp:simplePos x="0" y="0"/>
                <wp:positionH relativeFrom="page">
                  <wp:posOffset>457200</wp:posOffset>
                </wp:positionH>
                <wp:positionV relativeFrom="paragraph">
                  <wp:posOffset>-10160</wp:posOffset>
                </wp:positionV>
                <wp:extent cx="850265" cy="329565"/>
                <wp:effectExtent l="0" t="0" r="0" b="0"/>
                <wp:wrapNone/>
                <wp:docPr id="80" name="docshapegroup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0265" cy="329565"/>
                          <a:chOff x="720" y="-16"/>
                          <a:chExt cx="1339" cy="519"/>
                        </a:xfrm>
                      </wpg:grpSpPr>
                      <wps:wsp>
                        <wps:cNvPr id="81" name="docshape226"/>
                        <wps:cNvSpPr>
                          <a:spLocks/>
                        </wps:cNvSpPr>
                        <wps:spPr bwMode="auto">
                          <a:xfrm>
                            <a:off x="720" y="-16"/>
                            <a:ext cx="1339" cy="475"/>
                          </a:xfrm>
                          <a:custGeom>
                            <a:avLst/>
                            <a:gdLst>
                              <a:gd name="T0" fmla="+- 0 1822 720"/>
                              <a:gd name="T1" fmla="*/ T0 w 1339"/>
                              <a:gd name="T2" fmla="+- 0 -16 -16"/>
                              <a:gd name="T3" fmla="*/ -16 h 475"/>
                              <a:gd name="T4" fmla="+- 0 720 720"/>
                              <a:gd name="T5" fmla="*/ T4 w 1339"/>
                              <a:gd name="T6" fmla="+- 0 -16 -16"/>
                              <a:gd name="T7" fmla="*/ -16 h 475"/>
                              <a:gd name="T8" fmla="+- 0 956 720"/>
                              <a:gd name="T9" fmla="*/ T8 w 1339"/>
                              <a:gd name="T10" fmla="+- 0 222 -16"/>
                              <a:gd name="T11" fmla="*/ 222 h 475"/>
                              <a:gd name="T12" fmla="+- 0 720 720"/>
                              <a:gd name="T13" fmla="*/ T12 w 1339"/>
                              <a:gd name="T14" fmla="+- 0 459 -16"/>
                              <a:gd name="T15" fmla="*/ 459 h 475"/>
                              <a:gd name="T16" fmla="+- 0 1822 720"/>
                              <a:gd name="T17" fmla="*/ T16 w 1339"/>
                              <a:gd name="T18" fmla="+- 0 459 -16"/>
                              <a:gd name="T19" fmla="*/ 459 h 475"/>
                              <a:gd name="T20" fmla="+- 0 2059 720"/>
                              <a:gd name="T21" fmla="*/ T20 w 1339"/>
                              <a:gd name="T22" fmla="+- 0 222 -16"/>
                              <a:gd name="T23" fmla="*/ 222 h 475"/>
                              <a:gd name="T24" fmla="+- 0 1822 720"/>
                              <a:gd name="T25" fmla="*/ T24 w 1339"/>
                              <a:gd name="T26" fmla="+- 0 -16 -16"/>
                              <a:gd name="T27" fmla="*/ -16 h 475"/>
                            </a:gdLst>
                            <a:ahLst/>
                            <a:cxnLst>
                              <a:cxn ang="0">
                                <a:pos x="T1" y="T3"/>
                              </a:cxn>
                              <a:cxn ang="0">
                                <a:pos x="T5" y="T7"/>
                              </a:cxn>
                              <a:cxn ang="0">
                                <a:pos x="T9" y="T11"/>
                              </a:cxn>
                              <a:cxn ang="0">
                                <a:pos x="T13" y="T15"/>
                              </a:cxn>
                              <a:cxn ang="0">
                                <a:pos x="T17" y="T19"/>
                              </a:cxn>
                              <a:cxn ang="0">
                                <a:pos x="T21" y="T23"/>
                              </a:cxn>
                              <a:cxn ang="0">
                                <a:pos x="T25" y="T27"/>
                              </a:cxn>
                            </a:cxnLst>
                            <a:rect l="0" t="0" r="r" b="b"/>
                            <a:pathLst>
                              <a:path w="1339" h="475">
                                <a:moveTo>
                                  <a:pt x="1102" y="0"/>
                                </a:moveTo>
                                <a:lnTo>
                                  <a:pt x="0" y="0"/>
                                </a:lnTo>
                                <a:lnTo>
                                  <a:pt x="236" y="238"/>
                                </a:lnTo>
                                <a:lnTo>
                                  <a:pt x="0" y="475"/>
                                </a:lnTo>
                                <a:lnTo>
                                  <a:pt x="1102" y="475"/>
                                </a:lnTo>
                                <a:lnTo>
                                  <a:pt x="1339" y="238"/>
                                </a:lnTo>
                                <a:lnTo>
                                  <a:pt x="1102" y="0"/>
                                </a:lnTo>
                                <a:close/>
                              </a:path>
                            </a:pathLst>
                          </a:custGeom>
                          <a:solidFill>
                            <a:srgbClr val="F17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docshape227"/>
                        <wps:cNvSpPr txBox="1">
                          <a:spLocks noChangeArrowheads="1"/>
                        </wps:cNvSpPr>
                        <wps:spPr bwMode="auto">
                          <a:xfrm>
                            <a:off x="720" y="-16"/>
                            <a:ext cx="1339"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04976" w14:textId="77777777" w:rsidR="00975E3F" w:rsidRDefault="00975E3F" w:rsidP="00903C1D">
                              <w:pPr>
                                <w:spacing w:before="125"/>
                                <w:ind w:left="385"/>
                                <w:rPr>
                                  <w:rFonts w:ascii="Tahoma"/>
                                  <w:b/>
                                  <w:sz w:val="18"/>
                                </w:rPr>
                              </w:pPr>
                              <w:r>
                                <w:rPr>
                                  <w:rFonts w:ascii="Tahoma"/>
                                  <w:b/>
                                  <w:w w:val="90"/>
                                  <w:sz w:val="18"/>
                                </w:rPr>
                                <w:t>STEP</w:t>
                              </w:r>
                              <w:r>
                                <w:rPr>
                                  <w:rFonts w:ascii="Tahoma"/>
                                  <w:b/>
                                  <w:spacing w:val="2"/>
                                  <w:w w:val="90"/>
                                  <w:sz w:val="18"/>
                                </w:rPr>
                                <w:t xml:space="preserve"> </w:t>
                              </w:r>
                              <w:r>
                                <w:rPr>
                                  <w:rFonts w:ascii="Tahoma"/>
                                  <w:b/>
                                  <w:w w:val="90"/>
                                  <w:sz w:val="18"/>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33FDE" id="docshapegroup225" o:spid="_x0000_s1026" style="position:absolute;left:0;text-align:left;margin-left:36pt;margin-top:-.8pt;width:66.95pt;height:25.95pt;z-index:251658285;mso-position-horizontal-relative:page" coordorigin="720,-16" coordsize="1339,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">
                <v:shape id="docshape226" o:spid="_x0000_s1027" style="position:absolute;left:720;top:-16;width:1339;height:475;visibility:visible;mso-wrap-style:square;v-text-anchor:top" coordsize="133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" path="m1102,l,,236,238,,475r1102,l1339,238,1102,xe" fillcolor="#f17aaa" stroked="f">
                  <v:path arrowok="t" o:connecttype="custom" o:connectlocs="1102,-16;0,-16;236,222;0,459;1102,459;1339,222;1102,-16" o:connectangles="0,0,0,0,0,0,0"/>
                </v:shape>
                <v:shapetype id="_x0000_t202" coordsize="21600,21600" o:spt="202" path="m,l,21600r21600,l21600,xe">
                  <v:stroke joinstyle="miter"/>
                  <v:path gradientshapeok="t" o:connecttype="rect"/>
                </v:shapetype>
                <v:shape id="docshape227" o:spid="_x0000_s1028" type="#_x0000_t202" style="position:absolute;left:720;top:-16;width:1339;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24B04976" w14:textId="77777777" w:rsidR="00975E3F" w:rsidRDefault="00975E3F" w:rsidP="00903C1D">
                        <w:pPr>
                          <w:spacing w:before="125"/>
                          <w:ind w:left="385"/>
                          <w:rPr>
                            <w:rFonts w:ascii="Tahoma"/>
                            <w:b/>
                            <w:sz w:val="18"/>
                          </w:rPr>
                        </w:pPr>
                        <w:r>
                          <w:rPr>
                            <w:rFonts w:ascii="Tahoma"/>
                            <w:b/>
                            <w:w w:val="90"/>
                            <w:sz w:val="18"/>
                          </w:rPr>
                          <w:t>STEP</w:t>
                        </w:r>
                        <w:r>
                          <w:rPr>
                            <w:rFonts w:ascii="Tahoma"/>
                            <w:b/>
                            <w:spacing w:val="2"/>
                            <w:w w:val="90"/>
                            <w:sz w:val="18"/>
                          </w:rPr>
                          <w:t xml:space="preserve"> </w:t>
                        </w:r>
                        <w:r>
                          <w:rPr>
                            <w:rFonts w:ascii="Tahoma"/>
                            <w:b/>
                            <w:w w:val="90"/>
                            <w:sz w:val="18"/>
                          </w:rPr>
                          <w:t>1</w:t>
                        </w:r>
                      </w:p>
                    </w:txbxContent>
                  </v:textbox>
                </v:shape>
                <w10:wrap anchorx="page"/>
              </v:group>
            </w:pict>
          </mc:Fallback>
        </mc:AlternateContent>
      </w:r>
      <w:r>
        <w:rPr>
          <w:rFonts w:ascii="Tahoma"/>
          <w:b/>
          <w:color w:val="B3282D"/>
          <w:w w:val="95"/>
          <w:sz w:val="28"/>
        </w:rPr>
        <w:t>Collect</w:t>
      </w:r>
      <w:r>
        <w:rPr>
          <w:rFonts w:ascii="Tahoma"/>
          <w:b/>
          <w:color w:val="B3282D"/>
          <w:spacing w:val="19"/>
          <w:w w:val="95"/>
          <w:sz w:val="28"/>
        </w:rPr>
        <w:t xml:space="preserve"> </w:t>
      </w:r>
      <w:r>
        <w:rPr>
          <w:rFonts w:ascii="Tahoma"/>
          <w:b/>
          <w:color w:val="B3282D"/>
          <w:w w:val="95"/>
          <w:sz w:val="28"/>
        </w:rPr>
        <w:t>Information</w:t>
      </w:r>
    </w:p>
    <w:p w14:paraId="14D40C7B" w14:textId="77777777" w:rsidR="00903C1D" w:rsidRDefault="00903C1D" w:rsidP="00903C1D">
      <w:pPr>
        <w:pStyle w:val="BodyText"/>
        <w:spacing w:before="10" w:after="1"/>
        <w:rPr>
          <w:rFonts w:ascii="Tahoma"/>
          <w:b/>
          <w:sz w:val="9"/>
        </w:rPr>
      </w:pPr>
    </w:p>
    <w:tbl>
      <w:tblPr>
        <w:tblW w:w="0" w:type="auto"/>
        <w:tblInd w:w="7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615"/>
        <w:gridCol w:w="7831"/>
      </w:tblGrid>
      <w:tr w:rsidR="00903C1D" w14:paraId="1B6833D2" w14:textId="77777777" w:rsidTr="003D7100">
        <w:trPr>
          <w:trHeight w:val="446"/>
        </w:trPr>
        <w:tc>
          <w:tcPr>
            <w:tcW w:w="2615" w:type="dxa"/>
            <w:shd w:val="clear" w:color="auto" w:fill="AC88BE"/>
          </w:tcPr>
          <w:p w14:paraId="25EF868E" w14:textId="77777777" w:rsidR="00903C1D" w:rsidRDefault="00903C1D" w:rsidP="003D7100">
            <w:pPr>
              <w:pStyle w:val="TableParagraph"/>
              <w:spacing w:before="103"/>
              <w:ind w:left="113"/>
              <w:rPr>
                <w:rFonts w:ascii="Tahoma"/>
                <w:b/>
                <w:sz w:val="20"/>
              </w:rPr>
            </w:pPr>
            <w:r>
              <w:rPr>
                <w:rFonts w:ascii="Tahoma"/>
                <w:b/>
                <w:color w:val="FFFFFF"/>
                <w:sz w:val="20"/>
              </w:rPr>
              <w:t>Data</w:t>
            </w:r>
            <w:r>
              <w:rPr>
                <w:rFonts w:ascii="Tahoma"/>
                <w:b/>
                <w:color w:val="FFFFFF"/>
                <w:spacing w:val="-9"/>
                <w:sz w:val="20"/>
              </w:rPr>
              <w:t xml:space="preserve"> </w:t>
            </w:r>
            <w:r>
              <w:rPr>
                <w:rFonts w:ascii="Tahoma"/>
                <w:b/>
                <w:color w:val="FFFFFF"/>
                <w:sz w:val="20"/>
              </w:rPr>
              <w:t>source</w:t>
            </w:r>
          </w:p>
        </w:tc>
        <w:tc>
          <w:tcPr>
            <w:tcW w:w="7831" w:type="dxa"/>
            <w:shd w:val="clear" w:color="auto" w:fill="AC88BE"/>
          </w:tcPr>
          <w:p w14:paraId="7109AE14" w14:textId="77777777" w:rsidR="00903C1D" w:rsidRDefault="00903C1D" w:rsidP="003D7100">
            <w:pPr>
              <w:pStyle w:val="TableParagraph"/>
              <w:spacing w:before="103"/>
              <w:ind w:left="113"/>
              <w:rPr>
                <w:rFonts w:ascii="Tahoma"/>
                <w:b/>
                <w:sz w:val="20"/>
              </w:rPr>
            </w:pPr>
            <w:r>
              <w:rPr>
                <w:rFonts w:ascii="Tahoma"/>
                <w:b/>
                <w:color w:val="FFFFFF"/>
                <w:sz w:val="20"/>
              </w:rPr>
              <w:t>Findings</w:t>
            </w:r>
            <w:r>
              <w:rPr>
                <w:rFonts w:ascii="Tahoma"/>
                <w:b/>
                <w:color w:val="FFFFFF"/>
                <w:spacing w:val="-10"/>
                <w:sz w:val="20"/>
              </w:rPr>
              <w:t xml:space="preserve"> </w:t>
            </w:r>
            <w:r>
              <w:rPr>
                <w:rFonts w:ascii="Tahoma"/>
                <w:b/>
                <w:color w:val="FFFFFF"/>
                <w:sz w:val="20"/>
              </w:rPr>
              <w:t>from</w:t>
            </w:r>
            <w:r>
              <w:rPr>
                <w:rFonts w:ascii="Tahoma"/>
                <w:b/>
                <w:color w:val="FFFFFF"/>
                <w:spacing w:val="-10"/>
                <w:sz w:val="20"/>
              </w:rPr>
              <w:t xml:space="preserve"> </w:t>
            </w:r>
            <w:r>
              <w:rPr>
                <w:rFonts w:ascii="Tahoma"/>
                <w:b/>
                <w:color w:val="FFFFFF"/>
                <w:sz w:val="20"/>
              </w:rPr>
              <w:t>data</w:t>
            </w:r>
          </w:p>
        </w:tc>
      </w:tr>
      <w:tr w:rsidR="00903C1D" w14:paraId="209B8C60" w14:textId="77777777" w:rsidTr="003D7100">
        <w:trPr>
          <w:trHeight w:val="1703"/>
        </w:trPr>
        <w:tc>
          <w:tcPr>
            <w:tcW w:w="2615" w:type="dxa"/>
            <w:shd w:val="clear" w:color="auto" w:fill="F2EEF7"/>
          </w:tcPr>
          <w:p w14:paraId="0798D131" w14:textId="77777777" w:rsidR="00903C1D" w:rsidRDefault="00903C1D" w:rsidP="003D7100">
            <w:pPr>
              <w:pStyle w:val="TableParagraph"/>
              <w:rPr>
                <w:rFonts w:ascii="Times New Roman"/>
                <w:sz w:val="18"/>
              </w:rPr>
            </w:pPr>
          </w:p>
        </w:tc>
        <w:tc>
          <w:tcPr>
            <w:tcW w:w="7831" w:type="dxa"/>
            <w:shd w:val="clear" w:color="auto" w:fill="F2EEF7"/>
          </w:tcPr>
          <w:p w14:paraId="0C9DE65F" w14:textId="77777777" w:rsidR="00903C1D" w:rsidRDefault="00903C1D" w:rsidP="003D7100">
            <w:pPr>
              <w:pStyle w:val="TableParagraph"/>
              <w:rPr>
                <w:rFonts w:ascii="Times New Roman"/>
                <w:sz w:val="18"/>
              </w:rPr>
            </w:pPr>
          </w:p>
        </w:tc>
      </w:tr>
      <w:tr w:rsidR="00903C1D" w14:paraId="2067807A" w14:textId="77777777" w:rsidTr="003D7100">
        <w:trPr>
          <w:trHeight w:val="1703"/>
        </w:trPr>
        <w:tc>
          <w:tcPr>
            <w:tcW w:w="2615" w:type="dxa"/>
            <w:shd w:val="clear" w:color="auto" w:fill="F2EEF7"/>
          </w:tcPr>
          <w:p w14:paraId="0A650BC1" w14:textId="77777777" w:rsidR="00903C1D" w:rsidRDefault="00903C1D" w:rsidP="003D7100">
            <w:pPr>
              <w:pStyle w:val="TableParagraph"/>
              <w:rPr>
                <w:rFonts w:ascii="Times New Roman"/>
                <w:sz w:val="18"/>
              </w:rPr>
            </w:pPr>
          </w:p>
        </w:tc>
        <w:tc>
          <w:tcPr>
            <w:tcW w:w="7831" w:type="dxa"/>
            <w:shd w:val="clear" w:color="auto" w:fill="F2EEF7"/>
          </w:tcPr>
          <w:p w14:paraId="6180AC86" w14:textId="77777777" w:rsidR="00903C1D" w:rsidRDefault="00903C1D" w:rsidP="003D7100">
            <w:pPr>
              <w:pStyle w:val="TableParagraph"/>
              <w:rPr>
                <w:rFonts w:ascii="Times New Roman"/>
                <w:sz w:val="18"/>
              </w:rPr>
            </w:pPr>
          </w:p>
        </w:tc>
      </w:tr>
      <w:tr w:rsidR="00903C1D" w14:paraId="1161039D" w14:textId="77777777" w:rsidTr="003D7100">
        <w:trPr>
          <w:trHeight w:val="1703"/>
        </w:trPr>
        <w:tc>
          <w:tcPr>
            <w:tcW w:w="2615" w:type="dxa"/>
            <w:shd w:val="clear" w:color="auto" w:fill="F2EEF7"/>
          </w:tcPr>
          <w:p w14:paraId="3DB87C19" w14:textId="77777777" w:rsidR="00903C1D" w:rsidRDefault="00903C1D" w:rsidP="003D7100">
            <w:pPr>
              <w:pStyle w:val="TableParagraph"/>
              <w:rPr>
                <w:rFonts w:ascii="Times New Roman"/>
                <w:sz w:val="18"/>
              </w:rPr>
            </w:pPr>
          </w:p>
        </w:tc>
        <w:tc>
          <w:tcPr>
            <w:tcW w:w="7831" w:type="dxa"/>
            <w:shd w:val="clear" w:color="auto" w:fill="F2EEF7"/>
          </w:tcPr>
          <w:p w14:paraId="697D9243" w14:textId="77777777" w:rsidR="00903C1D" w:rsidRDefault="00903C1D" w:rsidP="003D7100">
            <w:pPr>
              <w:pStyle w:val="TableParagraph"/>
              <w:rPr>
                <w:rFonts w:ascii="Times New Roman"/>
                <w:sz w:val="18"/>
              </w:rPr>
            </w:pPr>
          </w:p>
        </w:tc>
      </w:tr>
      <w:tr w:rsidR="00903C1D" w14:paraId="0E516C7E" w14:textId="77777777" w:rsidTr="003D7100">
        <w:trPr>
          <w:trHeight w:val="1703"/>
        </w:trPr>
        <w:tc>
          <w:tcPr>
            <w:tcW w:w="2615" w:type="dxa"/>
            <w:shd w:val="clear" w:color="auto" w:fill="F2EEF7"/>
          </w:tcPr>
          <w:p w14:paraId="51D44765" w14:textId="77777777" w:rsidR="00903C1D" w:rsidRDefault="00903C1D" w:rsidP="003D7100">
            <w:pPr>
              <w:pStyle w:val="TableParagraph"/>
              <w:rPr>
                <w:rFonts w:ascii="Times New Roman"/>
                <w:sz w:val="18"/>
              </w:rPr>
            </w:pPr>
          </w:p>
        </w:tc>
        <w:tc>
          <w:tcPr>
            <w:tcW w:w="7831" w:type="dxa"/>
            <w:shd w:val="clear" w:color="auto" w:fill="F2EEF7"/>
          </w:tcPr>
          <w:p w14:paraId="57C3D1B8" w14:textId="77777777" w:rsidR="00903C1D" w:rsidRDefault="00903C1D" w:rsidP="003D7100">
            <w:pPr>
              <w:pStyle w:val="TableParagraph"/>
              <w:rPr>
                <w:rFonts w:ascii="Times New Roman"/>
                <w:sz w:val="18"/>
              </w:rPr>
            </w:pPr>
          </w:p>
        </w:tc>
      </w:tr>
      <w:tr w:rsidR="00903C1D" w14:paraId="06E456EB" w14:textId="77777777" w:rsidTr="003D7100">
        <w:trPr>
          <w:trHeight w:val="1703"/>
        </w:trPr>
        <w:tc>
          <w:tcPr>
            <w:tcW w:w="2615" w:type="dxa"/>
            <w:shd w:val="clear" w:color="auto" w:fill="F2EEF7"/>
          </w:tcPr>
          <w:p w14:paraId="64BBDFC9" w14:textId="77777777" w:rsidR="00903C1D" w:rsidRDefault="00903C1D" w:rsidP="003D7100">
            <w:pPr>
              <w:pStyle w:val="TableParagraph"/>
              <w:rPr>
                <w:rFonts w:ascii="Times New Roman"/>
                <w:sz w:val="18"/>
              </w:rPr>
            </w:pPr>
          </w:p>
        </w:tc>
        <w:tc>
          <w:tcPr>
            <w:tcW w:w="7831" w:type="dxa"/>
            <w:shd w:val="clear" w:color="auto" w:fill="F2EEF7"/>
          </w:tcPr>
          <w:p w14:paraId="1684FCD6" w14:textId="77777777" w:rsidR="00903C1D" w:rsidRDefault="00903C1D" w:rsidP="003D7100">
            <w:pPr>
              <w:pStyle w:val="TableParagraph"/>
              <w:rPr>
                <w:rFonts w:ascii="Times New Roman"/>
                <w:sz w:val="18"/>
              </w:rPr>
            </w:pPr>
          </w:p>
        </w:tc>
      </w:tr>
      <w:tr w:rsidR="00903C1D" w14:paraId="63E6611A" w14:textId="77777777" w:rsidTr="003D7100">
        <w:trPr>
          <w:trHeight w:val="1703"/>
        </w:trPr>
        <w:tc>
          <w:tcPr>
            <w:tcW w:w="2615" w:type="dxa"/>
            <w:shd w:val="clear" w:color="auto" w:fill="F2EEF7"/>
          </w:tcPr>
          <w:p w14:paraId="00E71931" w14:textId="77777777" w:rsidR="00903C1D" w:rsidRDefault="00903C1D" w:rsidP="003D7100">
            <w:pPr>
              <w:pStyle w:val="TableParagraph"/>
              <w:rPr>
                <w:rFonts w:ascii="Times New Roman"/>
                <w:sz w:val="18"/>
              </w:rPr>
            </w:pPr>
          </w:p>
        </w:tc>
        <w:tc>
          <w:tcPr>
            <w:tcW w:w="7831" w:type="dxa"/>
            <w:shd w:val="clear" w:color="auto" w:fill="F2EEF7"/>
          </w:tcPr>
          <w:p w14:paraId="3CBE1989" w14:textId="77777777" w:rsidR="00903C1D" w:rsidRDefault="00903C1D" w:rsidP="003D7100">
            <w:pPr>
              <w:pStyle w:val="TableParagraph"/>
              <w:rPr>
                <w:rFonts w:ascii="Times New Roman"/>
                <w:sz w:val="18"/>
              </w:rPr>
            </w:pPr>
          </w:p>
        </w:tc>
      </w:tr>
      <w:tr w:rsidR="00903C1D" w14:paraId="1E72CBBA" w14:textId="77777777" w:rsidTr="003D7100">
        <w:trPr>
          <w:trHeight w:val="1703"/>
        </w:trPr>
        <w:tc>
          <w:tcPr>
            <w:tcW w:w="2615" w:type="dxa"/>
            <w:shd w:val="clear" w:color="auto" w:fill="F2EEF7"/>
          </w:tcPr>
          <w:p w14:paraId="182820ED" w14:textId="77777777" w:rsidR="00903C1D" w:rsidRDefault="00903C1D" w:rsidP="003D7100">
            <w:pPr>
              <w:pStyle w:val="TableParagraph"/>
              <w:rPr>
                <w:rFonts w:ascii="Times New Roman"/>
                <w:sz w:val="18"/>
              </w:rPr>
            </w:pPr>
          </w:p>
        </w:tc>
        <w:tc>
          <w:tcPr>
            <w:tcW w:w="7831" w:type="dxa"/>
            <w:shd w:val="clear" w:color="auto" w:fill="F2EEF7"/>
          </w:tcPr>
          <w:p w14:paraId="5683EEF3" w14:textId="77777777" w:rsidR="00903C1D" w:rsidRDefault="00903C1D" w:rsidP="003D7100">
            <w:pPr>
              <w:pStyle w:val="TableParagraph"/>
              <w:rPr>
                <w:rFonts w:ascii="Times New Roman"/>
                <w:sz w:val="18"/>
              </w:rPr>
            </w:pPr>
          </w:p>
        </w:tc>
      </w:tr>
    </w:tbl>
    <w:p w14:paraId="34FE642E" w14:textId="77777777" w:rsidR="00903C1D" w:rsidRDefault="00903C1D" w:rsidP="00903C1D">
      <w:pPr>
        <w:rPr>
          <w:rFonts w:ascii="Times New Roman"/>
          <w:sz w:val="18"/>
        </w:rPr>
        <w:sectPr w:rsidR="00903C1D" w:rsidSect="00903C1D">
          <w:headerReference w:type="default" r:id="rId12"/>
          <w:type w:val="continuous"/>
          <w:pgSz w:w="11910" w:h="16840"/>
          <w:pgMar w:top="2200" w:right="0" w:bottom="280" w:left="0" w:header="0" w:footer="0" w:gutter="0"/>
          <w:pgNumType w:start="1"/>
          <w:cols w:space="720"/>
        </w:sectPr>
      </w:pPr>
    </w:p>
    <w:p w14:paraId="1E5608BD" w14:textId="77777777" w:rsidR="00903C1D" w:rsidRDefault="00903C1D" w:rsidP="00903C1D">
      <w:pPr>
        <w:pStyle w:val="BodyText"/>
        <w:spacing w:before="8"/>
        <w:rPr>
          <w:rFonts w:ascii="Tahoma"/>
          <w:b/>
          <w:sz w:val="25"/>
        </w:rPr>
      </w:pPr>
    </w:p>
    <w:p w14:paraId="6599EDD6" w14:textId="77777777" w:rsidR="00903C1D" w:rsidRDefault="00903C1D" w:rsidP="00903C1D">
      <w:pPr>
        <w:spacing w:before="161"/>
        <w:ind w:left="2058"/>
        <w:rPr>
          <w:rFonts w:ascii="Tahoma"/>
          <w:b/>
          <w:sz w:val="28"/>
        </w:rPr>
      </w:pPr>
      <w:r>
        <w:rPr>
          <w:noProof/>
        </w:rPr>
        <mc:AlternateContent>
          <mc:Choice Requires="wpg">
            <w:drawing>
              <wp:anchor distT="0" distB="0" distL="114300" distR="114300" simplePos="0" relativeHeight="251658286" behindDoc="0" locked="0" layoutInCell="1" allowOverlap="1" wp14:anchorId="57083AD6" wp14:editId="71C6103C">
                <wp:simplePos x="0" y="0"/>
                <wp:positionH relativeFrom="page">
                  <wp:posOffset>457200</wp:posOffset>
                </wp:positionH>
                <wp:positionV relativeFrom="paragraph">
                  <wp:posOffset>-21590</wp:posOffset>
                </wp:positionV>
                <wp:extent cx="850265" cy="340360"/>
                <wp:effectExtent l="0" t="0" r="0" b="0"/>
                <wp:wrapNone/>
                <wp:docPr id="77" name="docshapegroup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0265" cy="340360"/>
                          <a:chOff x="720" y="-34"/>
                          <a:chExt cx="1339" cy="536"/>
                        </a:xfrm>
                      </wpg:grpSpPr>
                      <wps:wsp>
                        <wps:cNvPr id="78" name="docshape229"/>
                        <wps:cNvSpPr>
                          <a:spLocks/>
                        </wps:cNvSpPr>
                        <wps:spPr bwMode="auto">
                          <a:xfrm>
                            <a:off x="720" y="-34"/>
                            <a:ext cx="1339" cy="475"/>
                          </a:xfrm>
                          <a:custGeom>
                            <a:avLst/>
                            <a:gdLst>
                              <a:gd name="T0" fmla="+- 0 1822 720"/>
                              <a:gd name="T1" fmla="*/ T0 w 1339"/>
                              <a:gd name="T2" fmla="+- 0 -34 -34"/>
                              <a:gd name="T3" fmla="*/ -34 h 475"/>
                              <a:gd name="T4" fmla="+- 0 720 720"/>
                              <a:gd name="T5" fmla="*/ T4 w 1339"/>
                              <a:gd name="T6" fmla="+- 0 -34 -34"/>
                              <a:gd name="T7" fmla="*/ -34 h 475"/>
                              <a:gd name="T8" fmla="+- 0 956 720"/>
                              <a:gd name="T9" fmla="*/ T8 w 1339"/>
                              <a:gd name="T10" fmla="+- 0 204 -34"/>
                              <a:gd name="T11" fmla="*/ 204 h 475"/>
                              <a:gd name="T12" fmla="+- 0 720 720"/>
                              <a:gd name="T13" fmla="*/ T12 w 1339"/>
                              <a:gd name="T14" fmla="+- 0 441 -34"/>
                              <a:gd name="T15" fmla="*/ 441 h 475"/>
                              <a:gd name="T16" fmla="+- 0 1822 720"/>
                              <a:gd name="T17" fmla="*/ T16 w 1339"/>
                              <a:gd name="T18" fmla="+- 0 441 -34"/>
                              <a:gd name="T19" fmla="*/ 441 h 475"/>
                              <a:gd name="T20" fmla="+- 0 2059 720"/>
                              <a:gd name="T21" fmla="*/ T20 w 1339"/>
                              <a:gd name="T22" fmla="+- 0 204 -34"/>
                              <a:gd name="T23" fmla="*/ 204 h 475"/>
                              <a:gd name="T24" fmla="+- 0 1822 720"/>
                              <a:gd name="T25" fmla="*/ T24 w 1339"/>
                              <a:gd name="T26" fmla="+- 0 -34 -34"/>
                              <a:gd name="T27" fmla="*/ -34 h 475"/>
                            </a:gdLst>
                            <a:ahLst/>
                            <a:cxnLst>
                              <a:cxn ang="0">
                                <a:pos x="T1" y="T3"/>
                              </a:cxn>
                              <a:cxn ang="0">
                                <a:pos x="T5" y="T7"/>
                              </a:cxn>
                              <a:cxn ang="0">
                                <a:pos x="T9" y="T11"/>
                              </a:cxn>
                              <a:cxn ang="0">
                                <a:pos x="T13" y="T15"/>
                              </a:cxn>
                              <a:cxn ang="0">
                                <a:pos x="T17" y="T19"/>
                              </a:cxn>
                              <a:cxn ang="0">
                                <a:pos x="T21" y="T23"/>
                              </a:cxn>
                              <a:cxn ang="0">
                                <a:pos x="T25" y="T27"/>
                              </a:cxn>
                            </a:cxnLst>
                            <a:rect l="0" t="0" r="r" b="b"/>
                            <a:pathLst>
                              <a:path w="1339" h="475">
                                <a:moveTo>
                                  <a:pt x="1102" y="0"/>
                                </a:moveTo>
                                <a:lnTo>
                                  <a:pt x="0" y="0"/>
                                </a:lnTo>
                                <a:lnTo>
                                  <a:pt x="236" y="238"/>
                                </a:lnTo>
                                <a:lnTo>
                                  <a:pt x="0" y="475"/>
                                </a:lnTo>
                                <a:lnTo>
                                  <a:pt x="1102" y="475"/>
                                </a:lnTo>
                                <a:lnTo>
                                  <a:pt x="1339" y="238"/>
                                </a:lnTo>
                                <a:lnTo>
                                  <a:pt x="1102" y="0"/>
                                </a:lnTo>
                                <a:close/>
                              </a:path>
                            </a:pathLst>
                          </a:custGeom>
                          <a:solidFill>
                            <a:srgbClr val="72C5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docshape230"/>
                        <wps:cNvSpPr txBox="1">
                          <a:spLocks noChangeArrowheads="1"/>
                        </wps:cNvSpPr>
                        <wps:spPr bwMode="auto">
                          <a:xfrm>
                            <a:off x="720" y="-34"/>
                            <a:ext cx="1339" cy="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EFD00" w14:textId="77777777" w:rsidR="00975E3F" w:rsidRDefault="00975E3F" w:rsidP="00903C1D">
                              <w:pPr>
                                <w:spacing w:before="125"/>
                                <w:ind w:left="385"/>
                                <w:rPr>
                                  <w:rFonts w:ascii="Tahoma"/>
                                  <w:b/>
                                  <w:sz w:val="18"/>
                                </w:rPr>
                              </w:pPr>
                              <w:r>
                                <w:rPr>
                                  <w:rFonts w:ascii="Tahoma"/>
                                  <w:b/>
                                  <w:w w:val="95"/>
                                  <w:sz w:val="18"/>
                                </w:rPr>
                                <w:t>STEP</w:t>
                              </w:r>
                              <w:r>
                                <w:rPr>
                                  <w:rFonts w:ascii="Tahoma"/>
                                  <w:b/>
                                  <w:spacing w:val="-1"/>
                                  <w:w w:val="95"/>
                                  <w:sz w:val="18"/>
                                </w:rPr>
                                <w:t xml:space="preserve"> </w:t>
                              </w:r>
                              <w:r>
                                <w:rPr>
                                  <w:rFonts w:ascii="Tahoma"/>
                                  <w:b/>
                                  <w:w w:val="95"/>
                                  <w:sz w:val="18"/>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083AD6" id="docshapegroup228" o:spid="_x0000_s1029" style="position:absolute;left:0;text-align:left;margin-left:36pt;margin-top:-1.7pt;width:66.95pt;height:26.8pt;z-index:251658286;mso-position-horizontal-relative:page" coordorigin="720,-34" coordsize="1339,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">
                <v:shape id="docshape229" o:spid="_x0000_s1030" style="position:absolute;left:720;top:-34;width:1339;height:475;visibility:visible;mso-wrap-style:square;v-text-anchor:top" coordsize="133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" path="m1102,l,,236,238,,475r1102,l1339,238,1102,xe" fillcolor="#72c5e8" stroked="f">
                  <v:path arrowok="t" o:connecttype="custom" o:connectlocs="1102,-34;0,-34;236,204;0,441;1102,441;1339,204;1102,-34" o:connectangles="0,0,0,0,0,0,0"/>
                </v:shape>
                <v:shape id="docshape230" o:spid="_x0000_s1031" type="#_x0000_t202" style="position:absolute;left:720;top:-34;width:1339;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19FEFD00" w14:textId="77777777" w:rsidR="00975E3F" w:rsidRDefault="00975E3F" w:rsidP="00903C1D">
                        <w:pPr>
                          <w:spacing w:before="125"/>
                          <w:ind w:left="385"/>
                          <w:rPr>
                            <w:rFonts w:ascii="Tahoma"/>
                            <w:b/>
                            <w:sz w:val="18"/>
                          </w:rPr>
                        </w:pPr>
                        <w:r>
                          <w:rPr>
                            <w:rFonts w:ascii="Tahoma"/>
                            <w:b/>
                            <w:w w:val="95"/>
                            <w:sz w:val="18"/>
                          </w:rPr>
                          <w:t>STEP</w:t>
                        </w:r>
                        <w:r>
                          <w:rPr>
                            <w:rFonts w:ascii="Tahoma"/>
                            <w:b/>
                            <w:spacing w:val="-1"/>
                            <w:w w:val="95"/>
                            <w:sz w:val="18"/>
                          </w:rPr>
                          <w:t xml:space="preserve"> </w:t>
                        </w:r>
                        <w:r>
                          <w:rPr>
                            <w:rFonts w:ascii="Tahoma"/>
                            <w:b/>
                            <w:w w:val="95"/>
                            <w:sz w:val="18"/>
                          </w:rPr>
                          <w:t>2</w:t>
                        </w:r>
                      </w:p>
                    </w:txbxContent>
                  </v:textbox>
                </v:shape>
                <w10:wrap anchorx="page"/>
              </v:group>
            </w:pict>
          </mc:Fallback>
        </mc:AlternateContent>
      </w:r>
      <w:r>
        <w:rPr>
          <w:rFonts w:ascii="Tahoma"/>
          <w:b/>
          <w:color w:val="B3282D"/>
          <w:sz w:val="28"/>
        </w:rPr>
        <w:t>Question</w:t>
      </w:r>
      <w:r>
        <w:rPr>
          <w:rFonts w:ascii="Tahoma"/>
          <w:b/>
          <w:color w:val="B3282D"/>
          <w:spacing w:val="-18"/>
          <w:sz w:val="28"/>
        </w:rPr>
        <w:t xml:space="preserve"> </w:t>
      </w:r>
      <w:r>
        <w:rPr>
          <w:rFonts w:ascii="Tahoma"/>
          <w:b/>
          <w:color w:val="B3282D"/>
          <w:sz w:val="28"/>
        </w:rPr>
        <w:t>and</w:t>
      </w:r>
      <w:r>
        <w:rPr>
          <w:rFonts w:ascii="Tahoma"/>
          <w:b/>
          <w:color w:val="B3282D"/>
          <w:spacing w:val="-18"/>
          <w:sz w:val="28"/>
        </w:rPr>
        <w:t xml:space="preserve"> </w:t>
      </w:r>
      <w:proofErr w:type="spellStart"/>
      <w:r>
        <w:rPr>
          <w:rFonts w:ascii="Tahoma"/>
          <w:b/>
          <w:color w:val="B3282D"/>
          <w:sz w:val="28"/>
        </w:rPr>
        <w:t>Analyse</w:t>
      </w:r>
      <w:proofErr w:type="spellEnd"/>
    </w:p>
    <w:p w14:paraId="5D4606E7" w14:textId="77777777" w:rsidR="00903C1D" w:rsidRDefault="00903C1D" w:rsidP="00903C1D">
      <w:pPr>
        <w:pStyle w:val="BodyText"/>
        <w:spacing w:before="4"/>
        <w:rPr>
          <w:rFonts w:ascii="Tahoma"/>
          <w:b/>
          <w:sz w:val="6"/>
        </w:rPr>
      </w:pPr>
    </w:p>
    <w:tbl>
      <w:tblPr>
        <w:tblpPr w:leftFromText="180" w:rightFromText="180" w:vertAnchor="page" w:horzAnchor="margin" w:tblpXSpec="center" w:tblpY="3182"/>
        <w:tblW w:w="1033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3980"/>
        <w:gridCol w:w="6358"/>
      </w:tblGrid>
      <w:tr w:rsidR="00DA4AA9" w14:paraId="001E3F30" w14:textId="77777777" w:rsidTr="00DA4AA9">
        <w:trPr>
          <w:trHeight w:val="689"/>
        </w:trPr>
        <w:tc>
          <w:tcPr>
            <w:tcW w:w="3980" w:type="dxa"/>
            <w:shd w:val="clear" w:color="auto" w:fill="AC88BE"/>
          </w:tcPr>
          <w:p w14:paraId="26814679" w14:textId="77777777" w:rsidR="00DA4AA9" w:rsidRPr="005B0F27" w:rsidRDefault="00DA4AA9" w:rsidP="006F0FC2">
            <w:pPr>
              <w:pStyle w:val="TableParagraph"/>
              <w:spacing w:before="115" w:line="247" w:lineRule="auto"/>
              <w:ind w:left="113" w:right="424"/>
              <w:rPr>
                <w:rFonts w:ascii="Trebuchet MS"/>
                <w:b/>
                <w:sz w:val="20"/>
                <w:szCs w:val="20"/>
              </w:rPr>
            </w:pPr>
            <w:r w:rsidRPr="005B0F27">
              <w:rPr>
                <w:rFonts w:ascii="Tahoma"/>
                <w:b/>
                <w:color w:val="FFFFFF"/>
                <w:sz w:val="20"/>
                <w:szCs w:val="20"/>
              </w:rPr>
              <w:t>Level</w:t>
            </w:r>
          </w:p>
        </w:tc>
        <w:tc>
          <w:tcPr>
            <w:tcW w:w="6358" w:type="dxa"/>
            <w:shd w:val="clear" w:color="auto" w:fill="AC88BE"/>
          </w:tcPr>
          <w:p w14:paraId="48795EEE" w14:textId="16061CFF" w:rsidR="00DA4AA9" w:rsidRPr="005B0F27" w:rsidRDefault="00DA4AA9" w:rsidP="006F0FC2">
            <w:pPr>
              <w:pStyle w:val="TableParagraph"/>
              <w:spacing w:before="115"/>
              <w:ind w:left="113"/>
              <w:rPr>
                <w:rFonts w:ascii="Trebuchet MS"/>
                <w:b/>
                <w:sz w:val="20"/>
                <w:szCs w:val="20"/>
              </w:rPr>
            </w:pPr>
            <w:r w:rsidRPr="005B0F27">
              <w:rPr>
                <w:rFonts w:ascii="Tahoma"/>
                <w:b/>
                <w:color w:val="FFFFFF"/>
                <w:sz w:val="20"/>
                <w:szCs w:val="20"/>
              </w:rPr>
              <w:t>Issues and needs</w:t>
            </w:r>
            <w:r w:rsidRPr="005B0F27">
              <w:rPr>
                <w:rFonts w:ascii="Tahoma"/>
                <w:b/>
                <w:color w:val="FFFFFF" w:themeColor="background1"/>
                <w:sz w:val="20"/>
                <w:szCs w:val="20"/>
              </w:rPr>
              <w:t xml:space="preserve"> </w:t>
            </w:r>
          </w:p>
        </w:tc>
      </w:tr>
      <w:tr w:rsidR="00DA4AA9" w:rsidRPr="0036100C" w14:paraId="57C7B00B" w14:textId="77777777" w:rsidTr="00DA4AA9">
        <w:trPr>
          <w:trHeight w:val="2959"/>
        </w:trPr>
        <w:tc>
          <w:tcPr>
            <w:tcW w:w="3980" w:type="dxa"/>
            <w:shd w:val="clear" w:color="auto" w:fill="F2EEF7"/>
          </w:tcPr>
          <w:p w14:paraId="236AC5BE" w14:textId="77777777" w:rsidR="00DA4AA9" w:rsidRPr="0036100C" w:rsidRDefault="00DA4AA9" w:rsidP="006F0FC2">
            <w:pPr>
              <w:pStyle w:val="TableParagraph"/>
              <w:spacing w:before="109"/>
              <w:ind w:left="113"/>
              <w:rPr>
                <w:sz w:val="18"/>
                <w:szCs w:val="18"/>
              </w:rPr>
            </w:pPr>
          </w:p>
        </w:tc>
        <w:tc>
          <w:tcPr>
            <w:tcW w:w="6358" w:type="dxa"/>
            <w:shd w:val="clear" w:color="auto" w:fill="F2EEF7"/>
          </w:tcPr>
          <w:p w14:paraId="5230D16E" w14:textId="77777777" w:rsidR="00DA4AA9" w:rsidRPr="0036100C" w:rsidRDefault="00DA4AA9" w:rsidP="006F0FC2">
            <w:pPr>
              <w:pStyle w:val="TableParagraph"/>
              <w:spacing w:line="249" w:lineRule="auto"/>
              <w:ind w:left="113"/>
              <w:rPr>
                <w:sz w:val="18"/>
                <w:szCs w:val="18"/>
              </w:rPr>
            </w:pPr>
          </w:p>
        </w:tc>
      </w:tr>
      <w:tr w:rsidR="00DA4AA9" w:rsidRPr="00B37277" w14:paraId="57422F07" w14:textId="77777777" w:rsidTr="00DA4AA9">
        <w:trPr>
          <w:trHeight w:val="3227"/>
        </w:trPr>
        <w:tc>
          <w:tcPr>
            <w:tcW w:w="3980" w:type="dxa"/>
            <w:shd w:val="clear" w:color="auto" w:fill="F2EEF7"/>
          </w:tcPr>
          <w:p w14:paraId="22B97349" w14:textId="77777777" w:rsidR="00DA4AA9" w:rsidRPr="0036100C" w:rsidRDefault="00DA4AA9" w:rsidP="006F0FC2">
            <w:pPr>
              <w:pStyle w:val="TableParagraph"/>
              <w:spacing w:before="109"/>
              <w:ind w:left="113"/>
              <w:rPr>
                <w:sz w:val="18"/>
                <w:szCs w:val="18"/>
              </w:rPr>
            </w:pPr>
          </w:p>
        </w:tc>
        <w:tc>
          <w:tcPr>
            <w:tcW w:w="6358" w:type="dxa"/>
            <w:shd w:val="clear" w:color="auto" w:fill="F2EEF7"/>
          </w:tcPr>
          <w:p w14:paraId="3F887077" w14:textId="77777777" w:rsidR="00DA4AA9" w:rsidRPr="0036100C" w:rsidRDefault="00DA4AA9" w:rsidP="006F0FC2">
            <w:pPr>
              <w:pStyle w:val="TableParagraph"/>
              <w:spacing w:line="249" w:lineRule="auto"/>
              <w:ind w:left="113"/>
              <w:rPr>
                <w:sz w:val="18"/>
                <w:szCs w:val="18"/>
              </w:rPr>
            </w:pPr>
          </w:p>
        </w:tc>
      </w:tr>
      <w:tr w:rsidR="00DA4AA9" w:rsidRPr="0036100C" w14:paraId="23B5B15B" w14:textId="77777777" w:rsidTr="00DA4AA9">
        <w:trPr>
          <w:trHeight w:val="3104"/>
        </w:trPr>
        <w:tc>
          <w:tcPr>
            <w:tcW w:w="3980" w:type="dxa"/>
            <w:shd w:val="clear" w:color="auto" w:fill="F2EEF7"/>
          </w:tcPr>
          <w:p w14:paraId="211316D5" w14:textId="77777777" w:rsidR="00DA4AA9" w:rsidRPr="0036100C" w:rsidRDefault="00DA4AA9" w:rsidP="006F0FC2">
            <w:pPr>
              <w:pStyle w:val="TableParagraph"/>
              <w:spacing w:before="109"/>
              <w:ind w:left="113"/>
              <w:rPr>
                <w:sz w:val="18"/>
                <w:szCs w:val="18"/>
              </w:rPr>
            </w:pPr>
          </w:p>
        </w:tc>
        <w:tc>
          <w:tcPr>
            <w:tcW w:w="6358" w:type="dxa"/>
            <w:shd w:val="clear" w:color="auto" w:fill="F2EEF7"/>
          </w:tcPr>
          <w:p w14:paraId="745FA372" w14:textId="77777777" w:rsidR="00DA4AA9" w:rsidRPr="0036100C" w:rsidRDefault="00DA4AA9" w:rsidP="006F0FC2">
            <w:pPr>
              <w:pStyle w:val="TableParagraph"/>
              <w:spacing w:line="249" w:lineRule="auto"/>
              <w:ind w:left="113"/>
              <w:rPr>
                <w:sz w:val="18"/>
                <w:szCs w:val="18"/>
              </w:rPr>
            </w:pPr>
          </w:p>
        </w:tc>
      </w:tr>
      <w:tr w:rsidR="00DA4AA9" w:rsidRPr="0036100C" w14:paraId="43F263F1" w14:textId="77777777" w:rsidTr="00DA4AA9">
        <w:trPr>
          <w:trHeight w:val="2784"/>
        </w:trPr>
        <w:tc>
          <w:tcPr>
            <w:tcW w:w="3980" w:type="dxa"/>
            <w:shd w:val="clear" w:color="auto" w:fill="F2EEF7"/>
          </w:tcPr>
          <w:p w14:paraId="0C61C27C" w14:textId="77777777" w:rsidR="00DA4AA9" w:rsidRPr="0036100C" w:rsidRDefault="00DA4AA9" w:rsidP="006F0FC2">
            <w:pPr>
              <w:pStyle w:val="TableParagraph"/>
              <w:spacing w:before="109"/>
              <w:ind w:left="113"/>
              <w:rPr>
                <w:sz w:val="18"/>
                <w:szCs w:val="18"/>
              </w:rPr>
            </w:pPr>
          </w:p>
        </w:tc>
        <w:tc>
          <w:tcPr>
            <w:tcW w:w="6358" w:type="dxa"/>
            <w:shd w:val="clear" w:color="auto" w:fill="F2EEF7"/>
          </w:tcPr>
          <w:p w14:paraId="1D6EBB08" w14:textId="77777777" w:rsidR="00DA4AA9" w:rsidRPr="0036100C" w:rsidRDefault="00DA4AA9" w:rsidP="006F0FC2">
            <w:pPr>
              <w:pStyle w:val="TableParagraph"/>
              <w:spacing w:line="249" w:lineRule="auto"/>
              <w:ind w:left="113"/>
              <w:rPr>
                <w:sz w:val="18"/>
                <w:szCs w:val="18"/>
              </w:rPr>
            </w:pPr>
          </w:p>
        </w:tc>
      </w:tr>
    </w:tbl>
    <w:p w14:paraId="064D90B3" w14:textId="77777777" w:rsidR="00903C1D" w:rsidRDefault="00903C1D" w:rsidP="00903C1D">
      <w:pPr>
        <w:rPr>
          <w:rFonts w:ascii="Times New Roman"/>
        </w:rPr>
        <w:sectPr w:rsidR="00903C1D">
          <w:pgSz w:w="11910" w:h="16840"/>
          <w:pgMar w:top="2200" w:right="0" w:bottom="280" w:left="0" w:header="0" w:footer="0" w:gutter="0"/>
          <w:cols w:space="720"/>
        </w:sectPr>
      </w:pPr>
    </w:p>
    <w:p w14:paraId="68B4D587" w14:textId="77777777" w:rsidR="00903C1D" w:rsidRDefault="00903C1D" w:rsidP="00903C1D">
      <w:pPr>
        <w:pStyle w:val="BodyText"/>
        <w:spacing w:before="8"/>
        <w:rPr>
          <w:rFonts w:ascii="Tahoma"/>
          <w:b/>
          <w:sz w:val="25"/>
        </w:rPr>
      </w:pPr>
    </w:p>
    <w:p w14:paraId="7C708637" w14:textId="699EE451" w:rsidR="00903C1D" w:rsidRDefault="00903C1D" w:rsidP="00903C1D">
      <w:pPr>
        <w:spacing w:before="161"/>
        <w:ind w:left="2058"/>
        <w:rPr>
          <w:rFonts w:ascii="Tahoma"/>
          <w:b/>
          <w:color w:val="B3282D"/>
          <w:w w:val="95"/>
          <w:sz w:val="28"/>
        </w:rPr>
      </w:pPr>
      <w:r>
        <w:rPr>
          <w:noProof/>
        </w:rPr>
        <mc:AlternateContent>
          <mc:Choice Requires="wpg">
            <w:drawing>
              <wp:anchor distT="0" distB="0" distL="114300" distR="114300" simplePos="0" relativeHeight="251658287" behindDoc="0" locked="0" layoutInCell="1" allowOverlap="1" wp14:anchorId="5669CE99" wp14:editId="3427A6B7">
                <wp:simplePos x="0" y="0"/>
                <wp:positionH relativeFrom="page">
                  <wp:posOffset>457200</wp:posOffset>
                </wp:positionH>
                <wp:positionV relativeFrom="paragraph">
                  <wp:posOffset>-21590</wp:posOffset>
                </wp:positionV>
                <wp:extent cx="850265" cy="340360"/>
                <wp:effectExtent l="0" t="0" r="0" b="0"/>
                <wp:wrapNone/>
                <wp:docPr id="74" name="docshapegroup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0265" cy="340360"/>
                          <a:chOff x="720" y="-34"/>
                          <a:chExt cx="1339" cy="536"/>
                        </a:xfrm>
                      </wpg:grpSpPr>
                      <wps:wsp>
                        <wps:cNvPr id="75" name="docshape232"/>
                        <wps:cNvSpPr>
                          <a:spLocks/>
                        </wps:cNvSpPr>
                        <wps:spPr bwMode="auto">
                          <a:xfrm>
                            <a:off x="720" y="-34"/>
                            <a:ext cx="1339" cy="475"/>
                          </a:xfrm>
                          <a:custGeom>
                            <a:avLst/>
                            <a:gdLst>
                              <a:gd name="T0" fmla="+- 0 1822 720"/>
                              <a:gd name="T1" fmla="*/ T0 w 1339"/>
                              <a:gd name="T2" fmla="+- 0 -34 -34"/>
                              <a:gd name="T3" fmla="*/ -34 h 475"/>
                              <a:gd name="T4" fmla="+- 0 720 720"/>
                              <a:gd name="T5" fmla="*/ T4 w 1339"/>
                              <a:gd name="T6" fmla="+- 0 -34 -34"/>
                              <a:gd name="T7" fmla="*/ -34 h 475"/>
                              <a:gd name="T8" fmla="+- 0 956 720"/>
                              <a:gd name="T9" fmla="*/ T8 w 1339"/>
                              <a:gd name="T10" fmla="+- 0 204 -34"/>
                              <a:gd name="T11" fmla="*/ 204 h 475"/>
                              <a:gd name="T12" fmla="+- 0 720 720"/>
                              <a:gd name="T13" fmla="*/ T12 w 1339"/>
                              <a:gd name="T14" fmla="+- 0 441 -34"/>
                              <a:gd name="T15" fmla="*/ 441 h 475"/>
                              <a:gd name="T16" fmla="+- 0 1822 720"/>
                              <a:gd name="T17" fmla="*/ T16 w 1339"/>
                              <a:gd name="T18" fmla="+- 0 441 -34"/>
                              <a:gd name="T19" fmla="*/ 441 h 475"/>
                              <a:gd name="T20" fmla="+- 0 2059 720"/>
                              <a:gd name="T21" fmla="*/ T20 w 1339"/>
                              <a:gd name="T22" fmla="+- 0 204 -34"/>
                              <a:gd name="T23" fmla="*/ 204 h 475"/>
                              <a:gd name="T24" fmla="+- 0 1822 720"/>
                              <a:gd name="T25" fmla="*/ T24 w 1339"/>
                              <a:gd name="T26" fmla="+- 0 -34 -34"/>
                              <a:gd name="T27" fmla="*/ -34 h 475"/>
                            </a:gdLst>
                            <a:ahLst/>
                            <a:cxnLst>
                              <a:cxn ang="0">
                                <a:pos x="T1" y="T3"/>
                              </a:cxn>
                              <a:cxn ang="0">
                                <a:pos x="T5" y="T7"/>
                              </a:cxn>
                              <a:cxn ang="0">
                                <a:pos x="T9" y="T11"/>
                              </a:cxn>
                              <a:cxn ang="0">
                                <a:pos x="T13" y="T15"/>
                              </a:cxn>
                              <a:cxn ang="0">
                                <a:pos x="T17" y="T19"/>
                              </a:cxn>
                              <a:cxn ang="0">
                                <a:pos x="T21" y="T23"/>
                              </a:cxn>
                              <a:cxn ang="0">
                                <a:pos x="T25" y="T27"/>
                              </a:cxn>
                            </a:cxnLst>
                            <a:rect l="0" t="0" r="r" b="b"/>
                            <a:pathLst>
                              <a:path w="1339" h="475">
                                <a:moveTo>
                                  <a:pt x="1102" y="0"/>
                                </a:moveTo>
                                <a:lnTo>
                                  <a:pt x="0" y="0"/>
                                </a:lnTo>
                                <a:lnTo>
                                  <a:pt x="236" y="238"/>
                                </a:lnTo>
                                <a:lnTo>
                                  <a:pt x="0" y="475"/>
                                </a:lnTo>
                                <a:lnTo>
                                  <a:pt x="1102" y="475"/>
                                </a:lnTo>
                                <a:lnTo>
                                  <a:pt x="1339" y="238"/>
                                </a:lnTo>
                                <a:lnTo>
                                  <a:pt x="1102" y="0"/>
                                </a:lnTo>
                                <a:close/>
                              </a:path>
                            </a:pathLst>
                          </a:custGeom>
                          <a:solidFill>
                            <a:srgbClr val="72C5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docshape233"/>
                        <wps:cNvSpPr txBox="1">
                          <a:spLocks noChangeArrowheads="1"/>
                        </wps:cNvSpPr>
                        <wps:spPr bwMode="auto">
                          <a:xfrm>
                            <a:off x="720" y="-34"/>
                            <a:ext cx="1339" cy="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CA743" w14:textId="77777777" w:rsidR="00975E3F" w:rsidRDefault="00975E3F" w:rsidP="00903C1D">
                              <w:pPr>
                                <w:spacing w:before="125"/>
                                <w:ind w:left="385"/>
                                <w:rPr>
                                  <w:rFonts w:ascii="Tahoma"/>
                                  <w:b/>
                                  <w:sz w:val="18"/>
                                </w:rPr>
                              </w:pPr>
                              <w:r>
                                <w:rPr>
                                  <w:rFonts w:ascii="Tahoma"/>
                                  <w:b/>
                                  <w:sz w:val="18"/>
                                </w:rPr>
                                <w:t>STEP</w:t>
                              </w:r>
                              <w:r>
                                <w:rPr>
                                  <w:rFonts w:ascii="Tahoma"/>
                                  <w:b/>
                                  <w:spacing w:val="-13"/>
                                  <w:sz w:val="18"/>
                                </w:rPr>
                                <w:t xml:space="preserve"> </w:t>
                              </w:r>
                              <w:r>
                                <w:rPr>
                                  <w:rFonts w:ascii="Tahoma"/>
                                  <w:b/>
                                  <w:sz w:val="18"/>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9CE99" id="docshapegroup231" o:spid="_x0000_s1032" style="position:absolute;left:0;text-align:left;margin-left:36pt;margin-top:-1.7pt;width:66.95pt;height:26.8pt;z-index:251658287;mso-position-horizontal-relative:page" coordorigin="720,-34" coordsize="1339,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">
                <v:shape id="docshape232" o:spid="_x0000_s1033" style="position:absolute;left:720;top:-34;width:1339;height:475;visibility:visible;mso-wrap-style:square;v-text-anchor:top" coordsize="133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" path="m1102,l,,236,238,,475r1102,l1339,238,1102,xe" fillcolor="#72c5e8" stroked="f">
                  <v:path arrowok="t" o:connecttype="custom" o:connectlocs="1102,-34;0,-34;236,204;0,441;1102,441;1339,204;1102,-34" o:connectangles="0,0,0,0,0,0,0"/>
                </v:shape>
                <v:shape id="docshape233" o:spid="_x0000_s1034" type="#_x0000_t202" style="position:absolute;left:720;top:-34;width:1339;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663CA743" w14:textId="77777777" w:rsidR="00975E3F" w:rsidRDefault="00975E3F" w:rsidP="00903C1D">
                        <w:pPr>
                          <w:spacing w:before="125"/>
                          <w:ind w:left="385"/>
                          <w:rPr>
                            <w:rFonts w:ascii="Tahoma"/>
                            <w:b/>
                            <w:sz w:val="18"/>
                          </w:rPr>
                        </w:pPr>
                        <w:r>
                          <w:rPr>
                            <w:rFonts w:ascii="Tahoma"/>
                            <w:b/>
                            <w:sz w:val="18"/>
                          </w:rPr>
                          <w:t>STEP</w:t>
                        </w:r>
                        <w:r>
                          <w:rPr>
                            <w:rFonts w:ascii="Tahoma"/>
                            <w:b/>
                            <w:spacing w:val="-13"/>
                            <w:sz w:val="18"/>
                          </w:rPr>
                          <w:t xml:space="preserve"> </w:t>
                        </w:r>
                        <w:r>
                          <w:rPr>
                            <w:rFonts w:ascii="Tahoma"/>
                            <w:b/>
                            <w:sz w:val="18"/>
                          </w:rPr>
                          <w:t>3</w:t>
                        </w:r>
                      </w:p>
                    </w:txbxContent>
                  </v:textbox>
                </v:shape>
                <w10:wrap anchorx="page"/>
              </v:group>
            </w:pict>
          </mc:Fallback>
        </mc:AlternateContent>
      </w:r>
      <w:r>
        <w:rPr>
          <w:rFonts w:ascii="Tahoma"/>
          <w:b/>
          <w:color w:val="B3282D"/>
          <w:w w:val="95"/>
          <w:sz w:val="28"/>
        </w:rPr>
        <w:t>Identify</w:t>
      </w:r>
      <w:r>
        <w:rPr>
          <w:rFonts w:ascii="Tahoma"/>
          <w:b/>
          <w:color w:val="B3282D"/>
          <w:spacing w:val="8"/>
          <w:w w:val="95"/>
          <w:sz w:val="28"/>
        </w:rPr>
        <w:t xml:space="preserve"> </w:t>
      </w:r>
      <w:r>
        <w:rPr>
          <w:rFonts w:ascii="Tahoma"/>
          <w:b/>
          <w:color w:val="B3282D"/>
          <w:w w:val="95"/>
          <w:sz w:val="28"/>
        </w:rPr>
        <w:t>Priorities</w:t>
      </w:r>
    </w:p>
    <w:p w14:paraId="0FA9DDB5" w14:textId="79121376" w:rsidR="008D4E16" w:rsidRDefault="00D222C3" w:rsidP="00D222C3">
      <w:pPr>
        <w:spacing w:before="161"/>
        <w:ind w:firstLine="720"/>
        <w:rPr>
          <w:rFonts w:ascii="Tahoma"/>
          <w:bCs/>
        </w:rPr>
      </w:pPr>
      <w:r>
        <w:rPr>
          <w:rFonts w:ascii="Tahoma"/>
          <w:bCs/>
        </w:rPr>
        <w:t xml:space="preserve">Remember to </w:t>
      </w:r>
      <w:r w:rsidR="00CD400E">
        <w:rPr>
          <w:rFonts w:ascii="Tahoma"/>
          <w:bCs/>
        </w:rPr>
        <w:t xml:space="preserve">use the </w:t>
      </w:r>
      <w:r w:rsidR="00CD400E" w:rsidRPr="00A106E6">
        <w:rPr>
          <w:rFonts w:ascii="Tahoma"/>
          <w:b/>
        </w:rPr>
        <w:t>S.M.A.R.T</w:t>
      </w:r>
      <w:r w:rsidR="00CD400E" w:rsidRPr="00CD400E">
        <w:rPr>
          <w:rFonts w:ascii="Tahoma"/>
          <w:bCs/>
        </w:rPr>
        <w:t>. goals method</w:t>
      </w:r>
      <w:r w:rsidR="00CD400E" w:rsidRPr="00CD400E">
        <w:t xml:space="preserve"> </w:t>
      </w:r>
      <w:r w:rsidR="00CD400E">
        <w:t xml:space="preserve">to </w:t>
      </w:r>
      <w:r w:rsidR="00CD400E" w:rsidRPr="00CD400E">
        <w:rPr>
          <w:rFonts w:ascii="Tahoma"/>
          <w:bCs/>
        </w:rPr>
        <w:t>develop achievable</w:t>
      </w:r>
      <w:r w:rsidR="00CD400E">
        <w:rPr>
          <w:rFonts w:ascii="Tahoma"/>
          <w:bCs/>
        </w:rPr>
        <w:t xml:space="preserve"> goals</w:t>
      </w:r>
      <w:r w:rsidR="00033D8A">
        <w:rPr>
          <w:rFonts w:ascii="Tahoma"/>
          <w:bCs/>
        </w:rPr>
        <w:t>:</w:t>
      </w:r>
    </w:p>
    <w:p w14:paraId="45819B9D" w14:textId="1035A8B2" w:rsidR="00033D8A" w:rsidRDefault="00033D8A" w:rsidP="00F8149C">
      <w:pPr>
        <w:pStyle w:val="ListParagraph"/>
        <w:numPr>
          <w:ilvl w:val="0"/>
          <w:numId w:val="1"/>
        </w:numPr>
        <w:spacing w:before="0"/>
        <w:ind w:left="1434" w:hanging="357"/>
        <w:rPr>
          <w:rFonts w:ascii="Tahoma"/>
          <w:bCs/>
        </w:rPr>
      </w:pPr>
      <w:proofErr w:type="gramStart"/>
      <w:r w:rsidRPr="00FA5263">
        <w:rPr>
          <w:rFonts w:ascii="Tahoma"/>
          <w:b/>
        </w:rPr>
        <w:t>S</w:t>
      </w:r>
      <w:r>
        <w:rPr>
          <w:rFonts w:ascii="Tahoma"/>
          <w:bCs/>
        </w:rPr>
        <w:t xml:space="preserve">pecific </w:t>
      </w:r>
      <w:r w:rsidR="000E3B80">
        <w:rPr>
          <w:rFonts w:ascii="Tahoma"/>
          <w:bCs/>
        </w:rPr>
        <w:t>:</w:t>
      </w:r>
      <w:proofErr w:type="gramEnd"/>
      <w:r w:rsidR="000E3B80" w:rsidRPr="000E3B80">
        <w:t xml:space="preserve"> </w:t>
      </w:r>
      <w:r w:rsidR="000E3B80" w:rsidRPr="000E3B80">
        <w:rPr>
          <w:rFonts w:ascii="Tahoma"/>
          <w:bCs/>
        </w:rPr>
        <w:t>Clearly defined</w:t>
      </w:r>
    </w:p>
    <w:p w14:paraId="17B2ADF6" w14:textId="5162F5A5" w:rsidR="00033D8A" w:rsidRDefault="00033D8A" w:rsidP="00F8149C">
      <w:pPr>
        <w:pStyle w:val="ListParagraph"/>
        <w:numPr>
          <w:ilvl w:val="0"/>
          <w:numId w:val="1"/>
        </w:numPr>
        <w:spacing w:before="0"/>
        <w:ind w:left="1434" w:hanging="357"/>
        <w:rPr>
          <w:rFonts w:ascii="Tahoma"/>
          <w:bCs/>
        </w:rPr>
      </w:pPr>
      <w:proofErr w:type="gramStart"/>
      <w:r w:rsidRPr="00FA5263">
        <w:rPr>
          <w:rFonts w:ascii="Tahoma"/>
          <w:b/>
        </w:rPr>
        <w:t>M</w:t>
      </w:r>
      <w:r>
        <w:rPr>
          <w:rFonts w:ascii="Tahoma"/>
          <w:bCs/>
        </w:rPr>
        <w:t xml:space="preserve">easurable </w:t>
      </w:r>
      <w:r w:rsidR="000E3B80">
        <w:rPr>
          <w:rFonts w:ascii="Tahoma"/>
          <w:bCs/>
        </w:rPr>
        <w:t>:</w:t>
      </w:r>
      <w:proofErr w:type="gramEnd"/>
      <w:r w:rsidR="000E3B80" w:rsidRPr="000E3B80">
        <w:t xml:space="preserve"> </w:t>
      </w:r>
      <w:r w:rsidR="000E3B80" w:rsidRPr="000E3B80">
        <w:rPr>
          <w:rFonts w:ascii="Tahoma"/>
          <w:bCs/>
        </w:rPr>
        <w:t>Able to be measured</w:t>
      </w:r>
    </w:p>
    <w:p w14:paraId="5C0801D9" w14:textId="60C87953" w:rsidR="00033D8A" w:rsidRDefault="00033D8A" w:rsidP="00F8149C">
      <w:pPr>
        <w:pStyle w:val="ListParagraph"/>
        <w:numPr>
          <w:ilvl w:val="0"/>
          <w:numId w:val="1"/>
        </w:numPr>
        <w:spacing w:before="0"/>
        <w:ind w:left="1434" w:hanging="357"/>
        <w:rPr>
          <w:rFonts w:ascii="Tahoma"/>
          <w:bCs/>
        </w:rPr>
      </w:pPr>
      <w:proofErr w:type="gramStart"/>
      <w:r w:rsidRPr="00FA5263">
        <w:rPr>
          <w:rFonts w:ascii="Tahoma"/>
          <w:b/>
        </w:rPr>
        <w:t>A</w:t>
      </w:r>
      <w:r>
        <w:rPr>
          <w:rFonts w:ascii="Tahoma"/>
          <w:bCs/>
        </w:rPr>
        <w:t>chievable</w:t>
      </w:r>
      <w:r w:rsidR="000E3B80">
        <w:rPr>
          <w:rFonts w:ascii="Tahoma"/>
          <w:bCs/>
        </w:rPr>
        <w:t xml:space="preserve"> :</w:t>
      </w:r>
      <w:proofErr w:type="gramEnd"/>
      <w:r w:rsidR="000E3B80">
        <w:rPr>
          <w:rFonts w:ascii="Tahoma"/>
          <w:bCs/>
        </w:rPr>
        <w:t xml:space="preserve"> </w:t>
      </w:r>
      <w:r w:rsidR="000E3B80" w:rsidRPr="000E3B80">
        <w:rPr>
          <w:rFonts w:ascii="Tahoma"/>
          <w:bCs/>
        </w:rPr>
        <w:t>Able to be reached with existing resources and staffing</w:t>
      </w:r>
      <w:r>
        <w:rPr>
          <w:rFonts w:ascii="Tahoma"/>
          <w:bCs/>
        </w:rPr>
        <w:t xml:space="preserve"> </w:t>
      </w:r>
    </w:p>
    <w:p w14:paraId="3513D58B" w14:textId="3A3A872B" w:rsidR="00033D8A" w:rsidRDefault="00033D8A" w:rsidP="00F8149C">
      <w:pPr>
        <w:pStyle w:val="ListParagraph"/>
        <w:numPr>
          <w:ilvl w:val="0"/>
          <w:numId w:val="1"/>
        </w:numPr>
        <w:spacing w:before="0"/>
        <w:ind w:left="1434" w:hanging="357"/>
        <w:rPr>
          <w:rFonts w:ascii="Tahoma"/>
          <w:bCs/>
        </w:rPr>
      </w:pPr>
      <w:proofErr w:type="gramStart"/>
      <w:r w:rsidRPr="00FA5263">
        <w:rPr>
          <w:rFonts w:ascii="Tahoma"/>
          <w:b/>
        </w:rPr>
        <w:t>R</w:t>
      </w:r>
      <w:r>
        <w:rPr>
          <w:rFonts w:ascii="Tahoma"/>
          <w:bCs/>
        </w:rPr>
        <w:t>elevant</w:t>
      </w:r>
      <w:r w:rsidR="00164D00">
        <w:rPr>
          <w:rFonts w:ascii="Tahoma"/>
          <w:bCs/>
        </w:rPr>
        <w:t xml:space="preserve"> </w:t>
      </w:r>
      <w:r w:rsidR="00A106E6">
        <w:rPr>
          <w:rFonts w:ascii="Tahoma"/>
          <w:bCs/>
        </w:rPr>
        <w:t>:</w:t>
      </w:r>
      <w:proofErr w:type="gramEnd"/>
      <w:r w:rsidR="00A106E6">
        <w:rPr>
          <w:rFonts w:ascii="Tahoma"/>
          <w:bCs/>
        </w:rPr>
        <w:t xml:space="preserve"> </w:t>
      </w:r>
      <w:r w:rsidR="00A106E6" w:rsidRPr="00A106E6">
        <w:rPr>
          <w:rFonts w:ascii="Tahoma"/>
          <w:bCs/>
        </w:rPr>
        <w:t>Focused on your priority area and directly related to the findings from the data</w:t>
      </w:r>
    </w:p>
    <w:p w14:paraId="65BC8006" w14:textId="7260411A" w:rsidR="00033D8A" w:rsidRPr="00033D8A" w:rsidRDefault="00FA5263" w:rsidP="00F8149C">
      <w:pPr>
        <w:pStyle w:val="ListParagraph"/>
        <w:numPr>
          <w:ilvl w:val="0"/>
          <w:numId w:val="1"/>
        </w:numPr>
        <w:spacing w:before="0"/>
        <w:ind w:left="1434" w:hanging="357"/>
        <w:rPr>
          <w:rFonts w:ascii="Tahoma"/>
          <w:bCs/>
        </w:rPr>
      </w:pPr>
      <w:r w:rsidRPr="00FA5263">
        <w:rPr>
          <w:rFonts w:ascii="Tahoma"/>
          <w:b/>
        </w:rPr>
        <w:t>T</w:t>
      </w:r>
      <w:r>
        <w:rPr>
          <w:rFonts w:ascii="Tahoma"/>
          <w:bCs/>
        </w:rPr>
        <w:t>ime-</w:t>
      </w:r>
      <w:proofErr w:type="gramStart"/>
      <w:r>
        <w:rPr>
          <w:rFonts w:ascii="Tahoma"/>
          <w:bCs/>
        </w:rPr>
        <w:t>bound</w:t>
      </w:r>
      <w:r w:rsidR="00164D00">
        <w:rPr>
          <w:rFonts w:ascii="Tahoma"/>
          <w:bCs/>
        </w:rPr>
        <w:t xml:space="preserve"> </w:t>
      </w:r>
      <w:r w:rsidR="00A106E6">
        <w:rPr>
          <w:rFonts w:ascii="Tahoma"/>
          <w:bCs/>
        </w:rPr>
        <w:t>:</w:t>
      </w:r>
      <w:proofErr w:type="gramEnd"/>
      <w:r w:rsidR="00A106E6">
        <w:rPr>
          <w:rFonts w:ascii="Tahoma"/>
          <w:bCs/>
        </w:rPr>
        <w:t xml:space="preserve"> </w:t>
      </w:r>
      <w:r w:rsidR="00A106E6" w:rsidRPr="00A106E6">
        <w:rPr>
          <w:rFonts w:ascii="Tahoma"/>
          <w:bCs/>
        </w:rPr>
        <w:t>Specified as needing to be achieved within 12 months</w:t>
      </w:r>
      <w:r>
        <w:rPr>
          <w:rFonts w:ascii="Tahoma"/>
          <w:bCs/>
        </w:rPr>
        <w:t xml:space="preserve"> </w:t>
      </w:r>
    </w:p>
    <w:p w14:paraId="03D9D496" w14:textId="77777777" w:rsidR="00903C1D" w:rsidRDefault="00903C1D" w:rsidP="00903C1D">
      <w:pPr>
        <w:pStyle w:val="BodyText"/>
        <w:spacing w:before="7"/>
        <w:rPr>
          <w:rFonts w:ascii="Tahoma"/>
          <w:b/>
          <w:sz w:val="15"/>
        </w:rPr>
      </w:pPr>
    </w:p>
    <w:tbl>
      <w:tblPr>
        <w:tblW w:w="0" w:type="auto"/>
        <w:tblInd w:w="7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794"/>
        <w:gridCol w:w="4170"/>
        <w:gridCol w:w="3482"/>
      </w:tblGrid>
      <w:tr w:rsidR="00903C1D" w14:paraId="58ABCCFD" w14:textId="77777777" w:rsidTr="000C6FE2">
        <w:trPr>
          <w:trHeight w:val="848"/>
        </w:trPr>
        <w:tc>
          <w:tcPr>
            <w:tcW w:w="2794" w:type="dxa"/>
            <w:shd w:val="clear" w:color="auto" w:fill="AC88BE"/>
          </w:tcPr>
          <w:p w14:paraId="56BD217C" w14:textId="243B7D91" w:rsidR="00903C1D" w:rsidRDefault="004C7F42" w:rsidP="003D7100">
            <w:pPr>
              <w:pStyle w:val="TableParagraph"/>
              <w:spacing w:before="103"/>
              <w:ind w:left="159" w:right="828" w:hanging="47"/>
              <w:rPr>
                <w:rFonts w:ascii="Tahoma"/>
                <w:b/>
                <w:sz w:val="20"/>
              </w:rPr>
            </w:pPr>
            <w:r>
              <w:rPr>
                <w:rFonts w:ascii="Tahoma"/>
                <w:b/>
                <w:color w:val="FFFFFF"/>
                <w:sz w:val="20"/>
              </w:rPr>
              <w:t xml:space="preserve">SRF </w:t>
            </w:r>
            <w:r w:rsidR="001F6D3A">
              <w:rPr>
                <w:rFonts w:ascii="Tahoma"/>
                <w:b/>
                <w:color w:val="FFFFFF"/>
                <w:sz w:val="20"/>
              </w:rPr>
              <w:t>Prio</w:t>
            </w:r>
            <w:r>
              <w:rPr>
                <w:rFonts w:ascii="Tahoma"/>
                <w:b/>
                <w:color w:val="FFFFFF"/>
                <w:sz w:val="20"/>
              </w:rPr>
              <w:t xml:space="preserve">rity </w:t>
            </w:r>
            <w:r w:rsidR="00312CDA">
              <w:rPr>
                <w:rFonts w:ascii="Tahoma"/>
                <w:b/>
                <w:color w:val="FFFFFF"/>
                <w:sz w:val="20"/>
              </w:rPr>
              <w:t>Area</w:t>
            </w:r>
          </w:p>
        </w:tc>
        <w:tc>
          <w:tcPr>
            <w:tcW w:w="4170" w:type="dxa"/>
            <w:shd w:val="clear" w:color="auto" w:fill="AC88BE"/>
          </w:tcPr>
          <w:p w14:paraId="79C9E0A5" w14:textId="62F1D218" w:rsidR="00903C1D" w:rsidRDefault="004C7F42" w:rsidP="004C7F42">
            <w:pPr>
              <w:pStyle w:val="TableParagraph"/>
              <w:spacing w:before="103" w:line="241" w:lineRule="exact"/>
              <w:ind w:left="113"/>
              <w:rPr>
                <w:rFonts w:ascii="Tahoma"/>
                <w:b/>
                <w:sz w:val="20"/>
              </w:rPr>
            </w:pPr>
            <w:r>
              <w:rPr>
                <w:rFonts w:ascii="Tahoma"/>
                <w:b/>
                <w:color w:val="FFFFFF"/>
                <w:sz w:val="20"/>
              </w:rPr>
              <w:t>Goal</w:t>
            </w:r>
            <w:r w:rsidR="005803DA">
              <w:rPr>
                <w:rFonts w:ascii="Tahoma"/>
                <w:b/>
                <w:color w:val="FFFFFF"/>
                <w:sz w:val="20"/>
              </w:rPr>
              <w:t>/s</w:t>
            </w:r>
            <w:r>
              <w:rPr>
                <w:rFonts w:ascii="Tahoma"/>
                <w:b/>
                <w:color w:val="FFFFFF"/>
                <w:sz w:val="20"/>
              </w:rPr>
              <w:t xml:space="preserve"> for th</w:t>
            </w:r>
            <w:r w:rsidR="00312CDA">
              <w:rPr>
                <w:rFonts w:ascii="Tahoma"/>
                <w:b/>
                <w:color w:val="FFFFFF"/>
                <w:sz w:val="20"/>
              </w:rPr>
              <w:t>is Y</w:t>
            </w:r>
            <w:r>
              <w:rPr>
                <w:rFonts w:ascii="Tahoma"/>
                <w:b/>
                <w:color w:val="FFFFFF"/>
                <w:sz w:val="20"/>
              </w:rPr>
              <w:t xml:space="preserve">ear </w:t>
            </w:r>
          </w:p>
        </w:tc>
        <w:tc>
          <w:tcPr>
            <w:tcW w:w="3482" w:type="dxa"/>
            <w:shd w:val="clear" w:color="auto" w:fill="AC88BE"/>
          </w:tcPr>
          <w:p w14:paraId="50BC08D6" w14:textId="3B8583EE" w:rsidR="00903C1D" w:rsidRDefault="00312CDA" w:rsidP="0096792E">
            <w:pPr>
              <w:pStyle w:val="TableParagraph"/>
              <w:spacing w:before="103" w:line="241" w:lineRule="exact"/>
              <w:ind w:left="113"/>
              <w:rPr>
                <w:rFonts w:ascii="Tahoma"/>
                <w:b/>
                <w:sz w:val="20"/>
              </w:rPr>
            </w:pPr>
            <w:r w:rsidRPr="0096792E">
              <w:rPr>
                <w:rFonts w:ascii="Tahoma"/>
                <w:b/>
                <w:color w:val="FFFFFF"/>
                <w:sz w:val="20"/>
              </w:rPr>
              <w:t>Details</w:t>
            </w:r>
            <w:r w:rsidR="0096792E">
              <w:rPr>
                <w:rFonts w:ascii="Tahoma"/>
                <w:b/>
                <w:color w:val="FFFFFF"/>
                <w:sz w:val="20"/>
              </w:rPr>
              <w:t xml:space="preserve"> </w:t>
            </w:r>
            <w:r w:rsidRPr="0096792E">
              <w:rPr>
                <w:rFonts w:ascii="Tahoma"/>
                <w:b/>
                <w:color w:val="FFFFFF"/>
                <w:sz w:val="20"/>
              </w:rPr>
              <w:t>/ comments</w:t>
            </w:r>
          </w:p>
        </w:tc>
      </w:tr>
      <w:tr w:rsidR="00903C1D" w14:paraId="1492F5E0" w14:textId="77777777" w:rsidTr="0090189B">
        <w:trPr>
          <w:trHeight w:val="2936"/>
        </w:trPr>
        <w:tc>
          <w:tcPr>
            <w:tcW w:w="2794" w:type="dxa"/>
            <w:shd w:val="clear" w:color="auto" w:fill="F2EEF7"/>
          </w:tcPr>
          <w:p w14:paraId="51E3D82E" w14:textId="77777777" w:rsidR="00903C1D" w:rsidRDefault="00903C1D" w:rsidP="003D7100">
            <w:pPr>
              <w:pStyle w:val="TableParagraph"/>
              <w:rPr>
                <w:rFonts w:ascii="Times New Roman"/>
                <w:sz w:val="20"/>
              </w:rPr>
            </w:pPr>
          </w:p>
        </w:tc>
        <w:tc>
          <w:tcPr>
            <w:tcW w:w="4170" w:type="dxa"/>
            <w:shd w:val="clear" w:color="auto" w:fill="F2EEF7"/>
          </w:tcPr>
          <w:p w14:paraId="2CE9477C" w14:textId="77777777" w:rsidR="00903C1D" w:rsidRDefault="00903C1D" w:rsidP="003D7100">
            <w:pPr>
              <w:pStyle w:val="TableParagraph"/>
              <w:rPr>
                <w:rFonts w:ascii="Times New Roman"/>
                <w:sz w:val="20"/>
              </w:rPr>
            </w:pPr>
          </w:p>
        </w:tc>
        <w:tc>
          <w:tcPr>
            <w:tcW w:w="3482" w:type="dxa"/>
            <w:shd w:val="clear" w:color="auto" w:fill="F2EEF7"/>
          </w:tcPr>
          <w:p w14:paraId="0C6833AC" w14:textId="77777777" w:rsidR="00903C1D" w:rsidRDefault="00903C1D" w:rsidP="003D7100">
            <w:pPr>
              <w:pStyle w:val="TableParagraph"/>
              <w:rPr>
                <w:rFonts w:ascii="Times New Roman"/>
                <w:sz w:val="20"/>
              </w:rPr>
            </w:pPr>
          </w:p>
        </w:tc>
      </w:tr>
      <w:tr w:rsidR="00903C1D" w14:paraId="667E8EEC" w14:textId="77777777" w:rsidTr="0090189B">
        <w:trPr>
          <w:trHeight w:val="3217"/>
        </w:trPr>
        <w:tc>
          <w:tcPr>
            <w:tcW w:w="2794" w:type="dxa"/>
            <w:shd w:val="clear" w:color="auto" w:fill="F2EEF7"/>
          </w:tcPr>
          <w:p w14:paraId="64EF422D" w14:textId="77777777" w:rsidR="00903C1D" w:rsidRDefault="00903C1D" w:rsidP="003D7100">
            <w:pPr>
              <w:pStyle w:val="TableParagraph"/>
              <w:rPr>
                <w:rFonts w:ascii="Times New Roman"/>
                <w:sz w:val="20"/>
              </w:rPr>
            </w:pPr>
          </w:p>
        </w:tc>
        <w:tc>
          <w:tcPr>
            <w:tcW w:w="4170" w:type="dxa"/>
            <w:shd w:val="clear" w:color="auto" w:fill="F2EEF7"/>
          </w:tcPr>
          <w:p w14:paraId="49CAB434" w14:textId="77777777" w:rsidR="00903C1D" w:rsidRDefault="00903C1D" w:rsidP="003D7100">
            <w:pPr>
              <w:pStyle w:val="TableParagraph"/>
              <w:rPr>
                <w:rFonts w:ascii="Times New Roman"/>
                <w:sz w:val="20"/>
              </w:rPr>
            </w:pPr>
          </w:p>
        </w:tc>
        <w:tc>
          <w:tcPr>
            <w:tcW w:w="3482" w:type="dxa"/>
            <w:shd w:val="clear" w:color="auto" w:fill="F2EEF7"/>
          </w:tcPr>
          <w:p w14:paraId="00701266" w14:textId="77777777" w:rsidR="00903C1D" w:rsidRDefault="00903C1D" w:rsidP="003D7100">
            <w:pPr>
              <w:pStyle w:val="TableParagraph"/>
              <w:rPr>
                <w:rFonts w:ascii="Times New Roman"/>
                <w:sz w:val="20"/>
              </w:rPr>
            </w:pPr>
          </w:p>
        </w:tc>
      </w:tr>
      <w:tr w:rsidR="00903C1D" w14:paraId="59345E67" w14:textId="77777777" w:rsidTr="005803DA">
        <w:trPr>
          <w:trHeight w:val="3658"/>
        </w:trPr>
        <w:tc>
          <w:tcPr>
            <w:tcW w:w="2794" w:type="dxa"/>
            <w:shd w:val="clear" w:color="auto" w:fill="F2EEF7"/>
          </w:tcPr>
          <w:p w14:paraId="203DD299" w14:textId="77777777" w:rsidR="00903C1D" w:rsidRDefault="00903C1D" w:rsidP="003D7100">
            <w:pPr>
              <w:pStyle w:val="TableParagraph"/>
              <w:rPr>
                <w:rFonts w:ascii="Times New Roman"/>
                <w:sz w:val="20"/>
              </w:rPr>
            </w:pPr>
          </w:p>
        </w:tc>
        <w:tc>
          <w:tcPr>
            <w:tcW w:w="4170" w:type="dxa"/>
            <w:shd w:val="clear" w:color="auto" w:fill="F2EEF7"/>
          </w:tcPr>
          <w:p w14:paraId="7EC4F4DF" w14:textId="77777777" w:rsidR="00903C1D" w:rsidRDefault="00903C1D" w:rsidP="003D7100">
            <w:pPr>
              <w:pStyle w:val="TableParagraph"/>
              <w:rPr>
                <w:rFonts w:ascii="Times New Roman"/>
                <w:sz w:val="20"/>
              </w:rPr>
            </w:pPr>
          </w:p>
        </w:tc>
        <w:tc>
          <w:tcPr>
            <w:tcW w:w="3482" w:type="dxa"/>
            <w:shd w:val="clear" w:color="auto" w:fill="F2EEF7"/>
          </w:tcPr>
          <w:p w14:paraId="64F2FF2D" w14:textId="77777777" w:rsidR="00903C1D" w:rsidRDefault="00903C1D" w:rsidP="003D7100">
            <w:pPr>
              <w:pStyle w:val="TableParagraph"/>
              <w:rPr>
                <w:rFonts w:ascii="Times New Roman"/>
                <w:sz w:val="20"/>
              </w:rPr>
            </w:pPr>
          </w:p>
        </w:tc>
      </w:tr>
    </w:tbl>
    <w:p w14:paraId="2492964A" w14:textId="77777777" w:rsidR="00903C1D" w:rsidRDefault="00903C1D" w:rsidP="00903C1D">
      <w:pPr>
        <w:rPr>
          <w:rFonts w:ascii="Times New Roman"/>
          <w:sz w:val="20"/>
        </w:rPr>
        <w:sectPr w:rsidR="00903C1D">
          <w:pgSz w:w="11910" w:h="16840"/>
          <w:pgMar w:top="2200" w:right="0" w:bottom="280" w:left="0" w:header="0" w:footer="0" w:gutter="0"/>
          <w:cols w:space="720"/>
        </w:sectPr>
      </w:pPr>
    </w:p>
    <w:p w14:paraId="41AFBDB4" w14:textId="77777777" w:rsidR="006F06E8" w:rsidRDefault="006F06E8" w:rsidP="00CE6310">
      <w:pPr>
        <w:pStyle w:val="Heading1"/>
        <w:ind w:left="1418"/>
        <w:rPr>
          <w:color w:val="B3282D"/>
          <w:w w:val="110"/>
        </w:rPr>
      </w:pPr>
    </w:p>
    <w:p w14:paraId="366974D9" w14:textId="5740343A" w:rsidR="006F06E8" w:rsidRDefault="006F06E8" w:rsidP="00CE6310">
      <w:pPr>
        <w:pStyle w:val="Heading1"/>
        <w:ind w:left="1418"/>
        <w:rPr>
          <w:color w:val="B3282D"/>
          <w:w w:val="110"/>
        </w:rPr>
      </w:pPr>
    </w:p>
    <w:p w14:paraId="54B86128" w14:textId="5C68B25C" w:rsidR="006F06E8" w:rsidRDefault="006F06E8" w:rsidP="00CE6310">
      <w:pPr>
        <w:pStyle w:val="Heading1"/>
        <w:ind w:left="1418"/>
        <w:rPr>
          <w:color w:val="B3282D"/>
          <w:w w:val="110"/>
        </w:rPr>
      </w:pPr>
    </w:p>
    <w:p w14:paraId="42F9D170" w14:textId="6605BFB0" w:rsidR="006F06E8" w:rsidRDefault="006F06E8" w:rsidP="00CE6310">
      <w:pPr>
        <w:pStyle w:val="Heading1"/>
        <w:ind w:left="1418"/>
        <w:rPr>
          <w:color w:val="B3282D"/>
          <w:w w:val="110"/>
        </w:rPr>
      </w:pPr>
    </w:p>
    <w:p w14:paraId="5100ED17" w14:textId="409399FD" w:rsidR="006F06E8" w:rsidRDefault="00C10F96" w:rsidP="00C10F96">
      <w:pPr>
        <w:pStyle w:val="Heading1"/>
        <w:tabs>
          <w:tab w:val="left" w:pos="15438"/>
        </w:tabs>
        <w:ind w:left="1418"/>
        <w:rPr>
          <w:color w:val="B3282D"/>
          <w:w w:val="110"/>
        </w:rPr>
      </w:pPr>
      <w:r>
        <w:rPr>
          <w:color w:val="B3282D"/>
          <w:w w:val="110"/>
        </w:rPr>
        <w:tab/>
      </w:r>
    </w:p>
    <w:p w14:paraId="79F79E6F" w14:textId="0597BFC6" w:rsidR="006F06E8" w:rsidRDefault="00C10F96" w:rsidP="00CE6310">
      <w:pPr>
        <w:pStyle w:val="Heading1"/>
        <w:ind w:left="1418"/>
        <w:rPr>
          <w:color w:val="B3282D"/>
          <w:w w:val="110"/>
        </w:rPr>
      </w:pPr>
      <w:r>
        <w:rPr>
          <w:noProof/>
        </w:rPr>
        <mc:AlternateContent>
          <mc:Choice Requires="wps">
            <w:drawing>
              <wp:anchor distT="0" distB="0" distL="114300" distR="114300" simplePos="0" relativeHeight="251678769" behindDoc="1" locked="0" layoutInCell="1" allowOverlap="1" wp14:anchorId="4DB53167" wp14:editId="29A4B392">
                <wp:simplePos x="0" y="0"/>
                <wp:positionH relativeFrom="margin">
                  <wp:align>right</wp:align>
                </wp:positionH>
                <wp:positionV relativeFrom="topMargin">
                  <wp:posOffset>1100219</wp:posOffset>
                </wp:positionV>
                <wp:extent cx="2594344" cy="191386"/>
                <wp:effectExtent l="0" t="0" r="15875" b="18415"/>
                <wp:wrapNone/>
                <wp:docPr id="1" name="docshape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344" cy="191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2FA5E" w14:textId="77777777" w:rsidR="00C10F96" w:rsidRPr="00C10F96" w:rsidRDefault="00C10F96" w:rsidP="00C10F96">
                            <w:pPr>
                              <w:spacing w:before="13"/>
                              <w:ind w:left="20"/>
                              <w:rPr>
                                <w:b/>
                                <w:i/>
                                <w:color w:val="808080" w:themeColor="background1" w:themeShade="80"/>
                                <w:sz w:val="24"/>
                              </w:rPr>
                            </w:pPr>
                            <w:r w:rsidRPr="00C10F96">
                              <w:rPr>
                                <w:b/>
                                <w:i/>
                                <w:color w:val="808080" w:themeColor="background1" w:themeShade="80"/>
                                <w:spacing w:val="-1"/>
                                <w:w w:val="95"/>
                                <w:sz w:val="24"/>
                              </w:rPr>
                              <w:t>Worksheet</w:t>
                            </w:r>
                            <w:r w:rsidRPr="00C10F96">
                              <w:rPr>
                                <w:b/>
                                <w:i/>
                                <w:color w:val="808080" w:themeColor="background1" w:themeShade="80"/>
                                <w:spacing w:val="-15"/>
                                <w:w w:val="95"/>
                                <w:sz w:val="24"/>
                              </w:rPr>
                              <w:t>s – Updated October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53167" id="docshape224" o:spid="_x0000_s1035" type="#_x0000_t202" style="position:absolute;left:0;text-align:left;margin-left:153.1pt;margin-top:86.65pt;width:204.3pt;height:15.05pt;z-index:-25163771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" filled="f" stroked="f">
                <v:textbox inset="0,0,0,0">
                  <w:txbxContent>
                    <w:p w14:paraId="0BB2FA5E" w14:textId="77777777" w:rsidR="00C10F96" w:rsidRPr="00C10F96" w:rsidRDefault="00C10F96" w:rsidP="00C10F96">
                      <w:pPr>
                        <w:spacing w:before="13"/>
                        <w:ind w:left="20"/>
                        <w:rPr>
                          <w:b/>
                          <w:i/>
                          <w:color w:val="808080" w:themeColor="background1" w:themeShade="80"/>
                          <w:sz w:val="24"/>
                        </w:rPr>
                      </w:pPr>
                      <w:r w:rsidRPr="00C10F96">
                        <w:rPr>
                          <w:b/>
                          <w:i/>
                          <w:color w:val="808080" w:themeColor="background1" w:themeShade="80"/>
                          <w:spacing w:val="-1"/>
                          <w:w w:val="95"/>
                          <w:sz w:val="24"/>
                        </w:rPr>
                        <w:t>Worksheet</w:t>
                      </w:r>
                      <w:r w:rsidRPr="00C10F96">
                        <w:rPr>
                          <w:b/>
                          <w:i/>
                          <w:color w:val="808080" w:themeColor="background1" w:themeShade="80"/>
                          <w:spacing w:val="-15"/>
                          <w:w w:val="95"/>
                          <w:sz w:val="24"/>
                        </w:rPr>
                        <w:t>s – Updated October 2021</w:t>
                      </w:r>
                    </w:p>
                  </w:txbxContent>
                </v:textbox>
                <w10:wrap anchorx="margin" anchory="margin"/>
              </v:shape>
            </w:pict>
          </mc:Fallback>
        </mc:AlternateContent>
      </w:r>
    </w:p>
    <w:p w14:paraId="00F6F580" w14:textId="515F836A" w:rsidR="00CE6310" w:rsidRPr="009B34DF" w:rsidRDefault="00CE6310" w:rsidP="00CE6310">
      <w:pPr>
        <w:pStyle w:val="Heading1"/>
        <w:ind w:left="1418"/>
        <w:rPr>
          <w:color w:val="B3282D"/>
          <w:w w:val="110"/>
        </w:rPr>
      </w:pPr>
      <w:r w:rsidRPr="009B34DF">
        <w:rPr>
          <w:noProof/>
          <w:color w:val="B3282D"/>
          <w:w w:val="110"/>
        </w:rPr>
        <mc:AlternateContent>
          <mc:Choice Requires="wpg">
            <w:drawing>
              <wp:anchor distT="0" distB="0" distL="114300" distR="114300" simplePos="0" relativeHeight="251666481" behindDoc="0" locked="0" layoutInCell="1" allowOverlap="1" wp14:anchorId="1D34EEE4" wp14:editId="12BD6DEF">
                <wp:simplePos x="0" y="0"/>
                <wp:positionH relativeFrom="column">
                  <wp:posOffset>25400</wp:posOffset>
                </wp:positionH>
                <wp:positionV relativeFrom="paragraph">
                  <wp:posOffset>-145107</wp:posOffset>
                </wp:positionV>
                <wp:extent cx="850265" cy="338509"/>
                <wp:effectExtent l="0" t="0" r="0" b="0"/>
                <wp:wrapNone/>
                <wp:docPr id="350" name="Group 350"/>
                <wp:cNvGraphicFramePr/>
                <a:graphic xmlns:a="http://schemas.openxmlformats.org/drawingml/2006/main">
                  <a:graphicData uri="http://schemas.microsoft.com/office/word/2010/wordprocessingGroup">
                    <wpg:wgp>
                      <wpg:cNvGrpSpPr/>
                      <wpg:grpSpPr>
                        <a:xfrm>
                          <a:off x="0" y="0"/>
                          <a:ext cx="850265" cy="338509"/>
                          <a:chOff x="0" y="0"/>
                          <a:chExt cx="850265" cy="301625"/>
                        </a:xfrm>
                      </wpg:grpSpPr>
                      <wps:wsp>
                        <wps:cNvPr id="351" name="Freeform 300"/>
                        <wps:cNvSpPr>
                          <a:spLocks/>
                        </wps:cNvSpPr>
                        <wps:spPr bwMode="auto">
                          <a:xfrm>
                            <a:off x="0" y="0"/>
                            <a:ext cx="850265" cy="301625"/>
                          </a:xfrm>
                          <a:custGeom>
                            <a:avLst/>
                            <a:gdLst>
                              <a:gd name="T0" fmla="+- 0 1822 720"/>
                              <a:gd name="T1" fmla="*/ T0 w 1339"/>
                              <a:gd name="T2" fmla="+- 0 1905 1905"/>
                              <a:gd name="T3" fmla="*/ 1905 h 475"/>
                              <a:gd name="T4" fmla="+- 0 720 720"/>
                              <a:gd name="T5" fmla="*/ T4 w 1339"/>
                              <a:gd name="T6" fmla="+- 0 1905 1905"/>
                              <a:gd name="T7" fmla="*/ 1905 h 475"/>
                              <a:gd name="T8" fmla="+- 0 956 720"/>
                              <a:gd name="T9" fmla="*/ T8 w 1339"/>
                              <a:gd name="T10" fmla="+- 0 2142 1905"/>
                              <a:gd name="T11" fmla="*/ 2142 h 475"/>
                              <a:gd name="T12" fmla="+- 0 720 720"/>
                              <a:gd name="T13" fmla="*/ T12 w 1339"/>
                              <a:gd name="T14" fmla="+- 0 2379 1905"/>
                              <a:gd name="T15" fmla="*/ 2379 h 475"/>
                              <a:gd name="T16" fmla="+- 0 1822 720"/>
                              <a:gd name="T17" fmla="*/ T16 w 1339"/>
                              <a:gd name="T18" fmla="+- 0 2379 1905"/>
                              <a:gd name="T19" fmla="*/ 2379 h 475"/>
                              <a:gd name="T20" fmla="+- 0 2059 720"/>
                              <a:gd name="T21" fmla="*/ T20 w 1339"/>
                              <a:gd name="T22" fmla="+- 0 2142 1905"/>
                              <a:gd name="T23" fmla="*/ 2142 h 475"/>
                              <a:gd name="T24" fmla="+- 0 1822 720"/>
                              <a:gd name="T25" fmla="*/ T24 w 1339"/>
                              <a:gd name="T26" fmla="+- 0 1905 1905"/>
                              <a:gd name="T27" fmla="*/ 1905 h 475"/>
                            </a:gdLst>
                            <a:ahLst/>
                            <a:cxnLst>
                              <a:cxn ang="0">
                                <a:pos x="T1" y="T3"/>
                              </a:cxn>
                              <a:cxn ang="0">
                                <a:pos x="T5" y="T7"/>
                              </a:cxn>
                              <a:cxn ang="0">
                                <a:pos x="T9" y="T11"/>
                              </a:cxn>
                              <a:cxn ang="0">
                                <a:pos x="T13" y="T15"/>
                              </a:cxn>
                              <a:cxn ang="0">
                                <a:pos x="T17" y="T19"/>
                              </a:cxn>
                              <a:cxn ang="0">
                                <a:pos x="T21" y="T23"/>
                              </a:cxn>
                              <a:cxn ang="0">
                                <a:pos x="T25" y="T27"/>
                              </a:cxn>
                            </a:cxnLst>
                            <a:rect l="0" t="0" r="r" b="b"/>
                            <a:pathLst>
                              <a:path w="1339" h="475">
                                <a:moveTo>
                                  <a:pt x="1102" y="0"/>
                                </a:moveTo>
                                <a:lnTo>
                                  <a:pt x="0" y="0"/>
                                </a:lnTo>
                                <a:lnTo>
                                  <a:pt x="236" y="237"/>
                                </a:lnTo>
                                <a:lnTo>
                                  <a:pt x="0" y="474"/>
                                </a:lnTo>
                                <a:lnTo>
                                  <a:pt x="1102" y="474"/>
                                </a:lnTo>
                                <a:lnTo>
                                  <a:pt x="1339" y="237"/>
                                </a:lnTo>
                                <a:lnTo>
                                  <a:pt x="1102" y="0"/>
                                </a:lnTo>
                                <a:close/>
                              </a:path>
                            </a:pathLst>
                          </a:custGeom>
                          <a:solidFill>
                            <a:srgbClr val="7DBB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Text Box 802"/>
                        <wps:cNvSpPr txBox="1">
                          <a:spLocks noChangeArrowheads="1"/>
                        </wps:cNvSpPr>
                        <wps:spPr bwMode="auto">
                          <a:xfrm>
                            <a:off x="209550" y="85725"/>
                            <a:ext cx="485775" cy="139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CB9F6" w14:textId="77777777" w:rsidR="00CE6310" w:rsidRPr="00593099" w:rsidRDefault="00CE6310" w:rsidP="00CE6310">
                              <w:pPr>
                                <w:spacing w:line="220" w:lineRule="exact"/>
                                <w:ind w:left="20"/>
                                <w:rPr>
                                  <w:rFonts w:ascii="Arial" w:eastAsia="VIC" w:hAnsi="Arial" w:cs="Arial"/>
                                  <w:sz w:val="18"/>
                                  <w:szCs w:val="18"/>
                                </w:rPr>
                              </w:pPr>
                              <w:r w:rsidRPr="00593099">
                                <w:rPr>
                                  <w:rFonts w:ascii="Arial" w:hAnsi="Arial" w:cs="Arial"/>
                                  <w:b/>
                                  <w:sz w:val="18"/>
                                </w:rPr>
                                <w:t>STEP</w:t>
                              </w:r>
                              <w:r>
                                <w:rPr>
                                  <w:rFonts w:ascii="Arial" w:hAnsi="Arial" w:cs="Arial"/>
                                  <w:b/>
                                  <w:sz w:val="18"/>
                                </w:rPr>
                                <w:t xml:space="preserve"> 4</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D34EEE4" id="Group 350" o:spid="_x0000_s1036" style="position:absolute;left:0;text-align:left;margin-left:2pt;margin-top:-11.45pt;width:66.95pt;height:26.65pt;z-index:251666481;mso-width-relative:margin;mso-height-relative:margin" coordsize="8502,3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">
                <v:shape id="Freeform 300" o:spid="_x0000_s1037" style="position:absolute;width:8502;height:3016;visibility:visible;mso-wrap-style:square;v-text-anchor:top" coordsize="133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" path="m1102,l,,236,237,,474r1102,l1339,237,1102,xe" fillcolor="#7dbb6e" stroked="f">
                  <v:path arrowok="t" o:connecttype="custom" o:connectlocs="699770,1209675;0,1209675;149860,1360170;0,1510665;699770,1510665;850265,1360170;699770,1209675" o:connectangles="0,0,0,0,0,0,0"/>
                </v:shape>
                <v:shape id="Text Box 802" o:spid="_x0000_s1038" type="#_x0000_t202" style="position:absolute;left:2095;top:857;width:4858;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5kxQAAANwAAAAPAAAAZHJzL2Rvd25yZXYueG1sRI9Ba8JA&#10;FITvhf6H5RW81U0r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Ave45kxQAAANwAAAAP&#10;AAAAAAAAAAAAAAAAAAcCAABkcnMvZG93bnJldi54bWxQSwUGAAAAAAMAAwC3AAAA+QIAAAAA&#10;" filled="f" stroked="f">
                  <v:textbox inset="0,0,0,0">
                    <w:txbxContent>
                      <w:p w14:paraId="397CB9F6" w14:textId="77777777" w:rsidR="00CE6310" w:rsidRPr="00593099" w:rsidRDefault="00CE6310" w:rsidP="00CE6310">
                        <w:pPr>
                          <w:spacing w:line="220" w:lineRule="exact"/>
                          <w:ind w:left="20"/>
                          <w:rPr>
                            <w:rFonts w:ascii="Arial" w:eastAsia="VIC" w:hAnsi="Arial" w:cs="Arial"/>
                            <w:sz w:val="18"/>
                            <w:szCs w:val="18"/>
                          </w:rPr>
                        </w:pPr>
                        <w:r w:rsidRPr="00593099">
                          <w:rPr>
                            <w:rFonts w:ascii="Arial" w:hAnsi="Arial" w:cs="Arial"/>
                            <w:b/>
                            <w:sz w:val="18"/>
                          </w:rPr>
                          <w:t>STEP</w:t>
                        </w:r>
                        <w:r>
                          <w:rPr>
                            <w:rFonts w:ascii="Arial" w:hAnsi="Arial" w:cs="Arial"/>
                            <w:b/>
                            <w:sz w:val="18"/>
                          </w:rPr>
                          <w:t xml:space="preserve"> 4</w:t>
                        </w:r>
                      </w:p>
                    </w:txbxContent>
                  </v:textbox>
                </v:shape>
              </v:group>
            </w:pict>
          </mc:Fallback>
        </mc:AlternateContent>
      </w:r>
      <w:r w:rsidRPr="00CD1807">
        <w:rPr>
          <w:color w:val="B3282D"/>
          <w:w w:val="110"/>
        </w:rPr>
        <w:t>Select Menu Item</w:t>
      </w:r>
      <w:r w:rsidR="006F06E8">
        <w:rPr>
          <w:color w:val="B3282D"/>
          <w:w w:val="110"/>
        </w:rPr>
        <w:t>s</w:t>
      </w:r>
    </w:p>
    <w:tbl>
      <w:tblPr>
        <w:tblpPr w:leftFromText="180" w:rightFromText="180" w:vertAnchor="page" w:horzAnchor="margin" w:tblpY="2641"/>
        <w:tblW w:w="1575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583"/>
        <w:gridCol w:w="2235"/>
        <w:gridCol w:w="2693"/>
        <w:gridCol w:w="1417"/>
        <w:gridCol w:w="1701"/>
        <w:gridCol w:w="1701"/>
        <w:gridCol w:w="1418"/>
        <w:gridCol w:w="3010"/>
      </w:tblGrid>
      <w:tr w:rsidR="00CE6310" w14:paraId="4906B05C" w14:textId="77777777" w:rsidTr="00DA46BC">
        <w:trPr>
          <w:trHeight w:val="1366"/>
        </w:trPr>
        <w:tc>
          <w:tcPr>
            <w:tcW w:w="1583" w:type="dxa"/>
            <w:shd w:val="clear" w:color="auto" w:fill="AC88BE"/>
          </w:tcPr>
          <w:p w14:paraId="1F7E7957" w14:textId="77777777" w:rsidR="00CE6310" w:rsidRPr="002674FE" w:rsidRDefault="00CE6310" w:rsidP="006F06E8">
            <w:pPr>
              <w:pStyle w:val="TableParagraph"/>
              <w:spacing w:before="115" w:line="247" w:lineRule="auto"/>
              <w:ind w:left="113" w:right="424"/>
              <w:rPr>
                <w:rFonts w:ascii="Trebuchet MS"/>
                <w:b/>
                <w:sz w:val="20"/>
              </w:rPr>
            </w:pPr>
            <w:bookmarkStart w:id="0" w:name="_Hlk82082767"/>
            <w:r w:rsidRPr="002674FE">
              <w:rPr>
                <w:rFonts w:ascii="Tahoma"/>
                <w:b/>
                <w:color w:val="FFFFFF"/>
                <w:sz w:val="20"/>
              </w:rPr>
              <w:t>Priority</w:t>
            </w:r>
            <w:r w:rsidRPr="002674FE">
              <w:rPr>
                <w:rFonts w:ascii="Tahoma"/>
                <w:b/>
                <w:color w:val="FFFFFF"/>
                <w:spacing w:val="-56"/>
                <w:sz w:val="20"/>
              </w:rPr>
              <w:t xml:space="preserve"> </w:t>
            </w:r>
            <w:r w:rsidRPr="002674FE">
              <w:rPr>
                <w:rFonts w:ascii="Tahoma"/>
                <w:b/>
                <w:color w:val="FFFFFF"/>
                <w:sz w:val="20"/>
              </w:rPr>
              <w:t>area</w:t>
            </w:r>
          </w:p>
        </w:tc>
        <w:tc>
          <w:tcPr>
            <w:tcW w:w="2235" w:type="dxa"/>
            <w:shd w:val="clear" w:color="auto" w:fill="AC88BE"/>
          </w:tcPr>
          <w:p w14:paraId="2780F123" w14:textId="64129733" w:rsidR="00CE6310" w:rsidRPr="002674FE" w:rsidRDefault="00CE6310" w:rsidP="00B921F6">
            <w:pPr>
              <w:pStyle w:val="TableParagraph"/>
              <w:spacing w:before="103"/>
              <w:ind w:left="113"/>
              <w:rPr>
                <w:rFonts w:ascii="Trebuchet MS"/>
                <w:b/>
                <w:sz w:val="20"/>
              </w:rPr>
            </w:pPr>
            <w:r w:rsidRPr="002674FE">
              <w:rPr>
                <w:rFonts w:ascii="Tahoma"/>
                <w:b/>
                <w:color w:val="FFFFFF" w:themeColor="background1"/>
                <w:sz w:val="20"/>
              </w:rPr>
              <w:t>Menu</w:t>
            </w:r>
            <w:r w:rsidR="00B921F6" w:rsidRPr="002674FE">
              <w:rPr>
                <w:rFonts w:ascii="Tahoma"/>
                <w:b/>
                <w:color w:val="FFFFFF" w:themeColor="background1"/>
                <w:sz w:val="20"/>
              </w:rPr>
              <w:t xml:space="preserve"> </w:t>
            </w:r>
            <w:r w:rsidRPr="002674FE">
              <w:rPr>
                <w:rFonts w:ascii="Tahoma"/>
                <w:b/>
                <w:color w:val="FFFFFF" w:themeColor="background1"/>
                <w:sz w:val="20"/>
              </w:rPr>
              <w:t>item</w:t>
            </w:r>
          </w:p>
        </w:tc>
        <w:tc>
          <w:tcPr>
            <w:tcW w:w="2693" w:type="dxa"/>
            <w:shd w:val="clear" w:color="auto" w:fill="AC88BE"/>
          </w:tcPr>
          <w:p w14:paraId="18AF94B3" w14:textId="6C95A0A8" w:rsidR="00CE6310" w:rsidRPr="002674FE" w:rsidRDefault="006C276D" w:rsidP="006F06E8">
            <w:pPr>
              <w:pStyle w:val="TableParagraph"/>
              <w:spacing w:before="115"/>
              <w:ind w:left="114"/>
              <w:rPr>
                <w:rFonts w:ascii="Trebuchet MS"/>
                <w:b/>
                <w:sz w:val="20"/>
              </w:rPr>
            </w:pPr>
            <w:r w:rsidRPr="002674FE">
              <w:rPr>
                <w:rFonts w:ascii="Tahoma"/>
                <w:b/>
                <w:color w:val="FFFFFF"/>
                <w:spacing w:val="-1"/>
                <w:sz w:val="20"/>
              </w:rPr>
              <w:t>Indicator</w:t>
            </w:r>
            <w:r w:rsidRPr="002674FE">
              <w:rPr>
                <w:rFonts w:ascii="Tahoma"/>
                <w:b/>
                <w:color w:val="FFFFFF"/>
                <w:spacing w:val="-14"/>
                <w:sz w:val="20"/>
              </w:rPr>
              <w:t xml:space="preserve"> </w:t>
            </w:r>
            <w:r w:rsidRPr="002674FE">
              <w:rPr>
                <w:rFonts w:ascii="Tahoma"/>
                <w:b/>
                <w:color w:val="FFFFFF"/>
                <w:spacing w:val="-1"/>
                <w:sz w:val="20"/>
              </w:rPr>
              <w:t>and</w:t>
            </w:r>
            <w:r w:rsidRPr="002674FE">
              <w:rPr>
                <w:rFonts w:ascii="Tahoma"/>
                <w:b/>
                <w:color w:val="FFFFFF"/>
                <w:spacing w:val="-14"/>
                <w:sz w:val="20"/>
              </w:rPr>
              <w:t xml:space="preserve"> </w:t>
            </w:r>
            <w:r w:rsidRPr="002674FE">
              <w:rPr>
                <w:rFonts w:ascii="Tahoma"/>
                <w:b/>
                <w:color w:val="FFFFFF"/>
                <w:spacing w:val="-1"/>
                <w:sz w:val="20"/>
              </w:rPr>
              <w:t>measure</w:t>
            </w:r>
            <w:r w:rsidRPr="002674FE">
              <w:rPr>
                <w:rFonts w:ascii="Tahoma"/>
                <w:b/>
                <w:color w:val="FFFFFF"/>
                <w:spacing w:val="-13"/>
                <w:sz w:val="20"/>
              </w:rPr>
              <w:t xml:space="preserve"> </w:t>
            </w:r>
            <w:r w:rsidRPr="002674FE">
              <w:rPr>
                <w:rFonts w:ascii="Tahoma"/>
                <w:b/>
                <w:color w:val="FFFFFF"/>
                <w:sz w:val="20"/>
              </w:rPr>
              <w:t>of</w:t>
            </w:r>
            <w:r w:rsidRPr="002674FE">
              <w:rPr>
                <w:rFonts w:ascii="Tahoma"/>
                <w:b/>
                <w:color w:val="FFFFFF"/>
                <w:spacing w:val="-14"/>
                <w:sz w:val="20"/>
              </w:rPr>
              <w:t xml:space="preserve"> </w:t>
            </w:r>
            <w:r w:rsidRPr="002674FE">
              <w:rPr>
                <w:rFonts w:ascii="Tahoma"/>
                <w:b/>
                <w:color w:val="FFFFFF"/>
                <w:sz w:val="20"/>
              </w:rPr>
              <w:t>success</w:t>
            </w:r>
          </w:p>
        </w:tc>
        <w:tc>
          <w:tcPr>
            <w:tcW w:w="1417" w:type="dxa"/>
            <w:shd w:val="clear" w:color="auto" w:fill="AC88BE"/>
          </w:tcPr>
          <w:p w14:paraId="22E8475C" w14:textId="67FEA3B5" w:rsidR="00CE6310" w:rsidRPr="002674FE" w:rsidRDefault="006C276D" w:rsidP="006F06E8">
            <w:pPr>
              <w:pStyle w:val="TableParagraph"/>
              <w:spacing w:before="115" w:line="247" w:lineRule="auto"/>
              <w:ind w:left="114" w:right="441"/>
              <w:rPr>
                <w:rFonts w:ascii="Trebuchet MS"/>
                <w:b/>
                <w:sz w:val="20"/>
              </w:rPr>
            </w:pPr>
            <w:r w:rsidRPr="002674FE">
              <w:rPr>
                <w:rFonts w:ascii="Tahoma"/>
                <w:b/>
                <w:color w:val="FFFFFF"/>
                <w:w w:val="95"/>
                <w:sz w:val="20"/>
              </w:rPr>
              <w:t>Cost</w:t>
            </w:r>
            <w:r w:rsidR="009F050D">
              <w:rPr>
                <w:rFonts w:ascii="Tahoma"/>
                <w:b/>
                <w:color w:val="FFFFFF"/>
                <w:w w:val="95"/>
                <w:sz w:val="20"/>
              </w:rPr>
              <w:t xml:space="preserve"> </w:t>
            </w:r>
            <w:r w:rsidRPr="002674FE">
              <w:rPr>
                <w:rFonts w:ascii="Tahoma"/>
                <w:b/>
                <w:color w:val="FFFFFF"/>
                <w:w w:val="95"/>
                <w:sz w:val="20"/>
              </w:rPr>
              <w:t>($)</w:t>
            </w:r>
          </w:p>
        </w:tc>
        <w:tc>
          <w:tcPr>
            <w:tcW w:w="1701" w:type="dxa"/>
            <w:shd w:val="clear" w:color="auto" w:fill="AC88BE"/>
          </w:tcPr>
          <w:p w14:paraId="44064DF8" w14:textId="10B8EB44" w:rsidR="00CE6310" w:rsidRPr="00A5587D" w:rsidRDefault="008643D4" w:rsidP="00A5587D">
            <w:pPr>
              <w:pStyle w:val="TableParagraph"/>
              <w:spacing w:before="115" w:line="247" w:lineRule="auto"/>
              <w:ind w:left="115"/>
              <w:rPr>
                <w:rFonts w:ascii="Tahoma" w:hAnsi="Tahoma"/>
                <w:b/>
                <w:color w:val="FFFFFF"/>
                <w:spacing w:val="1"/>
                <w:sz w:val="20"/>
              </w:rPr>
            </w:pPr>
            <w:r w:rsidRPr="002674FE">
              <w:rPr>
                <w:rFonts w:ascii="Tahoma" w:hAnsi="Tahoma"/>
                <w:b/>
                <w:color w:val="FFFFFF"/>
                <w:sz w:val="20"/>
              </w:rPr>
              <w:t>Timeline</w:t>
            </w:r>
            <w:r w:rsidRPr="002674FE">
              <w:rPr>
                <w:rFonts w:ascii="Tahoma" w:hAnsi="Tahoma"/>
                <w:b/>
                <w:color w:val="FFFFFF"/>
                <w:spacing w:val="1"/>
                <w:sz w:val="20"/>
              </w:rPr>
              <w:t xml:space="preserve"> </w:t>
            </w:r>
            <w:proofErr w:type="gramStart"/>
            <w:r w:rsidR="00A5587D">
              <w:rPr>
                <w:rFonts w:ascii="Tahoma" w:hAnsi="Tahoma"/>
                <w:b/>
                <w:color w:val="FFFFFF"/>
                <w:spacing w:val="1"/>
                <w:sz w:val="20"/>
              </w:rPr>
              <w:t xml:space="preserve">   </w:t>
            </w:r>
            <w:r w:rsidRPr="002674FE">
              <w:rPr>
                <w:rFonts w:ascii="Tahoma" w:hAnsi="Tahoma"/>
                <w:b/>
                <w:color w:val="FFFFFF"/>
                <w:spacing w:val="-1"/>
                <w:w w:val="90"/>
                <w:sz w:val="20"/>
              </w:rPr>
              <w:t>(</w:t>
            </w:r>
            <w:proofErr w:type="gramEnd"/>
            <w:r w:rsidRPr="002674FE">
              <w:rPr>
                <w:rFonts w:ascii="Tahoma" w:hAnsi="Tahoma"/>
                <w:b/>
                <w:color w:val="FFFFFF"/>
                <w:spacing w:val="-1"/>
                <w:w w:val="90"/>
                <w:sz w:val="20"/>
              </w:rPr>
              <w:t>Term</w:t>
            </w:r>
            <w:r w:rsidRPr="002674FE">
              <w:rPr>
                <w:rFonts w:ascii="Tahoma" w:hAnsi="Tahoma"/>
                <w:b/>
                <w:color w:val="FFFFFF"/>
                <w:spacing w:val="-8"/>
                <w:w w:val="90"/>
                <w:sz w:val="20"/>
              </w:rPr>
              <w:t xml:space="preserve"> </w:t>
            </w:r>
            <w:r w:rsidRPr="002674FE">
              <w:rPr>
                <w:rFonts w:ascii="Tahoma" w:hAnsi="Tahoma"/>
                <w:b/>
                <w:color w:val="FFFFFF"/>
                <w:spacing w:val="-1"/>
                <w:w w:val="90"/>
                <w:sz w:val="20"/>
              </w:rPr>
              <w:t>1</w:t>
            </w:r>
            <w:r w:rsidRPr="002674FE">
              <w:rPr>
                <w:rFonts w:ascii="Tahoma" w:hAnsi="Tahoma"/>
                <w:b/>
                <w:color w:val="FFFFFF"/>
                <w:spacing w:val="-7"/>
                <w:w w:val="90"/>
                <w:sz w:val="20"/>
              </w:rPr>
              <w:t xml:space="preserve"> </w:t>
            </w:r>
            <w:r w:rsidRPr="002674FE">
              <w:rPr>
                <w:rFonts w:ascii="Tahoma" w:hAnsi="Tahoma"/>
                <w:b/>
                <w:color w:val="FFFFFF"/>
                <w:spacing w:val="-1"/>
                <w:w w:val="90"/>
                <w:sz w:val="20"/>
              </w:rPr>
              <w:t>–</w:t>
            </w:r>
            <w:r w:rsidRPr="002674FE">
              <w:rPr>
                <w:rFonts w:ascii="Tahoma" w:hAnsi="Tahoma"/>
                <w:b/>
                <w:color w:val="FFFFFF"/>
                <w:spacing w:val="-8"/>
                <w:w w:val="90"/>
                <w:sz w:val="20"/>
              </w:rPr>
              <w:t xml:space="preserve"> </w:t>
            </w:r>
            <w:r w:rsidRPr="002674FE">
              <w:rPr>
                <w:rFonts w:ascii="Tahoma" w:hAnsi="Tahoma"/>
                <w:b/>
                <w:color w:val="FFFFFF"/>
                <w:spacing w:val="-1"/>
                <w:w w:val="90"/>
                <w:sz w:val="20"/>
              </w:rPr>
              <w:t>4)</w:t>
            </w:r>
          </w:p>
        </w:tc>
        <w:tc>
          <w:tcPr>
            <w:tcW w:w="1701" w:type="dxa"/>
            <w:shd w:val="clear" w:color="auto" w:fill="AC88BE"/>
          </w:tcPr>
          <w:p w14:paraId="40E9E9C0" w14:textId="13B6734C" w:rsidR="00CE6310" w:rsidRPr="002674FE" w:rsidRDefault="008643D4" w:rsidP="006F06E8">
            <w:pPr>
              <w:pStyle w:val="TableParagraph"/>
              <w:spacing w:before="115" w:line="247" w:lineRule="auto"/>
              <w:ind w:left="116" w:right="87"/>
              <w:rPr>
                <w:rFonts w:ascii="Trebuchet MS" w:hAnsi="Trebuchet MS"/>
                <w:b/>
                <w:sz w:val="20"/>
              </w:rPr>
            </w:pPr>
            <w:r w:rsidRPr="002674FE">
              <w:rPr>
                <w:rFonts w:ascii="Tahoma"/>
                <w:b/>
                <w:color w:val="FFFFFF"/>
                <w:sz w:val="20"/>
              </w:rPr>
              <w:t>Backfill</w:t>
            </w:r>
            <w:r w:rsidRPr="002674FE">
              <w:rPr>
                <w:rFonts w:ascii="Tahoma"/>
                <w:b/>
                <w:color w:val="FFFFFF"/>
                <w:spacing w:val="1"/>
                <w:sz w:val="20"/>
              </w:rPr>
              <w:t xml:space="preserve"> </w:t>
            </w:r>
            <w:r w:rsidRPr="002674FE">
              <w:rPr>
                <w:rFonts w:ascii="Tahoma"/>
                <w:b/>
                <w:color w:val="FFFFFF"/>
                <w:w w:val="95"/>
                <w:sz w:val="20"/>
              </w:rPr>
              <w:t>cost (leave blank if N/A)</w:t>
            </w:r>
          </w:p>
        </w:tc>
        <w:tc>
          <w:tcPr>
            <w:tcW w:w="1418" w:type="dxa"/>
            <w:shd w:val="clear" w:color="auto" w:fill="AC88BE"/>
          </w:tcPr>
          <w:p w14:paraId="68B94F9A" w14:textId="61BDC335" w:rsidR="00CE6310" w:rsidRPr="002674FE" w:rsidRDefault="008643D4" w:rsidP="006F06E8">
            <w:pPr>
              <w:pStyle w:val="TableParagraph"/>
              <w:spacing w:before="115" w:line="247" w:lineRule="auto"/>
              <w:ind w:left="116" w:right="60"/>
              <w:rPr>
                <w:rFonts w:ascii="Trebuchet MS"/>
                <w:b/>
                <w:sz w:val="20"/>
              </w:rPr>
            </w:pPr>
            <w:r w:rsidRPr="002674FE">
              <w:rPr>
                <w:rFonts w:ascii="Tahoma"/>
                <w:b/>
                <w:color w:val="FFFFFF"/>
                <w:sz w:val="20"/>
              </w:rPr>
              <w:t>Additional hours</w:t>
            </w:r>
            <w:r w:rsidRPr="002674FE">
              <w:rPr>
                <w:rFonts w:ascii="Tahoma"/>
                <w:b/>
                <w:color w:val="FFFFFF"/>
                <w:spacing w:val="1"/>
                <w:sz w:val="20"/>
              </w:rPr>
              <w:t xml:space="preserve"> </w:t>
            </w:r>
            <w:r w:rsidRPr="002674FE">
              <w:rPr>
                <w:rFonts w:ascii="Tahoma"/>
                <w:b/>
                <w:color w:val="FFFFFF"/>
                <w:w w:val="95"/>
                <w:sz w:val="20"/>
              </w:rPr>
              <w:t>cost (leave blank if N/A)</w:t>
            </w:r>
          </w:p>
        </w:tc>
        <w:tc>
          <w:tcPr>
            <w:tcW w:w="3010" w:type="dxa"/>
            <w:shd w:val="clear" w:color="auto" w:fill="AC88BE"/>
          </w:tcPr>
          <w:p w14:paraId="282FB385" w14:textId="0C39C8A7" w:rsidR="00CE6310" w:rsidRPr="002674FE" w:rsidRDefault="00CE6310" w:rsidP="006F06E8">
            <w:pPr>
              <w:pStyle w:val="TableParagraph"/>
              <w:spacing w:before="115" w:line="247" w:lineRule="auto"/>
              <w:ind w:left="117" w:right="159"/>
              <w:rPr>
                <w:rFonts w:ascii="Trebuchet MS"/>
                <w:b/>
                <w:sz w:val="20"/>
              </w:rPr>
            </w:pPr>
            <w:r w:rsidRPr="002674FE">
              <w:rPr>
                <w:rFonts w:ascii="Tahoma"/>
                <w:b/>
                <w:color w:val="FFFFFF"/>
                <w:sz w:val="20"/>
              </w:rPr>
              <w:t>Details</w:t>
            </w:r>
            <w:r w:rsidR="00B921F6" w:rsidRPr="002674FE">
              <w:rPr>
                <w:rFonts w:ascii="Tahoma"/>
                <w:b/>
                <w:color w:val="FFFFFF"/>
                <w:sz w:val="20"/>
              </w:rPr>
              <w:t xml:space="preserve"> </w:t>
            </w:r>
            <w:r w:rsidRPr="002674FE">
              <w:rPr>
                <w:rFonts w:ascii="Tahoma"/>
                <w:b/>
                <w:color w:val="FFFFFF"/>
                <w:sz w:val="20"/>
              </w:rPr>
              <w:t>/</w:t>
            </w:r>
            <w:r w:rsidRPr="002674FE">
              <w:rPr>
                <w:rFonts w:ascii="Tahoma"/>
                <w:b/>
                <w:color w:val="FFFFFF"/>
                <w:spacing w:val="1"/>
                <w:sz w:val="20"/>
              </w:rPr>
              <w:t xml:space="preserve"> </w:t>
            </w:r>
            <w:r w:rsidRPr="002674FE">
              <w:rPr>
                <w:rFonts w:ascii="Tahoma"/>
                <w:b/>
                <w:color w:val="FFFFFF"/>
                <w:sz w:val="20"/>
              </w:rPr>
              <w:t>comments</w:t>
            </w:r>
          </w:p>
        </w:tc>
      </w:tr>
      <w:tr w:rsidR="00CE6310" w:rsidRPr="0036100C" w14:paraId="3ADF7B23" w14:textId="77777777" w:rsidTr="00DA46BC">
        <w:trPr>
          <w:trHeight w:val="2091"/>
        </w:trPr>
        <w:tc>
          <w:tcPr>
            <w:tcW w:w="1583" w:type="dxa"/>
            <w:shd w:val="clear" w:color="auto" w:fill="F2EEF7"/>
          </w:tcPr>
          <w:p w14:paraId="20A8985C" w14:textId="0269DF7F" w:rsidR="00CE6310" w:rsidRPr="0036100C" w:rsidRDefault="00CE6310" w:rsidP="006F06E8">
            <w:pPr>
              <w:pStyle w:val="TableParagraph"/>
              <w:spacing w:before="109"/>
              <w:ind w:left="113"/>
              <w:rPr>
                <w:sz w:val="18"/>
                <w:szCs w:val="18"/>
              </w:rPr>
            </w:pPr>
          </w:p>
        </w:tc>
        <w:tc>
          <w:tcPr>
            <w:tcW w:w="2235" w:type="dxa"/>
            <w:shd w:val="clear" w:color="auto" w:fill="F2EEF7"/>
          </w:tcPr>
          <w:p w14:paraId="7EE9BA37" w14:textId="339BFDF1" w:rsidR="00CE6310" w:rsidRPr="0036100C" w:rsidRDefault="00CE6310" w:rsidP="006F06E8">
            <w:pPr>
              <w:pStyle w:val="TableParagraph"/>
              <w:spacing w:line="249" w:lineRule="auto"/>
              <w:ind w:left="113"/>
              <w:rPr>
                <w:sz w:val="18"/>
                <w:szCs w:val="18"/>
              </w:rPr>
            </w:pPr>
          </w:p>
        </w:tc>
        <w:tc>
          <w:tcPr>
            <w:tcW w:w="2693" w:type="dxa"/>
            <w:shd w:val="clear" w:color="auto" w:fill="F2EEF7"/>
          </w:tcPr>
          <w:p w14:paraId="1102C1C6" w14:textId="6BBC587F" w:rsidR="00CE6310" w:rsidRPr="0036100C" w:rsidRDefault="00CE6310" w:rsidP="006F06E8">
            <w:pPr>
              <w:pStyle w:val="TableParagraph"/>
              <w:spacing w:before="109"/>
              <w:ind w:left="113"/>
              <w:rPr>
                <w:sz w:val="18"/>
                <w:szCs w:val="18"/>
              </w:rPr>
            </w:pPr>
          </w:p>
        </w:tc>
        <w:tc>
          <w:tcPr>
            <w:tcW w:w="1417" w:type="dxa"/>
            <w:shd w:val="clear" w:color="auto" w:fill="F2EEF7"/>
          </w:tcPr>
          <w:p w14:paraId="0EABB49D" w14:textId="6972949E" w:rsidR="00CE6310" w:rsidRPr="0036100C" w:rsidRDefault="00CE6310" w:rsidP="00EA7743">
            <w:pPr>
              <w:pStyle w:val="TableParagraph"/>
              <w:spacing w:before="109" w:line="249" w:lineRule="auto"/>
              <w:ind w:left="474" w:right="131"/>
              <w:rPr>
                <w:sz w:val="18"/>
                <w:szCs w:val="18"/>
              </w:rPr>
            </w:pPr>
          </w:p>
        </w:tc>
        <w:tc>
          <w:tcPr>
            <w:tcW w:w="1701" w:type="dxa"/>
            <w:shd w:val="clear" w:color="auto" w:fill="F2EEF7"/>
          </w:tcPr>
          <w:p w14:paraId="6C3C9BF6" w14:textId="505BB66F" w:rsidR="00CE6310" w:rsidRPr="0036100C" w:rsidRDefault="00CE6310" w:rsidP="006F06E8">
            <w:pPr>
              <w:pStyle w:val="TableParagraph"/>
              <w:spacing w:before="109"/>
              <w:ind w:left="115"/>
              <w:rPr>
                <w:sz w:val="18"/>
                <w:szCs w:val="18"/>
              </w:rPr>
            </w:pPr>
          </w:p>
        </w:tc>
        <w:tc>
          <w:tcPr>
            <w:tcW w:w="1701" w:type="dxa"/>
            <w:shd w:val="clear" w:color="auto" w:fill="F2EEF7"/>
          </w:tcPr>
          <w:p w14:paraId="3FD6A872" w14:textId="77777777" w:rsidR="00CE6310" w:rsidRPr="0036100C" w:rsidRDefault="00CE6310" w:rsidP="006F06E8">
            <w:pPr>
              <w:jc w:val="center"/>
              <w:rPr>
                <w:sz w:val="18"/>
                <w:szCs w:val="18"/>
              </w:rPr>
            </w:pPr>
          </w:p>
        </w:tc>
        <w:tc>
          <w:tcPr>
            <w:tcW w:w="1418" w:type="dxa"/>
            <w:shd w:val="clear" w:color="auto" w:fill="F2EEF7"/>
          </w:tcPr>
          <w:p w14:paraId="29090557" w14:textId="113C4625" w:rsidR="00CE6310" w:rsidRPr="0036100C" w:rsidRDefault="00CE6310" w:rsidP="006F06E8">
            <w:pPr>
              <w:pStyle w:val="TableParagraph"/>
              <w:spacing w:before="109"/>
              <w:ind w:left="116"/>
              <w:rPr>
                <w:sz w:val="18"/>
                <w:szCs w:val="18"/>
              </w:rPr>
            </w:pPr>
          </w:p>
        </w:tc>
        <w:tc>
          <w:tcPr>
            <w:tcW w:w="3010" w:type="dxa"/>
            <w:shd w:val="clear" w:color="auto" w:fill="F2EEF7"/>
          </w:tcPr>
          <w:p w14:paraId="6722BDFD" w14:textId="1D383B01" w:rsidR="00CE6310" w:rsidRPr="0036100C" w:rsidRDefault="00CE6310" w:rsidP="006F06E8">
            <w:pPr>
              <w:pStyle w:val="TableParagraph"/>
              <w:spacing w:before="109"/>
              <w:ind w:left="117"/>
              <w:rPr>
                <w:sz w:val="18"/>
                <w:szCs w:val="18"/>
              </w:rPr>
            </w:pPr>
          </w:p>
        </w:tc>
      </w:tr>
      <w:tr w:rsidR="00B37277" w:rsidRPr="0036100C" w14:paraId="1033F6A5" w14:textId="77777777" w:rsidTr="00DA46BC">
        <w:trPr>
          <w:trHeight w:val="2516"/>
        </w:trPr>
        <w:tc>
          <w:tcPr>
            <w:tcW w:w="1583" w:type="dxa"/>
            <w:shd w:val="clear" w:color="auto" w:fill="F2EEF7"/>
          </w:tcPr>
          <w:p w14:paraId="57ED1F37" w14:textId="77777777" w:rsidR="00B37277" w:rsidRPr="0036100C" w:rsidRDefault="00B37277" w:rsidP="006F06E8">
            <w:pPr>
              <w:pStyle w:val="TableParagraph"/>
              <w:spacing w:before="109"/>
              <w:ind w:left="113"/>
              <w:rPr>
                <w:sz w:val="18"/>
                <w:szCs w:val="18"/>
              </w:rPr>
            </w:pPr>
          </w:p>
        </w:tc>
        <w:tc>
          <w:tcPr>
            <w:tcW w:w="2235" w:type="dxa"/>
            <w:shd w:val="clear" w:color="auto" w:fill="F2EEF7"/>
          </w:tcPr>
          <w:p w14:paraId="3ED3732C" w14:textId="77777777" w:rsidR="00B37277" w:rsidRPr="0036100C" w:rsidRDefault="00B37277" w:rsidP="006F06E8">
            <w:pPr>
              <w:pStyle w:val="TableParagraph"/>
              <w:spacing w:line="249" w:lineRule="auto"/>
              <w:ind w:left="113"/>
              <w:rPr>
                <w:sz w:val="18"/>
                <w:szCs w:val="18"/>
              </w:rPr>
            </w:pPr>
          </w:p>
        </w:tc>
        <w:tc>
          <w:tcPr>
            <w:tcW w:w="2693" w:type="dxa"/>
            <w:shd w:val="clear" w:color="auto" w:fill="F2EEF7"/>
          </w:tcPr>
          <w:p w14:paraId="50F631EE" w14:textId="77777777" w:rsidR="00B37277" w:rsidRPr="0036100C" w:rsidRDefault="00B37277" w:rsidP="006F06E8">
            <w:pPr>
              <w:pStyle w:val="TableParagraph"/>
              <w:spacing w:before="109"/>
              <w:ind w:left="113"/>
              <w:rPr>
                <w:sz w:val="18"/>
                <w:szCs w:val="18"/>
              </w:rPr>
            </w:pPr>
          </w:p>
        </w:tc>
        <w:tc>
          <w:tcPr>
            <w:tcW w:w="1417" w:type="dxa"/>
            <w:shd w:val="clear" w:color="auto" w:fill="F2EEF7"/>
          </w:tcPr>
          <w:p w14:paraId="7BE8FDF4" w14:textId="77777777" w:rsidR="00B37277" w:rsidRDefault="00B37277" w:rsidP="00EA7743">
            <w:pPr>
              <w:pStyle w:val="TableParagraph"/>
              <w:spacing w:before="109" w:line="249" w:lineRule="auto"/>
              <w:ind w:left="474" w:right="131"/>
              <w:rPr>
                <w:sz w:val="18"/>
                <w:szCs w:val="18"/>
              </w:rPr>
            </w:pPr>
          </w:p>
          <w:p w14:paraId="66BF0B38" w14:textId="77777777" w:rsidR="00B37277" w:rsidRPr="00B37277" w:rsidRDefault="00B37277" w:rsidP="006F06E8"/>
          <w:p w14:paraId="0FE6543A" w14:textId="19CE784A" w:rsidR="00B37277" w:rsidRPr="00B37277" w:rsidRDefault="00B37277" w:rsidP="006F06E8">
            <w:pPr>
              <w:tabs>
                <w:tab w:val="left" w:pos="1440"/>
              </w:tabs>
            </w:pPr>
          </w:p>
        </w:tc>
        <w:tc>
          <w:tcPr>
            <w:tcW w:w="1701" w:type="dxa"/>
            <w:shd w:val="clear" w:color="auto" w:fill="F2EEF7"/>
          </w:tcPr>
          <w:p w14:paraId="1239E39B" w14:textId="77777777" w:rsidR="00B37277" w:rsidRPr="0036100C" w:rsidRDefault="00B37277" w:rsidP="006F06E8">
            <w:pPr>
              <w:pStyle w:val="TableParagraph"/>
              <w:spacing w:before="109"/>
              <w:ind w:left="115"/>
              <w:rPr>
                <w:sz w:val="18"/>
                <w:szCs w:val="18"/>
              </w:rPr>
            </w:pPr>
          </w:p>
        </w:tc>
        <w:tc>
          <w:tcPr>
            <w:tcW w:w="1701" w:type="dxa"/>
            <w:shd w:val="clear" w:color="auto" w:fill="F2EEF7"/>
          </w:tcPr>
          <w:p w14:paraId="51DD5D11" w14:textId="77777777" w:rsidR="00B37277" w:rsidRPr="0036100C" w:rsidRDefault="00B37277" w:rsidP="006F06E8">
            <w:pPr>
              <w:jc w:val="center"/>
              <w:rPr>
                <w:sz w:val="18"/>
                <w:szCs w:val="18"/>
              </w:rPr>
            </w:pPr>
          </w:p>
        </w:tc>
        <w:tc>
          <w:tcPr>
            <w:tcW w:w="1418" w:type="dxa"/>
            <w:shd w:val="clear" w:color="auto" w:fill="F2EEF7"/>
          </w:tcPr>
          <w:p w14:paraId="34483203" w14:textId="77777777" w:rsidR="00B37277" w:rsidRPr="0036100C" w:rsidRDefault="00B37277" w:rsidP="006F06E8">
            <w:pPr>
              <w:pStyle w:val="TableParagraph"/>
              <w:spacing w:before="109"/>
              <w:ind w:left="116"/>
              <w:rPr>
                <w:sz w:val="18"/>
                <w:szCs w:val="18"/>
              </w:rPr>
            </w:pPr>
          </w:p>
        </w:tc>
        <w:tc>
          <w:tcPr>
            <w:tcW w:w="3010" w:type="dxa"/>
            <w:shd w:val="clear" w:color="auto" w:fill="F2EEF7"/>
          </w:tcPr>
          <w:p w14:paraId="50B378F4" w14:textId="77777777" w:rsidR="00B37277" w:rsidRPr="0036100C" w:rsidRDefault="00B37277" w:rsidP="006F06E8">
            <w:pPr>
              <w:pStyle w:val="TableParagraph"/>
              <w:spacing w:before="109"/>
              <w:ind w:left="117"/>
              <w:rPr>
                <w:sz w:val="18"/>
                <w:szCs w:val="18"/>
              </w:rPr>
            </w:pPr>
          </w:p>
        </w:tc>
      </w:tr>
      <w:tr w:rsidR="00B37277" w:rsidRPr="0036100C" w14:paraId="4BB20F36" w14:textId="77777777" w:rsidTr="00DA46BC">
        <w:trPr>
          <w:trHeight w:val="1398"/>
        </w:trPr>
        <w:tc>
          <w:tcPr>
            <w:tcW w:w="1583" w:type="dxa"/>
            <w:shd w:val="clear" w:color="auto" w:fill="F2EEF7"/>
          </w:tcPr>
          <w:p w14:paraId="561F6F03" w14:textId="77777777" w:rsidR="00B37277" w:rsidRPr="0036100C" w:rsidRDefault="00B37277" w:rsidP="006F06E8">
            <w:pPr>
              <w:pStyle w:val="TableParagraph"/>
              <w:spacing w:before="109"/>
              <w:ind w:left="113"/>
              <w:rPr>
                <w:sz w:val="18"/>
                <w:szCs w:val="18"/>
              </w:rPr>
            </w:pPr>
          </w:p>
        </w:tc>
        <w:tc>
          <w:tcPr>
            <w:tcW w:w="2235" w:type="dxa"/>
            <w:shd w:val="clear" w:color="auto" w:fill="F2EEF7"/>
          </w:tcPr>
          <w:p w14:paraId="0EF2B01E" w14:textId="77777777" w:rsidR="00B37277" w:rsidRPr="0036100C" w:rsidRDefault="00B37277" w:rsidP="006F06E8">
            <w:pPr>
              <w:pStyle w:val="TableParagraph"/>
              <w:spacing w:line="249" w:lineRule="auto"/>
              <w:ind w:left="113"/>
              <w:rPr>
                <w:sz w:val="18"/>
                <w:szCs w:val="18"/>
              </w:rPr>
            </w:pPr>
          </w:p>
        </w:tc>
        <w:tc>
          <w:tcPr>
            <w:tcW w:w="2693" w:type="dxa"/>
            <w:shd w:val="clear" w:color="auto" w:fill="F2EEF7"/>
          </w:tcPr>
          <w:p w14:paraId="0F5B2334" w14:textId="77777777" w:rsidR="00B37277" w:rsidRPr="0036100C" w:rsidRDefault="00B37277" w:rsidP="006F06E8">
            <w:pPr>
              <w:pStyle w:val="TableParagraph"/>
              <w:spacing w:before="109"/>
              <w:ind w:left="113"/>
              <w:rPr>
                <w:sz w:val="18"/>
                <w:szCs w:val="18"/>
              </w:rPr>
            </w:pPr>
          </w:p>
        </w:tc>
        <w:tc>
          <w:tcPr>
            <w:tcW w:w="1417" w:type="dxa"/>
            <w:shd w:val="clear" w:color="auto" w:fill="F2EEF7"/>
          </w:tcPr>
          <w:p w14:paraId="644B086D" w14:textId="77777777" w:rsidR="00B37277" w:rsidRDefault="00B37277" w:rsidP="006F06E8">
            <w:pPr>
              <w:pStyle w:val="TableParagraph"/>
              <w:spacing w:before="109" w:line="249" w:lineRule="auto"/>
              <w:ind w:right="131"/>
              <w:rPr>
                <w:sz w:val="18"/>
                <w:szCs w:val="18"/>
              </w:rPr>
            </w:pPr>
          </w:p>
          <w:p w14:paraId="6AB019BD" w14:textId="77777777" w:rsidR="00B37277" w:rsidRDefault="00B37277" w:rsidP="006F06E8">
            <w:pPr>
              <w:pStyle w:val="TableParagraph"/>
              <w:spacing w:before="109" w:line="249" w:lineRule="auto"/>
              <w:ind w:right="131"/>
              <w:rPr>
                <w:sz w:val="18"/>
                <w:szCs w:val="18"/>
              </w:rPr>
            </w:pPr>
          </w:p>
          <w:p w14:paraId="06049E44" w14:textId="77777777" w:rsidR="00B37277" w:rsidRDefault="00B37277" w:rsidP="006F06E8">
            <w:pPr>
              <w:pStyle w:val="TableParagraph"/>
              <w:spacing w:before="109" w:line="249" w:lineRule="auto"/>
              <w:ind w:right="131"/>
              <w:rPr>
                <w:sz w:val="18"/>
                <w:szCs w:val="18"/>
              </w:rPr>
            </w:pPr>
          </w:p>
          <w:p w14:paraId="5E516F0E" w14:textId="77777777" w:rsidR="00B37277" w:rsidRDefault="00B37277" w:rsidP="006F06E8">
            <w:pPr>
              <w:pStyle w:val="TableParagraph"/>
              <w:spacing w:before="109" w:line="249" w:lineRule="auto"/>
              <w:ind w:right="131"/>
              <w:rPr>
                <w:sz w:val="18"/>
                <w:szCs w:val="18"/>
              </w:rPr>
            </w:pPr>
          </w:p>
          <w:p w14:paraId="2A7AEC93" w14:textId="77777777" w:rsidR="00B37277" w:rsidRDefault="00B37277" w:rsidP="006F06E8">
            <w:pPr>
              <w:pStyle w:val="TableParagraph"/>
              <w:spacing w:before="109" w:line="249" w:lineRule="auto"/>
              <w:ind w:right="131"/>
              <w:rPr>
                <w:sz w:val="18"/>
                <w:szCs w:val="18"/>
              </w:rPr>
            </w:pPr>
          </w:p>
          <w:p w14:paraId="50E1BC79" w14:textId="77777777" w:rsidR="00B37277" w:rsidRDefault="00B37277" w:rsidP="006F06E8">
            <w:pPr>
              <w:pStyle w:val="TableParagraph"/>
              <w:spacing w:before="109" w:line="249" w:lineRule="auto"/>
              <w:ind w:right="131"/>
              <w:rPr>
                <w:sz w:val="18"/>
                <w:szCs w:val="18"/>
              </w:rPr>
            </w:pPr>
          </w:p>
          <w:p w14:paraId="36622D20" w14:textId="48D28FC1" w:rsidR="00B37277" w:rsidRPr="0036100C" w:rsidRDefault="00B37277" w:rsidP="006F06E8">
            <w:pPr>
              <w:pStyle w:val="TableParagraph"/>
              <w:spacing w:before="109" w:line="249" w:lineRule="auto"/>
              <w:ind w:right="131"/>
              <w:rPr>
                <w:sz w:val="18"/>
                <w:szCs w:val="18"/>
              </w:rPr>
            </w:pPr>
          </w:p>
        </w:tc>
        <w:tc>
          <w:tcPr>
            <w:tcW w:w="1701" w:type="dxa"/>
            <w:shd w:val="clear" w:color="auto" w:fill="F2EEF7"/>
          </w:tcPr>
          <w:p w14:paraId="6F69F70B" w14:textId="77777777" w:rsidR="00B37277" w:rsidRPr="0036100C" w:rsidRDefault="00B37277" w:rsidP="006F06E8">
            <w:pPr>
              <w:pStyle w:val="TableParagraph"/>
              <w:spacing w:before="109"/>
              <w:ind w:left="115"/>
              <w:rPr>
                <w:sz w:val="18"/>
                <w:szCs w:val="18"/>
              </w:rPr>
            </w:pPr>
          </w:p>
        </w:tc>
        <w:tc>
          <w:tcPr>
            <w:tcW w:w="1701" w:type="dxa"/>
            <w:shd w:val="clear" w:color="auto" w:fill="F2EEF7"/>
          </w:tcPr>
          <w:p w14:paraId="4F3759B4" w14:textId="77777777" w:rsidR="00B37277" w:rsidRPr="0036100C" w:rsidRDefault="00B37277" w:rsidP="006F06E8">
            <w:pPr>
              <w:jc w:val="center"/>
              <w:rPr>
                <w:sz w:val="18"/>
                <w:szCs w:val="18"/>
              </w:rPr>
            </w:pPr>
          </w:p>
        </w:tc>
        <w:tc>
          <w:tcPr>
            <w:tcW w:w="1418" w:type="dxa"/>
            <w:shd w:val="clear" w:color="auto" w:fill="F2EEF7"/>
          </w:tcPr>
          <w:p w14:paraId="19794036" w14:textId="77777777" w:rsidR="00B37277" w:rsidRPr="0036100C" w:rsidRDefault="00B37277" w:rsidP="006F06E8">
            <w:pPr>
              <w:pStyle w:val="TableParagraph"/>
              <w:spacing w:before="109"/>
              <w:ind w:left="116"/>
              <w:rPr>
                <w:sz w:val="18"/>
                <w:szCs w:val="18"/>
              </w:rPr>
            </w:pPr>
          </w:p>
        </w:tc>
        <w:tc>
          <w:tcPr>
            <w:tcW w:w="3010" w:type="dxa"/>
            <w:shd w:val="clear" w:color="auto" w:fill="F2EEF7"/>
          </w:tcPr>
          <w:p w14:paraId="5BA107B8" w14:textId="77777777" w:rsidR="00B37277" w:rsidRPr="0036100C" w:rsidRDefault="00B37277" w:rsidP="006F06E8">
            <w:pPr>
              <w:pStyle w:val="TableParagraph"/>
              <w:spacing w:before="109"/>
              <w:ind w:left="117"/>
              <w:rPr>
                <w:sz w:val="18"/>
                <w:szCs w:val="18"/>
              </w:rPr>
            </w:pPr>
          </w:p>
        </w:tc>
      </w:tr>
      <w:bookmarkEnd w:id="0"/>
    </w:tbl>
    <w:p w14:paraId="657EDF2E" w14:textId="2797173F" w:rsidR="00903C1D" w:rsidRDefault="00903C1D" w:rsidP="00903C1D">
      <w:pPr>
        <w:rPr>
          <w:rFonts w:ascii="Times New Roman"/>
          <w:sz w:val="20"/>
        </w:rPr>
      </w:pPr>
    </w:p>
    <w:p w14:paraId="6A63A62C" w14:textId="0BEAE178" w:rsidR="00B37277" w:rsidRDefault="00B37277" w:rsidP="00903C1D">
      <w:pPr>
        <w:rPr>
          <w:rFonts w:ascii="Times New Roman"/>
          <w:sz w:val="20"/>
        </w:rPr>
      </w:pPr>
    </w:p>
    <w:p w14:paraId="090CF318" w14:textId="77777777" w:rsidR="00065B44" w:rsidRDefault="00065B44" w:rsidP="00903C1D">
      <w:pPr>
        <w:rPr>
          <w:b/>
        </w:rPr>
      </w:pPr>
    </w:p>
    <w:p w14:paraId="298242A6" w14:textId="77777777" w:rsidR="00CA1472" w:rsidRDefault="00CA1472" w:rsidP="00903C1D">
      <w:pPr>
        <w:rPr>
          <w:b/>
        </w:rPr>
      </w:pPr>
    </w:p>
    <w:p w14:paraId="0EF8BCEC" w14:textId="77777777" w:rsidR="00CA1472" w:rsidRDefault="00CA1472" w:rsidP="00903C1D">
      <w:pPr>
        <w:rPr>
          <w:b/>
        </w:rPr>
      </w:pPr>
    </w:p>
    <w:p w14:paraId="46A44CBA" w14:textId="77777777" w:rsidR="00CA1472" w:rsidRDefault="00CA1472" w:rsidP="00903C1D">
      <w:pPr>
        <w:rPr>
          <w:b/>
        </w:rPr>
      </w:pPr>
    </w:p>
    <w:p w14:paraId="7D9B963E" w14:textId="77777777" w:rsidR="00CA1472" w:rsidRDefault="00CA1472" w:rsidP="00903C1D">
      <w:pPr>
        <w:rPr>
          <w:b/>
        </w:rPr>
      </w:pPr>
    </w:p>
    <w:p w14:paraId="25B77541" w14:textId="77777777" w:rsidR="00CA1472" w:rsidRDefault="00CA1472" w:rsidP="00903C1D">
      <w:pPr>
        <w:rPr>
          <w:b/>
        </w:rPr>
      </w:pPr>
    </w:p>
    <w:p w14:paraId="228E3554" w14:textId="6C7CE2C9" w:rsidR="00CA1472" w:rsidRDefault="00CA1472" w:rsidP="00903C1D">
      <w:pPr>
        <w:rPr>
          <w:b/>
        </w:rPr>
      </w:pPr>
    </w:p>
    <w:p w14:paraId="60B5C4C7" w14:textId="2FDDA572" w:rsidR="00CA1472" w:rsidRDefault="00CA1472" w:rsidP="00903C1D">
      <w:pPr>
        <w:rPr>
          <w:b/>
        </w:rPr>
      </w:pPr>
    </w:p>
    <w:p w14:paraId="4F18B8E7" w14:textId="6520DA68" w:rsidR="00CA1472" w:rsidRDefault="00C10F96" w:rsidP="00903C1D">
      <w:pPr>
        <w:rPr>
          <w:b/>
        </w:rPr>
      </w:pPr>
      <w:r>
        <w:rPr>
          <w:noProof/>
        </w:rPr>
        <mc:AlternateContent>
          <mc:Choice Requires="wps">
            <w:drawing>
              <wp:anchor distT="0" distB="0" distL="114300" distR="114300" simplePos="0" relativeHeight="251680817" behindDoc="1" locked="0" layoutInCell="1" allowOverlap="1" wp14:anchorId="59F9884D" wp14:editId="266F81B9">
                <wp:simplePos x="0" y="0"/>
                <wp:positionH relativeFrom="margin">
                  <wp:posOffset>7368038</wp:posOffset>
                </wp:positionH>
                <wp:positionV relativeFrom="topMargin">
                  <wp:posOffset>1006165</wp:posOffset>
                </wp:positionV>
                <wp:extent cx="2594344" cy="191386"/>
                <wp:effectExtent l="0" t="0" r="15875" b="18415"/>
                <wp:wrapNone/>
                <wp:docPr id="2" name="docshape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344" cy="191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2CA8C" w14:textId="77777777" w:rsidR="00C10F96" w:rsidRPr="00C10F96" w:rsidRDefault="00C10F96" w:rsidP="00C10F96">
                            <w:pPr>
                              <w:spacing w:before="13"/>
                              <w:ind w:left="20"/>
                              <w:rPr>
                                <w:b/>
                                <w:i/>
                                <w:color w:val="808080" w:themeColor="background1" w:themeShade="80"/>
                                <w:sz w:val="24"/>
                              </w:rPr>
                            </w:pPr>
                            <w:r w:rsidRPr="00C10F96">
                              <w:rPr>
                                <w:b/>
                                <w:i/>
                                <w:color w:val="808080" w:themeColor="background1" w:themeShade="80"/>
                                <w:spacing w:val="-1"/>
                                <w:w w:val="95"/>
                                <w:sz w:val="24"/>
                              </w:rPr>
                              <w:t>Worksheet</w:t>
                            </w:r>
                            <w:r w:rsidRPr="00C10F96">
                              <w:rPr>
                                <w:b/>
                                <w:i/>
                                <w:color w:val="808080" w:themeColor="background1" w:themeShade="80"/>
                                <w:spacing w:val="-15"/>
                                <w:w w:val="95"/>
                                <w:sz w:val="24"/>
                              </w:rPr>
                              <w:t>s – Updated October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9884D" id="_x0000_s1039" type="#_x0000_t202" style="position:absolute;margin-left:580.15pt;margin-top:79.25pt;width:204.3pt;height:15.05pt;z-index:-251635663;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" filled="f" stroked="f">
                <v:textbox inset="0,0,0,0">
                  <w:txbxContent>
                    <w:p w14:paraId="0992CA8C" w14:textId="77777777" w:rsidR="00C10F96" w:rsidRPr="00C10F96" w:rsidRDefault="00C10F96" w:rsidP="00C10F96">
                      <w:pPr>
                        <w:spacing w:before="13"/>
                        <w:ind w:left="20"/>
                        <w:rPr>
                          <w:b/>
                          <w:i/>
                          <w:color w:val="808080" w:themeColor="background1" w:themeShade="80"/>
                          <w:sz w:val="24"/>
                        </w:rPr>
                      </w:pPr>
                      <w:r w:rsidRPr="00C10F96">
                        <w:rPr>
                          <w:b/>
                          <w:i/>
                          <w:color w:val="808080" w:themeColor="background1" w:themeShade="80"/>
                          <w:spacing w:val="-1"/>
                          <w:w w:val="95"/>
                          <w:sz w:val="24"/>
                        </w:rPr>
                        <w:t>Worksheet</w:t>
                      </w:r>
                      <w:r w:rsidRPr="00C10F96">
                        <w:rPr>
                          <w:b/>
                          <w:i/>
                          <w:color w:val="808080" w:themeColor="background1" w:themeShade="80"/>
                          <w:spacing w:val="-15"/>
                          <w:w w:val="95"/>
                          <w:sz w:val="24"/>
                        </w:rPr>
                        <w:t>s – Updated October 2021</w:t>
                      </w:r>
                    </w:p>
                  </w:txbxContent>
                </v:textbox>
                <w10:wrap anchorx="margin" anchory="margin"/>
              </v:shape>
            </w:pict>
          </mc:Fallback>
        </mc:AlternateContent>
      </w:r>
    </w:p>
    <w:p w14:paraId="6CA45963" w14:textId="77777777" w:rsidR="006F06E8" w:rsidRPr="009B34DF" w:rsidRDefault="006F06E8" w:rsidP="006F06E8">
      <w:pPr>
        <w:pStyle w:val="Heading1"/>
        <w:spacing w:after="240"/>
        <w:ind w:left="1418"/>
        <w:rPr>
          <w:color w:val="B3282D"/>
          <w:w w:val="110"/>
        </w:rPr>
      </w:pPr>
      <w:r w:rsidRPr="009B34DF">
        <w:rPr>
          <w:noProof/>
          <w:color w:val="B3282D"/>
          <w:w w:val="110"/>
        </w:rPr>
        <mc:AlternateContent>
          <mc:Choice Requires="wpg">
            <w:drawing>
              <wp:anchor distT="0" distB="0" distL="114300" distR="114300" simplePos="0" relativeHeight="251676721" behindDoc="0" locked="0" layoutInCell="1" allowOverlap="1" wp14:anchorId="780626BE" wp14:editId="1F0949ED">
                <wp:simplePos x="0" y="0"/>
                <wp:positionH relativeFrom="column">
                  <wp:posOffset>25400</wp:posOffset>
                </wp:positionH>
                <wp:positionV relativeFrom="paragraph">
                  <wp:posOffset>-145107</wp:posOffset>
                </wp:positionV>
                <wp:extent cx="850265" cy="338509"/>
                <wp:effectExtent l="0" t="0" r="0" b="0"/>
                <wp:wrapNone/>
                <wp:docPr id="457" name="Group 457"/>
                <wp:cNvGraphicFramePr/>
                <a:graphic xmlns:a="http://schemas.openxmlformats.org/drawingml/2006/main">
                  <a:graphicData uri="http://schemas.microsoft.com/office/word/2010/wordprocessingGroup">
                    <wpg:wgp>
                      <wpg:cNvGrpSpPr/>
                      <wpg:grpSpPr>
                        <a:xfrm>
                          <a:off x="0" y="0"/>
                          <a:ext cx="850265" cy="338509"/>
                          <a:chOff x="0" y="0"/>
                          <a:chExt cx="850265" cy="301625"/>
                        </a:xfrm>
                      </wpg:grpSpPr>
                      <wps:wsp>
                        <wps:cNvPr id="458" name="Freeform 300"/>
                        <wps:cNvSpPr>
                          <a:spLocks/>
                        </wps:cNvSpPr>
                        <wps:spPr bwMode="auto">
                          <a:xfrm>
                            <a:off x="0" y="0"/>
                            <a:ext cx="850265" cy="301625"/>
                          </a:xfrm>
                          <a:custGeom>
                            <a:avLst/>
                            <a:gdLst>
                              <a:gd name="T0" fmla="+- 0 1822 720"/>
                              <a:gd name="T1" fmla="*/ T0 w 1339"/>
                              <a:gd name="T2" fmla="+- 0 1905 1905"/>
                              <a:gd name="T3" fmla="*/ 1905 h 475"/>
                              <a:gd name="T4" fmla="+- 0 720 720"/>
                              <a:gd name="T5" fmla="*/ T4 w 1339"/>
                              <a:gd name="T6" fmla="+- 0 1905 1905"/>
                              <a:gd name="T7" fmla="*/ 1905 h 475"/>
                              <a:gd name="T8" fmla="+- 0 956 720"/>
                              <a:gd name="T9" fmla="*/ T8 w 1339"/>
                              <a:gd name="T10" fmla="+- 0 2142 1905"/>
                              <a:gd name="T11" fmla="*/ 2142 h 475"/>
                              <a:gd name="T12" fmla="+- 0 720 720"/>
                              <a:gd name="T13" fmla="*/ T12 w 1339"/>
                              <a:gd name="T14" fmla="+- 0 2379 1905"/>
                              <a:gd name="T15" fmla="*/ 2379 h 475"/>
                              <a:gd name="T16" fmla="+- 0 1822 720"/>
                              <a:gd name="T17" fmla="*/ T16 w 1339"/>
                              <a:gd name="T18" fmla="+- 0 2379 1905"/>
                              <a:gd name="T19" fmla="*/ 2379 h 475"/>
                              <a:gd name="T20" fmla="+- 0 2059 720"/>
                              <a:gd name="T21" fmla="*/ T20 w 1339"/>
                              <a:gd name="T22" fmla="+- 0 2142 1905"/>
                              <a:gd name="T23" fmla="*/ 2142 h 475"/>
                              <a:gd name="T24" fmla="+- 0 1822 720"/>
                              <a:gd name="T25" fmla="*/ T24 w 1339"/>
                              <a:gd name="T26" fmla="+- 0 1905 1905"/>
                              <a:gd name="T27" fmla="*/ 1905 h 475"/>
                            </a:gdLst>
                            <a:ahLst/>
                            <a:cxnLst>
                              <a:cxn ang="0">
                                <a:pos x="T1" y="T3"/>
                              </a:cxn>
                              <a:cxn ang="0">
                                <a:pos x="T5" y="T7"/>
                              </a:cxn>
                              <a:cxn ang="0">
                                <a:pos x="T9" y="T11"/>
                              </a:cxn>
                              <a:cxn ang="0">
                                <a:pos x="T13" y="T15"/>
                              </a:cxn>
                              <a:cxn ang="0">
                                <a:pos x="T17" y="T19"/>
                              </a:cxn>
                              <a:cxn ang="0">
                                <a:pos x="T21" y="T23"/>
                              </a:cxn>
                              <a:cxn ang="0">
                                <a:pos x="T25" y="T27"/>
                              </a:cxn>
                            </a:cxnLst>
                            <a:rect l="0" t="0" r="r" b="b"/>
                            <a:pathLst>
                              <a:path w="1339" h="475">
                                <a:moveTo>
                                  <a:pt x="1102" y="0"/>
                                </a:moveTo>
                                <a:lnTo>
                                  <a:pt x="0" y="0"/>
                                </a:lnTo>
                                <a:lnTo>
                                  <a:pt x="236" y="237"/>
                                </a:lnTo>
                                <a:lnTo>
                                  <a:pt x="0" y="474"/>
                                </a:lnTo>
                                <a:lnTo>
                                  <a:pt x="1102" y="474"/>
                                </a:lnTo>
                                <a:lnTo>
                                  <a:pt x="1339" y="237"/>
                                </a:lnTo>
                                <a:lnTo>
                                  <a:pt x="1102" y="0"/>
                                </a:lnTo>
                                <a:close/>
                              </a:path>
                            </a:pathLst>
                          </a:custGeom>
                          <a:solidFill>
                            <a:srgbClr val="7DBB6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Text Box 802"/>
                        <wps:cNvSpPr txBox="1">
                          <a:spLocks noChangeArrowheads="1"/>
                        </wps:cNvSpPr>
                        <wps:spPr bwMode="auto">
                          <a:xfrm>
                            <a:off x="209550" y="85725"/>
                            <a:ext cx="485775" cy="139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7D99F" w14:textId="77777777" w:rsidR="006F06E8" w:rsidRPr="00593099" w:rsidRDefault="006F06E8" w:rsidP="006F06E8">
                              <w:pPr>
                                <w:spacing w:line="220" w:lineRule="exact"/>
                                <w:ind w:left="20"/>
                                <w:rPr>
                                  <w:rFonts w:ascii="Arial" w:eastAsia="VIC" w:hAnsi="Arial" w:cs="Arial"/>
                                  <w:sz w:val="18"/>
                                  <w:szCs w:val="18"/>
                                </w:rPr>
                              </w:pPr>
                              <w:r w:rsidRPr="00593099">
                                <w:rPr>
                                  <w:rFonts w:ascii="Arial" w:hAnsi="Arial" w:cs="Arial"/>
                                  <w:b/>
                                  <w:sz w:val="18"/>
                                </w:rPr>
                                <w:t>STEP</w:t>
                              </w:r>
                              <w:r>
                                <w:rPr>
                                  <w:rFonts w:ascii="Arial" w:hAnsi="Arial" w:cs="Arial"/>
                                  <w:b/>
                                  <w:sz w:val="18"/>
                                </w:rPr>
                                <w:t xml:space="preserve"> 5</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80626BE" id="Group 457" o:spid="_x0000_s1040" style="position:absolute;left:0;text-align:left;margin-left:2pt;margin-top:-11.45pt;width:66.95pt;height:26.65pt;z-index:251676721;mso-width-relative:margin;mso-height-relative:margin" coordsize="8502,3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">
                <v:shape id="Freeform 300" o:spid="_x0000_s1041" style="position:absolute;width:8502;height:3016;visibility:visible;mso-wrap-style:square;v-text-anchor:top" coordsize="133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" path="m1102,l,,236,237,,474r1102,l1339,237,1102,xe" fillcolor="#7dbb6e" stroked="f">
                  <v:path arrowok="t" o:connecttype="custom" o:connectlocs="699770,1209675;0,1209675;149860,1360170;0,1510665;699770,1510665;850265,1360170;699770,1209675" o:connectangles="0,0,0,0,0,0,0"/>
                </v:shape>
                <v:shape id="Text Box 802" o:spid="_x0000_s1042" type="#_x0000_t202" style="position:absolute;left:2095;top:857;width:4858;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" filled="f" stroked="f">
                  <v:textbox inset="0,0,0,0">
                    <w:txbxContent>
                      <w:p w14:paraId="0F37D99F" w14:textId="77777777" w:rsidR="006F06E8" w:rsidRPr="00593099" w:rsidRDefault="006F06E8" w:rsidP="006F06E8">
                        <w:pPr>
                          <w:spacing w:line="220" w:lineRule="exact"/>
                          <w:ind w:left="20"/>
                          <w:rPr>
                            <w:rFonts w:ascii="Arial" w:eastAsia="VIC" w:hAnsi="Arial" w:cs="Arial"/>
                            <w:sz w:val="18"/>
                            <w:szCs w:val="18"/>
                          </w:rPr>
                        </w:pPr>
                        <w:r w:rsidRPr="00593099">
                          <w:rPr>
                            <w:rFonts w:ascii="Arial" w:hAnsi="Arial" w:cs="Arial"/>
                            <w:b/>
                            <w:sz w:val="18"/>
                          </w:rPr>
                          <w:t>STEP</w:t>
                        </w:r>
                        <w:r>
                          <w:rPr>
                            <w:rFonts w:ascii="Arial" w:hAnsi="Arial" w:cs="Arial"/>
                            <w:b/>
                            <w:sz w:val="18"/>
                          </w:rPr>
                          <w:t xml:space="preserve"> 5</w:t>
                        </w:r>
                      </w:p>
                    </w:txbxContent>
                  </v:textbox>
                </v:shape>
              </v:group>
            </w:pict>
          </mc:Fallback>
        </mc:AlternateContent>
      </w:r>
      <w:r>
        <w:rPr>
          <w:color w:val="B3282D"/>
          <w:w w:val="110"/>
        </w:rPr>
        <w:t>Plan Allied Health</w:t>
      </w:r>
    </w:p>
    <w:tbl>
      <w:tblPr>
        <w:tblpPr w:leftFromText="180" w:rightFromText="180" w:vertAnchor="page" w:horzAnchor="margin" w:tblpY="2461"/>
        <w:tblW w:w="156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583"/>
        <w:gridCol w:w="1276"/>
        <w:gridCol w:w="3227"/>
        <w:gridCol w:w="1559"/>
        <w:gridCol w:w="1417"/>
        <w:gridCol w:w="1560"/>
        <w:gridCol w:w="1559"/>
        <w:gridCol w:w="3435"/>
      </w:tblGrid>
      <w:tr w:rsidR="00EA7743" w14:paraId="52747C3C" w14:textId="77777777" w:rsidTr="00AC2DC2">
        <w:trPr>
          <w:trHeight w:val="1366"/>
        </w:trPr>
        <w:tc>
          <w:tcPr>
            <w:tcW w:w="1583" w:type="dxa"/>
            <w:shd w:val="clear" w:color="auto" w:fill="AC88BE"/>
          </w:tcPr>
          <w:p w14:paraId="6A20AAD4" w14:textId="77777777" w:rsidR="00EA7743" w:rsidRDefault="00EA7743" w:rsidP="00EA7743">
            <w:pPr>
              <w:pStyle w:val="TableParagraph"/>
              <w:spacing w:before="115" w:line="247" w:lineRule="auto"/>
              <w:ind w:left="113" w:right="424"/>
              <w:rPr>
                <w:rFonts w:ascii="Trebuchet MS"/>
                <w:b/>
                <w:sz w:val="20"/>
              </w:rPr>
            </w:pPr>
            <w:r>
              <w:rPr>
                <w:rFonts w:ascii="Tahoma"/>
                <w:b/>
                <w:color w:val="FFFFFF"/>
                <w:sz w:val="20"/>
              </w:rPr>
              <w:t>Priority</w:t>
            </w:r>
            <w:r>
              <w:rPr>
                <w:rFonts w:ascii="Tahoma"/>
                <w:b/>
                <w:color w:val="FFFFFF"/>
                <w:spacing w:val="-8"/>
                <w:sz w:val="20"/>
              </w:rPr>
              <w:t xml:space="preserve"> </w:t>
            </w:r>
            <w:r>
              <w:rPr>
                <w:rFonts w:ascii="Tahoma"/>
                <w:b/>
                <w:color w:val="FFFFFF"/>
                <w:sz w:val="20"/>
              </w:rPr>
              <w:t>Area</w:t>
            </w:r>
          </w:p>
        </w:tc>
        <w:tc>
          <w:tcPr>
            <w:tcW w:w="1276" w:type="dxa"/>
            <w:shd w:val="clear" w:color="auto" w:fill="AC88BE"/>
          </w:tcPr>
          <w:p w14:paraId="0246679A" w14:textId="77777777" w:rsidR="00EA7743" w:rsidRDefault="00EA7743" w:rsidP="00EA7743">
            <w:pPr>
              <w:pStyle w:val="TableParagraph"/>
              <w:spacing w:before="115"/>
              <w:ind w:left="113"/>
              <w:rPr>
                <w:rFonts w:ascii="Tahoma"/>
                <w:b/>
                <w:color w:val="FFFFFF"/>
                <w:w w:val="95"/>
                <w:sz w:val="20"/>
              </w:rPr>
            </w:pPr>
            <w:r>
              <w:rPr>
                <w:rFonts w:ascii="Tahoma"/>
                <w:b/>
                <w:color w:val="FFFFFF"/>
                <w:w w:val="95"/>
                <w:sz w:val="20"/>
              </w:rPr>
              <w:t>Preferred</w:t>
            </w:r>
            <w:r>
              <w:rPr>
                <w:rFonts w:ascii="Tahoma"/>
                <w:b/>
                <w:color w:val="FFFFFF"/>
                <w:spacing w:val="8"/>
                <w:w w:val="95"/>
                <w:sz w:val="20"/>
              </w:rPr>
              <w:t xml:space="preserve"> </w:t>
            </w:r>
            <w:r>
              <w:rPr>
                <w:rFonts w:ascii="Tahoma"/>
                <w:b/>
                <w:color w:val="FFFFFF"/>
                <w:w w:val="95"/>
                <w:sz w:val="20"/>
              </w:rPr>
              <w:t>allied</w:t>
            </w:r>
            <w:r>
              <w:rPr>
                <w:rFonts w:ascii="Tahoma"/>
                <w:b/>
                <w:color w:val="FFFFFF"/>
                <w:spacing w:val="1"/>
                <w:w w:val="95"/>
                <w:sz w:val="20"/>
              </w:rPr>
              <w:t xml:space="preserve"> </w:t>
            </w:r>
            <w:r>
              <w:rPr>
                <w:rFonts w:ascii="Tahoma"/>
                <w:b/>
                <w:color w:val="FFFFFF"/>
                <w:w w:val="95"/>
                <w:sz w:val="20"/>
              </w:rPr>
              <w:t>health</w:t>
            </w:r>
            <w:r>
              <w:rPr>
                <w:rFonts w:ascii="Tahoma"/>
                <w:b/>
                <w:color w:val="FFFFFF"/>
                <w:spacing w:val="27"/>
                <w:w w:val="95"/>
                <w:sz w:val="20"/>
              </w:rPr>
              <w:t xml:space="preserve"> </w:t>
            </w:r>
            <w:r>
              <w:rPr>
                <w:rFonts w:ascii="Tahoma"/>
                <w:b/>
                <w:color w:val="FFFFFF"/>
                <w:w w:val="95"/>
                <w:sz w:val="20"/>
              </w:rPr>
              <w:t xml:space="preserve">discipline </w:t>
            </w:r>
          </w:p>
          <w:p w14:paraId="62013797" w14:textId="77777777" w:rsidR="00EA7743" w:rsidRDefault="00EA7743" w:rsidP="00EA7743">
            <w:pPr>
              <w:pStyle w:val="TableParagraph"/>
              <w:spacing w:before="115"/>
              <w:ind w:left="113"/>
              <w:rPr>
                <w:rFonts w:ascii="Trebuchet MS"/>
                <w:b/>
                <w:sz w:val="20"/>
              </w:rPr>
            </w:pPr>
          </w:p>
        </w:tc>
        <w:tc>
          <w:tcPr>
            <w:tcW w:w="3227" w:type="dxa"/>
            <w:shd w:val="clear" w:color="auto" w:fill="AC88BE"/>
          </w:tcPr>
          <w:p w14:paraId="63BE81FC" w14:textId="05DD3954" w:rsidR="00EA7743" w:rsidRDefault="00647A7B" w:rsidP="00EA7743">
            <w:pPr>
              <w:pStyle w:val="TableParagraph"/>
              <w:spacing w:before="115"/>
              <w:ind w:left="114"/>
              <w:rPr>
                <w:rFonts w:ascii="Trebuchet MS"/>
                <w:b/>
                <w:sz w:val="20"/>
              </w:rPr>
            </w:pPr>
            <w:r>
              <w:rPr>
                <w:rFonts w:ascii="Tahoma"/>
                <w:b/>
                <w:color w:val="FFFFFF"/>
                <w:w w:val="95"/>
                <w:sz w:val="20"/>
              </w:rPr>
              <w:t>Indicator</w:t>
            </w:r>
            <w:r>
              <w:rPr>
                <w:rFonts w:ascii="Tahoma"/>
                <w:b/>
                <w:color w:val="FFFFFF"/>
                <w:spacing w:val="18"/>
                <w:w w:val="95"/>
                <w:sz w:val="20"/>
              </w:rPr>
              <w:t xml:space="preserve"> </w:t>
            </w:r>
            <w:r>
              <w:rPr>
                <w:rFonts w:ascii="Tahoma"/>
                <w:b/>
                <w:color w:val="FFFFFF"/>
                <w:w w:val="95"/>
                <w:sz w:val="20"/>
              </w:rPr>
              <w:t>and</w:t>
            </w:r>
            <w:r>
              <w:rPr>
                <w:rFonts w:ascii="Tahoma"/>
                <w:b/>
                <w:color w:val="FFFFFF"/>
                <w:spacing w:val="19"/>
                <w:w w:val="95"/>
                <w:sz w:val="20"/>
              </w:rPr>
              <w:t xml:space="preserve"> </w:t>
            </w:r>
            <w:r>
              <w:rPr>
                <w:rFonts w:ascii="Tahoma"/>
                <w:b/>
                <w:color w:val="FFFFFF"/>
                <w:w w:val="95"/>
                <w:sz w:val="20"/>
              </w:rPr>
              <w:t>measure</w:t>
            </w:r>
            <w:r>
              <w:rPr>
                <w:rFonts w:ascii="Tahoma"/>
                <w:b/>
                <w:color w:val="FFFFFF"/>
                <w:spacing w:val="-52"/>
                <w:w w:val="95"/>
                <w:sz w:val="20"/>
              </w:rPr>
              <w:t xml:space="preserve"> </w:t>
            </w:r>
            <w:r w:rsidR="00B921F6">
              <w:rPr>
                <w:rFonts w:ascii="Tahoma"/>
                <w:b/>
                <w:color w:val="FFFFFF"/>
                <w:spacing w:val="-52"/>
                <w:w w:val="95"/>
                <w:sz w:val="20"/>
              </w:rPr>
              <w:t xml:space="preserve"> </w:t>
            </w:r>
            <w:r w:rsidR="00B921F6">
              <w:rPr>
                <w:rFonts w:ascii="Tahoma"/>
                <w:b/>
                <w:color w:val="FFFFFF"/>
                <w:sz w:val="20"/>
              </w:rPr>
              <w:t xml:space="preserve"> of success</w:t>
            </w:r>
          </w:p>
        </w:tc>
        <w:tc>
          <w:tcPr>
            <w:tcW w:w="1559" w:type="dxa"/>
            <w:shd w:val="clear" w:color="auto" w:fill="AC88BE"/>
          </w:tcPr>
          <w:p w14:paraId="1E8D8122" w14:textId="768ACF1B" w:rsidR="00EA7743" w:rsidRDefault="00931323" w:rsidP="00EA7743">
            <w:pPr>
              <w:pStyle w:val="TableParagraph"/>
              <w:spacing w:before="115" w:line="247" w:lineRule="auto"/>
              <w:ind w:left="114" w:right="441"/>
              <w:rPr>
                <w:rFonts w:ascii="Trebuchet MS"/>
                <w:b/>
                <w:sz w:val="20"/>
              </w:rPr>
            </w:pPr>
            <w:r>
              <w:rPr>
                <w:rFonts w:ascii="Tahoma"/>
                <w:b/>
                <w:color w:val="FFFFFF"/>
                <w:sz w:val="20"/>
              </w:rPr>
              <w:t>S</w:t>
            </w:r>
            <w:r w:rsidR="00647A7B">
              <w:rPr>
                <w:rFonts w:ascii="Tahoma"/>
                <w:b/>
                <w:color w:val="FFFFFF"/>
                <w:sz w:val="20"/>
              </w:rPr>
              <w:t>essions</w:t>
            </w:r>
          </w:p>
        </w:tc>
        <w:tc>
          <w:tcPr>
            <w:tcW w:w="1417" w:type="dxa"/>
            <w:shd w:val="clear" w:color="auto" w:fill="AC88BE"/>
          </w:tcPr>
          <w:p w14:paraId="359FAE00" w14:textId="195857C1" w:rsidR="00EA7743" w:rsidRDefault="00647A7B" w:rsidP="00EA7743">
            <w:pPr>
              <w:pStyle w:val="TableParagraph"/>
              <w:spacing w:before="115" w:line="247" w:lineRule="auto"/>
              <w:ind w:left="115"/>
              <w:rPr>
                <w:rFonts w:ascii="Trebuchet MS"/>
                <w:b/>
                <w:sz w:val="20"/>
              </w:rPr>
            </w:pPr>
            <w:r>
              <w:rPr>
                <w:rFonts w:ascii="Tahoma" w:hAnsi="Tahoma"/>
                <w:b/>
                <w:color w:val="FFFFFF"/>
                <w:sz w:val="20"/>
              </w:rPr>
              <w:t>Timeline</w:t>
            </w:r>
            <w:r>
              <w:rPr>
                <w:rFonts w:ascii="Tahoma" w:hAnsi="Tahoma"/>
                <w:b/>
                <w:color w:val="FFFFFF"/>
                <w:spacing w:val="1"/>
                <w:sz w:val="20"/>
              </w:rPr>
              <w:t xml:space="preserve"> </w:t>
            </w:r>
            <w:r>
              <w:rPr>
                <w:rFonts w:ascii="Tahoma" w:hAnsi="Tahoma"/>
                <w:b/>
                <w:color w:val="FFFFFF"/>
                <w:spacing w:val="-1"/>
                <w:w w:val="90"/>
                <w:sz w:val="20"/>
              </w:rPr>
              <w:t>(Term</w:t>
            </w:r>
            <w:r>
              <w:rPr>
                <w:rFonts w:ascii="Tahoma" w:hAnsi="Tahoma"/>
                <w:b/>
                <w:color w:val="FFFFFF"/>
                <w:spacing w:val="-8"/>
                <w:w w:val="90"/>
                <w:sz w:val="20"/>
              </w:rPr>
              <w:t xml:space="preserve"> </w:t>
            </w:r>
            <w:r>
              <w:rPr>
                <w:rFonts w:ascii="Tahoma" w:hAnsi="Tahoma"/>
                <w:b/>
                <w:color w:val="FFFFFF"/>
                <w:spacing w:val="-1"/>
                <w:w w:val="90"/>
                <w:sz w:val="20"/>
              </w:rPr>
              <w:t>1</w:t>
            </w:r>
            <w:r>
              <w:rPr>
                <w:rFonts w:ascii="Tahoma" w:hAnsi="Tahoma"/>
                <w:b/>
                <w:color w:val="FFFFFF"/>
                <w:spacing w:val="-8"/>
                <w:w w:val="90"/>
                <w:sz w:val="20"/>
              </w:rPr>
              <w:t xml:space="preserve"> </w:t>
            </w:r>
            <w:r>
              <w:rPr>
                <w:rFonts w:ascii="Tahoma" w:hAnsi="Tahoma"/>
                <w:b/>
                <w:color w:val="FFFFFF"/>
                <w:spacing w:val="-1"/>
                <w:w w:val="90"/>
                <w:sz w:val="20"/>
              </w:rPr>
              <w:t>–</w:t>
            </w:r>
            <w:r>
              <w:rPr>
                <w:rFonts w:ascii="Tahoma" w:hAnsi="Tahoma"/>
                <w:b/>
                <w:color w:val="FFFFFF"/>
                <w:spacing w:val="-8"/>
                <w:w w:val="90"/>
                <w:sz w:val="20"/>
              </w:rPr>
              <w:t xml:space="preserve"> </w:t>
            </w:r>
            <w:r>
              <w:rPr>
                <w:rFonts w:ascii="Tahoma" w:hAnsi="Tahoma"/>
                <w:b/>
                <w:color w:val="FFFFFF"/>
                <w:w w:val="90"/>
                <w:sz w:val="20"/>
              </w:rPr>
              <w:t>4)</w:t>
            </w:r>
          </w:p>
        </w:tc>
        <w:tc>
          <w:tcPr>
            <w:tcW w:w="1560" w:type="dxa"/>
            <w:shd w:val="clear" w:color="auto" w:fill="AC88BE"/>
          </w:tcPr>
          <w:p w14:paraId="49E2F5C4" w14:textId="63291932" w:rsidR="00EA7743" w:rsidRDefault="0078104C" w:rsidP="00EA7743">
            <w:pPr>
              <w:pStyle w:val="TableParagraph"/>
              <w:spacing w:before="115" w:line="247" w:lineRule="auto"/>
              <w:ind w:left="116" w:right="87"/>
              <w:rPr>
                <w:rFonts w:ascii="Trebuchet MS" w:hAnsi="Trebuchet MS"/>
                <w:b/>
                <w:sz w:val="20"/>
              </w:rPr>
            </w:pPr>
            <w:r>
              <w:rPr>
                <w:rFonts w:ascii="Tahoma"/>
                <w:b/>
                <w:color w:val="FFFFFF"/>
                <w:sz w:val="20"/>
              </w:rPr>
              <w:t>B</w:t>
            </w:r>
            <w:r w:rsidR="00DD1CF2">
              <w:rPr>
                <w:rFonts w:ascii="Tahoma"/>
                <w:b/>
                <w:color w:val="FFFFFF"/>
                <w:sz w:val="20"/>
              </w:rPr>
              <w:t>ackfill</w:t>
            </w:r>
            <w:r w:rsidR="00DD1CF2">
              <w:rPr>
                <w:rFonts w:ascii="Tahoma"/>
                <w:b/>
                <w:color w:val="FFFFFF"/>
                <w:spacing w:val="1"/>
                <w:sz w:val="20"/>
              </w:rPr>
              <w:t xml:space="preserve"> </w:t>
            </w:r>
            <w:r w:rsidR="00DD1CF2">
              <w:rPr>
                <w:rFonts w:ascii="Tahoma"/>
                <w:b/>
                <w:color w:val="FFFFFF"/>
                <w:w w:val="95"/>
                <w:sz w:val="20"/>
              </w:rPr>
              <w:t>cost</w:t>
            </w:r>
            <w:r w:rsidR="00DD1CF2">
              <w:rPr>
                <w:rFonts w:ascii="Tahoma"/>
                <w:b/>
                <w:color w:val="FFFFFF"/>
                <w:spacing w:val="11"/>
                <w:w w:val="95"/>
                <w:sz w:val="20"/>
              </w:rPr>
              <w:t xml:space="preserve"> </w:t>
            </w:r>
            <w:r w:rsidR="00DD1CF2">
              <w:rPr>
                <w:rFonts w:ascii="Tahoma"/>
                <w:b/>
                <w:color w:val="FFFFFF"/>
                <w:w w:val="95"/>
                <w:sz w:val="20"/>
              </w:rPr>
              <w:t>(leave</w:t>
            </w:r>
            <w:r w:rsidR="00E3129B">
              <w:rPr>
                <w:rFonts w:ascii="Tahoma"/>
                <w:b/>
                <w:color w:val="FFFFFF"/>
                <w:sz w:val="20"/>
              </w:rPr>
              <w:t xml:space="preserve"> blank if N/A</w:t>
            </w:r>
            <w:r w:rsidR="00DD1CF2">
              <w:rPr>
                <w:rFonts w:ascii="Tahoma"/>
                <w:b/>
                <w:color w:val="FFFFFF"/>
                <w:sz w:val="20"/>
              </w:rPr>
              <w:t>)</w:t>
            </w:r>
          </w:p>
        </w:tc>
        <w:tc>
          <w:tcPr>
            <w:tcW w:w="1559" w:type="dxa"/>
            <w:shd w:val="clear" w:color="auto" w:fill="AC88BE"/>
          </w:tcPr>
          <w:p w14:paraId="22FB29C9" w14:textId="3AB87AF1" w:rsidR="00EA7743" w:rsidRDefault="0078104C" w:rsidP="00EA7743">
            <w:pPr>
              <w:pStyle w:val="TableParagraph"/>
              <w:spacing w:before="115" w:line="247" w:lineRule="auto"/>
              <w:ind w:left="116" w:right="60"/>
              <w:rPr>
                <w:rFonts w:ascii="Trebuchet MS"/>
                <w:b/>
                <w:sz w:val="20"/>
              </w:rPr>
            </w:pPr>
            <w:r>
              <w:rPr>
                <w:rFonts w:ascii="Tahoma"/>
                <w:b/>
                <w:color w:val="FFFFFF"/>
                <w:sz w:val="20"/>
              </w:rPr>
              <w:t>A</w:t>
            </w:r>
            <w:r w:rsidR="00DD1CF2" w:rsidRPr="00DD1CF2">
              <w:rPr>
                <w:rFonts w:ascii="Tahoma"/>
                <w:b/>
                <w:color w:val="FFFFFF"/>
                <w:sz w:val="20"/>
              </w:rPr>
              <w:t>dditional hours cost (leave blank if N/A)</w:t>
            </w:r>
          </w:p>
        </w:tc>
        <w:tc>
          <w:tcPr>
            <w:tcW w:w="3435" w:type="dxa"/>
            <w:shd w:val="clear" w:color="auto" w:fill="AC88BE"/>
          </w:tcPr>
          <w:p w14:paraId="187EC5BC" w14:textId="01B861FA" w:rsidR="00EA7743" w:rsidRDefault="00EA7743" w:rsidP="00EA7743">
            <w:pPr>
              <w:pStyle w:val="TableParagraph"/>
              <w:spacing w:before="115" w:line="247" w:lineRule="auto"/>
              <w:ind w:left="117" w:right="159"/>
              <w:rPr>
                <w:rFonts w:ascii="Trebuchet MS"/>
                <w:b/>
                <w:sz w:val="20"/>
              </w:rPr>
            </w:pPr>
            <w:r>
              <w:rPr>
                <w:rFonts w:ascii="Tahoma"/>
                <w:b/>
                <w:color w:val="FFFFFF"/>
                <w:sz w:val="20"/>
              </w:rPr>
              <w:t>Details</w:t>
            </w:r>
            <w:r w:rsidR="00E4558B">
              <w:rPr>
                <w:rFonts w:ascii="Tahoma"/>
                <w:b/>
                <w:color w:val="FFFFFF"/>
                <w:sz w:val="20"/>
              </w:rPr>
              <w:t xml:space="preserve"> </w:t>
            </w:r>
            <w:r>
              <w:rPr>
                <w:rFonts w:ascii="Tahoma"/>
                <w:b/>
                <w:color w:val="FFFFFF"/>
                <w:sz w:val="20"/>
              </w:rPr>
              <w:t>/</w:t>
            </w:r>
            <w:r>
              <w:rPr>
                <w:rFonts w:ascii="Tahoma"/>
                <w:b/>
                <w:color w:val="FFFFFF"/>
                <w:spacing w:val="1"/>
                <w:sz w:val="20"/>
              </w:rPr>
              <w:t xml:space="preserve"> </w:t>
            </w:r>
            <w:r>
              <w:rPr>
                <w:rFonts w:ascii="Tahoma"/>
                <w:b/>
                <w:color w:val="FFFFFF"/>
                <w:sz w:val="20"/>
              </w:rPr>
              <w:t>comments</w:t>
            </w:r>
          </w:p>
        </w:tc>
      </w:tr>
      <w:tr w:rsidR="00EA7743" w:rsidRPr="0036100C" w14:paraId="4DB46D00" w14:textId="77777777" w:rsidTr="00AC2DC2">
        <w:trPr>
          <w:trHeight w:val="2053"/>
        </w:trPr>
        <w:tc>
          <w:tcPr>
            <w:tcW w:w="1583" w:type="dxa"/>
            <w:shd w:val="clear" w:color="auto" w:fill="F2EEF7"/>
          </w:tcPr>
          <w:p w14:paraId="59CEF9D0" w14:textId="77777777" w:rsidR="00EA7743" w:rsidRPr="0036100C" w:rsidRDefault="00EA7743" w:rsidP="00EA7743">
            <w:pPr>
              <w:pStyle w:val="TableParagraph"/>
              <w:spacing w:before="109"/>
              <w:ind w:left="113"/>
              <w:rPr>
                <w:sz w:val="18"/>
                <w:szCs w:val="18"/>
              </w:rPr>
            </w:pPr>
          </w:p>
        </w:tc>
        <w:tc>
          <w:tcPr>
            <w:tcW w:w="1276" w:type="dxa"/>
            <w:shd w:val="clear" w:color="auto" w:fill="F2EEF7"/>
          </w:tcPr>
          <w:p w14:paraId="74528F9A" w14:textId="77777777" w:rsidR="00EA7743" w:rsidRPr="0036100C" w:rsidRDefault="00EA7743" w:rsidP="00EA7743">
            <w:pPr>
              <w:pStyle w:val="TableParagraph"/>
              <w:spacing w:before="109"/>
              <w:ind w:left="113"/>
              <w:rPr>
                <w:sz w:val="18"/>
                <w:szCs w:val="18"/>
              </w:rPr>
            </w:pPr>
          </w:p>
        </w:tc>
        <w:tc>
          <w:tcPr>
            <w:tcW w:w="3227" w:type="dxa"/>
            <w:shd w:val="clear" w:color="auto" w:fill="F2EEF7"/>
          </w:tcPr>
          <w:p w14:paraId="1E5C0E7E" w14:textId="77777777" w:rsidR="00EA7743" w:rsidRPr="0036100C" w:rsidRDefault="00EA7743" w:rsidP="00EA7743">
            <w:pPr>
              <w:pStyle w:val="TableParagraph"/>
              <w:spacing w:before="109"/>
              <w:ind w:left="113"/>
              <w:rPr>
                <w:sz w:val="18"/>
                <w:szCs w:val="18"/>
              </w:rPr>
            </w:pPr>
          </w:p>
        </w:tc>
        <w:tc>
          <w:tcPr>
            <w:tcW w:w="1559" w:type="dxa"/>
            <w:shd w:val="clear" w:color="auto" w:fill="F2EEF7"/>
          </w:tcPr>
          <w:p w14:paraId="4CA4C1E1" w14:textId="77777777" w:rsidR="00EA7743" w:rsidRPr="00664B95" w:rsidRDefault="00EA7743" w:rsidP="00EA7743">
            <w:pPr>
              <w:pStyle w:val="TableParagraph"/>
              <w:spacing w:before="109"/>
              <w:ind w:left="113"/>
              <w:rPr>
                <w:sz w:val="18"/>
              </w:rPr>
            </w:pPr>
          </w:p>
        </w:tc>
        <w:tc>
          <w:tcPr>
            <w:tcW w:w="1417" w:type="dxa"/>
            <w:shd w:val="clear" w:color="auto" w:fill="F2EEF7"/>
          </w:tcPr>
          <w:p w14:paraId="67AEA0DD" w14:textId="77777777" w:rsidR="00EA7743" w:rsidRPr="008E79F3" w:rsidRDefault="00EA7743" w:rsidP="00EA7743">
            <w:pPr>
              <w:pStyle w:val="TableParagraph"/>
              <w:spacing w:before="109"/>
              <w:ind w:left="113"/>
              <w:jc w:val="center"/>
              <w:rPr>
                <w:sz w:val="18"/>
              </w:rPr>
            </w:pPr>
          </w:p>
        </w:tc>
        <w:tc>
          <w:tcPr>
            <w:tcW w:w="1560" w:type="dxa"/>
            <w:shd w:val="clear" w:color="auto" w:fill="F2EEF7"/>
          </w:tcPr>
          <w:p w14:paraId="315E2D1B" w14:textId="77777777" w:rsidR="00EA7743" w:rsidRPr="00664B95" w:rsidRDefault="00EA7743" w:rsidP="00EA7743">
            <w:pPr>
              <w:pStyle w:val="TableParagraph"/>
              <w:spacing w:before="109"/>
              <w:ind w:left="113"/>
              <w:jc w:val="center"/>
              <w:rPr>
                <w:sz w:val="18"/>
              </w:rPr>
            </w:pPr>
          </w:p>
        </w:tc>
        <w:tc>
          <w:tcPr>
            <w:tcW w:w="1559" w:type="dxa"/>
            <w:shd w:val="clear" w:color="auto" w:fill="F2EEF7"/>
          </w:tcPr>
          <w:p w14:paraId="04F53117" w14:textId="77777777" w:rsidR="00EA7743" w:rsidRPr="0036100C" w:rsidRDefault="00EA7743" w:rsidP="00EA7743">
            <w:pPr>
              <w:pStyle w:val="TableParagraph"/>
              <w:spacing w:before="109"/>
              <w:ind w:left="116"/>
              <w:rPr>
                <w:sz w:val="18"/>
                <w:szCs w:val="18"/>
              </w:rPr>
            </w:pPr>
          </w:p>
        </w:tc>
        <w:tc>
          <w:tcPr>
            <w:tcW w:w="3435" w:type="dxa"/>
            <w:shd w:val="clear" w:color="auto" w:fill="F2EEF7"/>
          </w:tcPr>
          <w:p w14:paraId="4D68EF62" w14:textId="77777777" w:rsidR="00EA7743" w:rsidRPr="0036100C" w:rsidRDefault="00EA7743" w:rsidP="00EA7743">
            <w:pPr>
              <w:pStyle w:val="TableParagraph"/>
              <w:spacing w:before="109"/>
              <w:ind w:left="117"/>
              <w:rPr>
                <w:sz w:val="18"/>
                <w:szCs w:val="18"/>
              </w:rPr>
            </w:pPr>
          </w:p>
        </w:tc>
      </w:tr>
      <w:tr w:rsidR="00EA7743" w:rsidRPr="0036100C" w14:paraId="216D14EC" w14:textId="77777777" w:rsidTr="00AC2DC2">
        <w:trPr>
          <w:trHeight w:val="2527"/>
        </w:trPr>
        <w:tc>
          <w:tcPr>
            <w:tcW w:w="1583" w:type="dxa"/>
            <w:shd w:val="clear" w:color="auto" w:fill="F2EEF7"/>
          </w:tcPr>
          <w:p w14:paraId="1DC67025" w14:textId="77777777" w:rsidR="00EA7743" w:rsidRPr="0036100C" w:rsidRDefault="00EA7743" w:rsidP="00EA7743">
            <w:pPr>
              <w:pStyle w:val="TableParagraph"/>
              <w:spacing w:before="109"/>
              <w:ind w:left="113"/>
              <w:rPr>
                <w:sz w:val="18"/>
                <w:szCs w:val="18"/>
              </w:rPr>
            </w:pPr>
          </w:p>
        </w:tc>
        <w:tc>
          <w:tcPr>
            <w:tcW w:w="1276" w:type="dxa"/>
            <w:shd w:val="clear" w:color="auto" w:fill="F2EEF7"/>
          </w:tcPr>
          <w:p w14:paraId="60C8F86E" w14:textId="77777777" w:rsidR="00EA7743" w:rsidRPr="0036100C" w:rsidRDefault="00EA7743" w:rsidP="00EA7743">
            <w:pPr>
              <w:pStyle w:val="TableParagraph"/>
              <w:spacing w:before="109"/>
              <w:ind w:left="113"/>
              <w:rPr>
                <w:sz w:val="18"/>
                <w:szCs w:val="18"/>
              </w:rPr>
            </w:pPr>
          </w:p>
        </w:tc>
        <w:tc>
          <w:tcPr>
            <w:tcW w:w="3227" w:type="dxa"/>
            <w:shd w:val="clear" w:color="auto" w:fill="F2EEF7"/>
          </w:tcPr>
          <w:p w14:paraId="18EF8E9F" w14:textId="77777777" w:rsidR="00EA7743" w:rsidRPr="0036100C" w:rsidRDefault="00EA7743" w:rsidP="00EA7743">
            <w:pPr>
              <w:pStyle w:val="TableParagraph"/>
              <w:spacing w:before="109"/>
              <w:ind w:left="113"/>
              <w:rPr>
                <w:sz w:val="18"/>
                <w:szCs w:val="18"/>
              </w:rPr>
            </w:pPr>
          </w:p>
        </w:tc>
        <w:tc>
          <w:tcPr>
            <w:tcW w:w="1559" w:type="dxa"/>
            <w:shd w:val="clear" w:color="auto" w:fill="F2EEF7"/>
          </w:tcPr>
          <w:p w14:paraId="393F2A80" w14:textId="77777777" w:rsidR="00EA7743" w:rsidRPr="00664B95" w:rsidRDefault="00EA7743" w:rsidP="00EA7743">
            <w:pPr>
              <w:pStyle w:val="TableParagraph"/>
              <w:spacing w:before="109"/>
              <w:ind w:left="113"/>
              <w:rPr>
                <w:sz w:val="18"/>
              </w:rPr>
            </w:pPr>
          </w:p>
        </w:tc>
        <w:tc>
          <w:tcPr>
            <w:tcW w:w="1417" w:type="dxa"/>
            <w:shd w:val="clear" w:color="auto" w:fill="F2EEF7"/>
          </w:tcPr>
          <w:p w14:paraId="474E47F1" w14:textId="77777777" w:rsidR="00EA7743" w:rsidRPr="008E79F3" w:rsidRDefault="00EA7743" w:rsidP="00EA7743">
            <w:pPr>
              <w:pStyle w:val="TableParagraph"/>
              <w:spacing w:before="109"/>
              <w:ind w:left="113"/>
              <w:jc w:val="center"/>
              <w:rPr>
                <w:sz w:val="18"/>
              </w:rPr>
            </w:pPr>
          </w:p>
        </w:tc>
        <w:tc>
          <w:tcPr>
            <w:tcW w:w="1560" w:type="dxa"/>
            <w:shd w:val="clear" w:color="auto" w:fill="F2EEF7"/>
          </w:tcPr>
          <w:p w14:paraId="212AC16B" w14:textId="77777777" w:rsidR="00EA7743" w:rsidRPr="00664B95" w:rsidRDefault="00EA7743" w:rsidP="00EA7743">
            <w:pPr>
              <w:pStyle w:val="TableParagraph"/>
              <w:spacing w:before="109"/>
              <w:ind w:left="113"/>
              <w:jc w:val="center"/>
              <w:rPr>
                <w:sz w:val="18"/>
              </w:rPr>
            </w:pPr>
          </w:p>
        </w:tc>
        <w:tc>
          <w:tcPr>
            <w:tcW w:w="1559" w:type="dxa"/>
            <w:shd w:val="clear" w:color="auto" w:fill="F2EEF7"/>
          </w:tcPr>
          <w:p w14:paraId="004AE9AF" w14:textId="77777777" w:rsidR="00EA7743" w:rsidRPr="0036100C" w:rsidRDefault="00EA7743" w:rsidP="00EA7743">
            <w:pPr>
              <w:pStyle w:val="TableParagraph"/>
              <w:spacing w:before="109"/>
              <w:ind w:left="116"/>
              <w:rPr>
                <w:sz w:val="18"/>
                <w:szCs w:val="18"/>
              </w:rPr>
            </w:pPr>
          </w:p>
        </w:tc>
        <w:tc>
          <w:tcPr>
            <w:tcW w:w="3435" w:type="dxa"/>
            <w:shd w:val="clear" w:color="auto" w:fill="F2EEF7"/>
          </w:tcPr>
          <w:p w14:paraId="54F3A0CF" w14:textId="77777777" w:rsidR="00EA7743" w:rsidRPr="0036100C" w:rsidRDefault="00EA7743" w:rsidP="00EA7743">
            <w:pPr>
              <w:pStyle w:val="TableParagraph"/>
              <w:spacing w:before="109"/>
              <w:ind w:left="117"/>
              <w:rPr>
                <w:sz w:val="18"/>
                <w:szCs w:val="18"/>
              </w:rPr>
            </w:pPr>
          </w:p>
        </w:tc>
      </w:tr>
      <w:tr w:rsidR="00EA7743" w:rsidRPr="0036100C" w14:paraId="562920B7" w14:textId="77777777" w:rsidTr="00AC2DC2">
        <w:trPr>
          <w:trHeight w:val="2429"/>
        </w:trPr>
        <w:tc>
          <w:tcPr>
            <w:tcW w:w="1583" w:type="dxa"/>
            <w:shd w:val="clear" w:color="auto" w:fill="F2EEF7"/>
          </w:tcPr>
          <w:p w14:paraId="70C85CED" w14:textId="77777777" w:rsidR="00EA7743" w:rsidRPr="0036100C" w:rsidRDefault="00EA7743" w:rsidP="00EA7743">
            <w:pPr>
              <w:pStyle w:val="TableParagraph"/>
              <w:spacing w:before="109"/>
              <w:ind w:left="113"/>
              <w:rPr>
                <w:sz w:val="18"/>
                <w:szCs w:val="18"/>
              </w:rPr>
            </w:pPr>
          </w:p>
        </w:tc>
        <w:tc>
          <w:tcPr>
            <w:tcW w:w="1276" w:type="dxa"/>
            <w:shd w:val="clear" w:color="auto" w:fill="F2EEF7"/>
          </w:tcPr>
          <w:p w14:paraId="51A1DCF8" w14:textId="77777777" w:rsidR="00EA7743" w:rsidRPr="0036100C" w:rsidRDefault="00EA7743" w:rsidP="00EA7743">
            <w:pPr>
              <w:pStyle w:val="TableParagraph"/>
              <w:spacing w:before="109"/>
              <w:ind w:left="113"/>
              <w:rPr>
                <w:sz w:val="18"/>
                <w:szCs w:val="18"/>
              </w:rPr>
            </w:pPr>
          </w:p>
        </w:tc>
        <w:tc>
          <w:tcPr>
            <w:tcW w:w="3227" w:type="dxa"/>
            <w:shd w:val="clear" w:color="auto" w:fill="F2EEF7"/>
          </w:tcPr>
          <w:p w14:paraId="49A6ED16" w14:textId="77777777" w:rsidR="00EA7743" w:rsidRPr="0036100C" w:rsidRDefault="00EA7743" w:rsidP="00EA7743">
            <w:pPr>
              <w:pStyle w:val="TableParagraph"/>
              <w:spacing w:before="109"/>
              <w:ind w:left="113"/>
              <w:rPr>
                <w:sz w:val="18"/>
                <w:szCs w:val="18"/>
              </w:rPr>
            </w:pPr>
          </w:p>
        </w:tc>
        <w:tc>
          <w:tcPr>
            <w:tcW w:w="1559" w:type="dxa"/>
            <w:shd w:val="clear" w:color="auto" w:fill="F2EEF7"/>
          </w:tcPr>
          <w:p w14:paraId="23E23A6A" w14:textId="77777777" w:rsidR="00EA7743" w:rsidRPr="00664B95" w:rsidRDefault="00EA7743" w:rsidP="00EA7743">
            <w:pPr>
              <w:pStyle w:val="TableParagraph"/>
              <w:spacing w:before="109"/>
              <w:ind w:left="113"/>
              <w:rPr>
                <w:sz w:val="18"/>
              </w:rPr>
            </w:pPr>
          </w:p>
        </w:tc>
        <w:tc>
          <w:tcPr>
            <w:tcW w:w="1417" w:type="dxa"/>
            <w:shd w:val="clear" w:color="auto" w:fill="F2EEF7"/>
          </w:tcPr>
          <w:p w14:paraId="38E7AAAF" w14:textId="77777777" w:rsidR="00EA7743" w:rsidRPr="008E79F3" w:rsidRDefault="00EA7743" w:rsidP="00EA7743">
            <w:pPr>
              <w:pStyle w:val="TableParagraph"/>
              <w:spacing w:before="109"/>
              <w:ind w:left="113"/>
              <w:jc w:val="center"/>
              <w:rPr>
                <w:sz w:val="18"/>
              </w:rPr>
            </w:pPr>
          </w:p>
        </w:tc>
        <w:tc>
          <w:tcPr>
            <w:tcW w:w="1560" w:type="dxa"/>
            <w:shd w:val="clear" w:color="auto" w:fill="F2EEF7"/>
          </w:tcPr>
          <w:p w14:paraId="2A8BBB91" w14:textId="77777777" w:rsidR="00EA7743" w:rsidRPr="00664B95" w:rsidRDefault="00EA7743" w:rsidP="00EA7743">
            <w:pPr>
              <w:pStyle w:val="TableParagraph"/>
              <w:spacing w:before="109"/>
              <w:ind w:left="113"/>
              <w:jc w:val="center"/>
              <w:rPr>
                <w:sz w:val="18"/>
              </w:rPr>
            </w:pPr>
          </w:p>
        </w:tc>
        <w:tc>
          <w:tcPr>
            <w:tcW w:w="1559" w:type="dxa"/>
            <w:shd w:val="clear" w:color="auto" w:fill="F2EEF7"/>
          </w:tcPr>
          <w:p w14:paraId="4DA761CC" w14:textId="77777777" w:rsidR="00EA7743" w:rsidRPr="0036100C" w:rsidRDefault="00EA7743" w:rsidP="00EA7743">
            <w:pPr>
              <w:pStyle w:val="TableParagraph"/>
              <w:spacing w:before="109"/>
              <w:ind w:left="116"/>
              <w:rPr>
                <w:sz w:val="18"/>
                <w:szCs w:val="18"/>
              </w:rPr>
            </w:pPr>
          </w:p>
        </w:tc>
        <w:tc>
          <w:tcPr>
            <w:tcW w:w="3435" w:type="dxa"/>
            <w:shd w:val="clear" w:color="auto" w:fill="F2EEF7"/>
          </w:tcPr>
          <w:p w14:paraId="295FAAD3" w14:textId="77777777" w:rsidR="00EA7743" w:rsidRPr="0036100C" w:rsidRDefault="00EA7743" w:rsidP="00EA7743">
            <w:pPr>
              <w:pStyle w:val="TableParagraph"/>
              <w:spacing w:before="109"/>
              <w:ind w:left="117"/>
              <w:rPr>
                <w:sz w:val="18"/>
                <w:szCs w:val="18"/>
              </w:rPr>
            </w:pPr>
          </w:p>
        </w:tc>
      </w:tr>
    </w:tbl>
    <w:p w14:paraId="2CF30D61" w14:textId="77777777" w:rsidR="00CA1472" w:rsidRDefault="00CA1472" w:rsidP="00903C1D">
      <w:pPr>
        <w:rPr>
          <w:b/>
        </w:rPr>
      </w:pPr>
    </w:p>
    <w:p w14:paraId="6F0FA2E2" w14:textId="77777777" w:rsidR="00CA1472" w:rsidRDefault="00CA1472" w:rsidP="00903C1D">
      <w:pPr>
        <w:rPr>
          <w:b/>
        </w:rPr>
      </w:pPr>
    </w:p>
    <w:p w14:paraId="0A7DC1D4" w14:textId="77777777" w:rsidR="00CA1472" w:rsidRDefault="00CA1472" w:rsidP="00903C1D">
      <w:pPr>
        <w:rPr>
          <w:b/>
        </w:rPr>
      </w:pPr>
    </w:p>
    <w:p w14:paraId="25B00733" w14:textId="77777777" w:rsidR="00CA1472" w:rsidRDefault="00CA1472" w:rsidP="00903C1D">
      <w:pPr>
        <w:rPr>
          <w:b/>
        </w:rPr>
      </w:pPr>
    </w:p>
    <w:p w14:paraId="3F2029A9" w14:textId="77777777" w:rsidR="00CA1472" w:rsidRDefault="00CA1472" w:rsidP="00903C1D">
      <w:pPr>
        <w:rPr>
          <w:b/>
        </w:rPr>
      </w:pPr>
    </w:p>
    <w:p w14:paraId="07D6DD18" w14:textId="77777777" w:rsidR="00CA1472" w:rsidRDefault="00CA1472" w:rsidP="00903C1D">
      <w:pPr>
        <w:rPr>
          <w:b/>
        </w:rPr>
      </w:pPr>
    </w:p>
    <w:p w14:paraId="071EB119" w14:textId="77777777" w:rsidR="00CA1472" w:rsidRDefault="00CA1472" w:rsidP="00903C1D">
      <w:pPr>
        <w:rPr>
          <w:b/>
        </w:rPr>
      </w:pPr>
    </w:p>
    <w:p w14:paraId="1EFCBBA0" w14:textId="77777777" w:rsidR="00CA1472" w:rsidRDefault="00CA1472" w:rsidP="00903C1D">
      <w:pPr>
        <w:rPr>
          <w:b/>
        </w:rPr>
      </w:pPr>
    </w:p>
    <w:p w14:paraId="591E2C0E" w14:textId="1FD9EB3E" w:rsidR="00CA1472" w:rsidRDefault="00C10F96" w:rsidP="00903C1D">
      <w:pPr>
        <w:rPr>
          <w:b/>
        </w:rPr>
      </w:pPr>
      <w:r>
        <w:rPr>
          <w:noProof/>
        </w:rPr>
        <mc:AlternateContent>
          <mc:Choice Requires="wps">
            <w:drawing>
              <wp:anchor distT="0" distB="0" distL="114300" distR="114300" simplePos="0" relativeHeight="251682865" behindDoc="1" locked="0" layoutInCell="1" allowOverlap="1" wp14:anchorId="54FF00D1" wp14:editId="2709CED4">
                <wp:simplePos x="0" y="0"/>
                <wp:positionH relativeFrom="margin">
                  <wp:posOffset>7506586</wp:posOffset>
                </wp:positionH>
                <wp:positionV relativeFrom="topMargin">
                  <wp:posOffset>969010</wp:posOffset>
                </wp:positionV>
                <wp:extent cx="2594344" cy="191386"/>
                <wp:effectExtent l="0" t="0" r="15875" b="18415"/>
                <wp:wrapNone/>
                <wp:docPr id="3" name="docshape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344" cy="191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46782" w14:textId="77777777" w:rsidR="00C10F96" w:rsidRPr="00C10F96" w:rsidRDefault="00C10F96" w:rsidP="00C10F96">
                            <w:pPr>
                              <w:spacing w:before="13"/>
                              <w:ind w:left="20"/>
                              <w:rPr>
                                <w:b/>
                                <w:i/>
                                <w:color w:val="808080" w:themeColor="background1" w:themeShade="80"/>
                                <w:sz w:val="24"/>
                              </w:rPr>
                            </w:pPr>
                            <w:r w:rsidRPr="00C10F96">
                              <w:rPr>
                                <w:b/>
                                <w:i/>
                                <w:color w:val="808080" w:themeColor="background1" w:themeShade="80"/>
                                <w:spacing w:val="-1"/>
                                <w:w w:val="95"/>
                                <w:sz w:val="24"/>
                              </w:rPr>
                              <w:t>Worksheet</w:t>
                            </w:r>
                            <w:r w:rsidRPr="00C10F96">
                              <w:rPr>
                                <w:b/>
                                <w:i/>
                                <w:color w:val="808080" w:themeColor="background1" w:themeShade="80"/>
                                <w:spacing w:val="-15"/>
                                <w:w w:val="95"/>
                                <w:sz w:val="24"/>
                              </w:rPr>
                              <w:t>s – Updated October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F00D1" id="_x0000_s1043" type="#_x0000_t202" style="position:absolute;margin-left:591.05pt;margin-top:76.3pt;width:204.3pt;height:15.05pt;z-index:-251633615;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" filled="f" stroked="f">
                <v:textbox inset="0,0,0,0">
                  <w:txbxContent>
                    <w:p w14:paraId="57F46782" w14:textId="77777777" w:rsidR="00C10F96" w:rsidRPr="00C10F96" w:rsidRDefault="00C10F96" w:rsidP="00C10F96">
                      <w:pPr>
                        <w:spacing w:before="13"/>
                        <w:ind w:left="20"/>
                        <w:rPr>
                          <w:b/>
                          <w:i/>
                          <w:color w:val="808080" w:themeColor="background1" w:themeShade="80"/>
                          <w:sz w:val="24"/>
                        </w:rPr>
                      </w:pPr>
                      <w:r w:rsidRPr="00C10F96">
                        <w:rPr>
                          <w:b/>
                          <w:i/>
                          <w:color w:val="808080" w:themeColor="background1" w:themeShade="80"/>
                          <w:spacing w:val="-1"/>
                          <w:w w:val="95"/>
                          <w:sz w:val="24"/>
                        </w:rPr>
                        <w:t>Worksheet</w:t>
                      </w:r>
                      <w:r w:rsidRPr="00C10F96">
                        <w:rPr>
                          <w:b/>
                          <w:i/>
                          <w:color w:val="808080" w:themeColor="background1" w:themeShade="80"/>
                          <w:spacing w:val="-15"/>
                          <w:w w:val="95"/>
                          <w:sz w:val="24"/>
                        </w:rPr>
                        <w:t>s – Updated October 2021</w:t>
                      </w:r>
                    </w:p>
                  </w:txbxContent>
                </v:textbox>
                <w10:wrap anchorx="margin" anchory="margin"/>
              </v:shape>
            </w:pict>
          </mc:Fallback>
        </mc:AlternateContent>
      </w:r>
    </w:p>
    <w:p w14:paraId="2519F5D7" w14:textId="12A827B9" w:rsidR="006F06E8" w:rsidRDefault="006F06E8" w:rsidP="00903C1D">
      <w:pPr>
        <w:rPr>
          <w:b/>
        </w:rPr>
      </w:pPr>
    </w:p>
    <w:p w14:paraId="4CD87942" w14:textId="4D913AAA" w:rsidR="00B37277" w:rsidRDefault="007E5180" w:rsidP="00903C1D">
      <w:pPr>
        <w:rPr>
          <w:b/>
        </w:rPr>
      </w:pPr>
      <w:r>
        <w:rPr>
          <w:b/>
        </w:rPr>
        <w:t xml:space="preserve">Note: </w:t>
      </w:r>
      <w:r w:rsidR="00E13AD0">
        <w:rPr>
          <w:b/>
        </w:rPr>
        <w:t>T</w:t>
      </w:r>
      <w:r w:rsidR="00065B44">
        <w:rPr>
          <w:b/>
        </w:rPr>
        <w:t>his worksheet is to be used to support conversations with your local ECIB about flexible funding</w:t>
      </w:r>
    </w:p>
    <w:p w14:paraId="6819DA50" w14:textId="42D91BC9" w:rsidR="001C3D6A" w:rsidRDefault="001C3D6A" w:rsidP="00903C1D">
      <w:pPr>
        <w:rPr>
          <w:b/>
        </w:rPr>
      </w:pPr>
    </w:p>
    <w:p w14:paraId="271114A6" w14:textId="564CE465" w:rsidR="006F06E8" w:rsidRDefault="006F06E8" w:rsidP="00B81E60">
      <w:pPr>
        <w:pStyle w:val="Heading1"/>
        <w:spacing w:before="1"/>
        <w:ind w:left="1458"/>
        <w:rPr>
          <w:color w:val="B3282D"/>
          <w:w w:val="105"/>
        </w:rPr>
      </w:pPr>
      <w:r>
        <w:rPr>
          <w:noProof/>
        </w:rPr>
        <mc:AlternateContent>
          <mc:Choice Requires="wpg">
            <w:drawing>
              <wp:anchor distT="0" distB="0" distL="114300" distR="114300" simplePos="0" relativeHeight="251674673" behindDoc="0" locked="0" layoutInCell="1" allowOverlap="1" wp14:anchorId="05B45574" wp14:editId="1B67121D">
                <wp:simplePos x="0" y="0"/>
                <wp:positionH relativeFrom="page">
                  <wp:posOffset>381000</wp:posOffset>
                </wp:positionH>
                <wp:positionV relativeFrom="paragraph">
                  <wp:posOffset>83185</wp:posOffset>
                </wp:positionV>
                <wp:extent cx="850265" cy="338455"/>
                <wp:effectExtent l="0" t="0" r="0" b="0"/>
                <wp:wrapNone/>
                <wp:docPr id="461"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0265" cy="338455"/>
                          <a:chOff x="720" y="-208"/>
                          <a:chExt cx="1339" cy="533"/>
                        </a:xfrm>
                      </wpg:grpSpPr>
                      <wps:wsp>
                        <wps:cNvPr id="462" name="Freeform 283"/>
                        <wps:cNvSpPr>
                          <a:spLocks/>
                        </wps:cNvSpPr>
                        <wps:spPr bwMode="auto">
                          <a:xfrm>
                            <a:off x="720" y="-208"/>
                            <a:ext cx="1339" cy="475"/>
                          </a:xfrm>
                          <a:custGeom>
                            <a:avLst/>
                            <a:gdLst>
                              <a:gd name="T0" fmla="+- 0 1822 720"/>
                              <a:gd name="T1" fmla="*/ T0 w 1339"/>
                              <a:gd name="T2" fmla="+- 0 -208 -208"/>
                              <a:gd name="T3" fmla="*/ -208 h 475"/>
                              <a:gd name="T4" fmla="+- 0 720 720"/>
                              <a:gd name="T5" fmla="*/ T4 w 1339"/>
                              <a:gd name="T6" fmla="+- 0 -208 -208"/>
                              <a:gd name="T7" fmla="*/ -208 h 475"/>
                              <a:gd name="T8" fmla="+- 0 956 720"/>
                              <a:gd name="T9" fmla="*/ T8 w 1339"/>
                              <a:gd name="T10" fmla="+- 0 30 -208"/>
                              <a:gd name="T11" fmla="*/ 30 h 475"/>
                              <a:gd name="T12" fmla="+- 0 720 720"/>
                              <a:gd name="T13" fmla="*/ T12 w 1339"/>
                              <a:gd name="T14" fmla="+- 0 267 -208"/>
                              <a:gd name="T15" fmla="*/ 267 h 475"/>
                              <a:gd name="T16" fmla="+- 0 1822 720"/>
                              <a:gd name="T17" fmla="*/ T16 w 1339"/>
                              <a:gd name="T18" fmla="+- 0 267 -208"/>
                              <a:gd name="T19" fmla="*/ 267 h 475"/>
                              <a:gd name="T20" fmla="+- 0 2059 720"/>
                              <a:gd name="T21" fmla="*/ T20 w 1339"/>
                              <a:gd name="T22" fmla="+- 0 30 -208"/>
                              <a:gd name="T23" fmla="*/ 30 h 475"/>
                              <a:gd name="T24" fmla="+- 0 1822 720"/>
                              <a:gd name="T25" fmla="*/ T24 w 1339"/>
                              <a:gd name="T26" fmla="+- 0 -208 -208"/>
                              <a:gd name="T27" fmla="*/ -208 h 475"/>
                            </a:gdLst>
                            <a:ahLst/>
                            <a:cxnLst>
                              <a:cxn ang="0">
                                <a:pos x="T1" y="T3"/>
                              </a:cxn>
                              <a:cxn ang="0">
                                <a:pos x="T5" y="T7"/>
                              </a:cxn>
                              <a:cxn ang="0">
                                <a:pos x="T9" y="T11"/>
                              </a:cxn>
                              <a:cxn ang="0">
                                <a:pos x="T13" y="T15"/>
                              </a:cxn>
                              <a:cxn ang="0">
                                <a:pos x="T17" y="T19"/>
                              </a:cxn>
                              <a:cxn ang="0">
                                <a:pos x="T21" y="T23"/>
                              </a:cxn>
                              <a:cxn ang="0">
                                <a:pos x="T25" y="T27"/>
                              </a:cxn>
                            </a:cxnLst>
                            <a:rect l="0" t="0" r="r" b="b"/>
                            <a:pathLst>
                              <a:path w="1339" h="475">
                                <a:moveTo>
                                  <a:pt x="1102" y="0"/>
                                </a:moveTo>
                                <a:lnTo>
                                  <a:pt x="0" y="0"/>
                                </a:lnTo>
                                <a:lnTo>
                                  <a:pt x="236" y="238"/>
                                </a:lnTo>
                                <a:lnTo>
                                  <a:pt x="0" y="475"/>
                                </a:lnTo>
                                <a:lnTo>
                                  <a:pt x="1102" y="475"/>
                                </a:lnTo>
                                <a:lnTo>
                                  <a:pt x="1339" y="238"/>
                                </a:lnTo>
                                <a:lnTo>
                                  <a:pt x="1102" y="0"/>
                                </a:lnTo>
                                <a:close/>
                              </a:path>
                            </a:pathLst>
                          </a:custGeom>
                          <a:solidFill>
                            <a:srgbClr val="96C6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 name="Text Box 284"/>
                        <wps:cNvSpPr txBox="1">
                          <a:spLocks/>
                        </wps:cNvSpPr>
                        <wps:spPr bwMode="auto">
                          <a:xfrm>
                            <a:off x="720" y="-208"/>
                            <a:ext cx="1339"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4B77A" w14:textId="77777777" w:rsidR="00B81E60" w:rsidRDefault="00B81E60" w:rsidP="00B81E60">
                              <w:pPr>
                                <w:spacing w:before="136"/>
                                <w:ind w:left="385"/>
                                <w:rPr>
                                  <w:rFonts w:ascii="Trebuchet MS"/>
                                  <w:b/>
                                  <w:sz w:val="18"/>
                                </w:rPr>
                              </w:pPr>
                              <w:r>
                                <w:rPr>
                                  <w:rFonts w:ascii="Trebuchet MS"/>
                                  <w:b/>
                                  <w:w w:val="110"/>
                                  <w:sz w:val="18"/>
                                </w:rPr>
                                <w:t>STEP 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45574" id="Group 282" o:spid="_x0000_s1044" style="position:absolute;left:0;text-align:left;margin-left:30pt;margin-top:6.55pt;width:66.95pt;height:26.65pt;z-index:251674673;mso-position-horizontal-relative:page" coordorigin="720,-208" coordsize="1339,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">
                <v:shape id="Freeform 283" o:spid="_x0000_s1045" style="position:absolute;left:720;top:-208;width:1339;height:475;visibility:visible;mso-wrap-style:square;v-text-anchor:top" coordsize="133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" path="m1102,l,,236,238,,475r1102,l1339,238,1102,xe" fillcolor="#96c688" stroked="f">
                  <v:path arrowok="t" o:connecttype="custom" o:connectlocs="1102,-208;0,-208;236,30;0,267;1102,267;1339,30;1102,-208" o:connectangles="0,0,0,0,0,0,0"/>
                </v:shape>
                <v:shape id="Text Box 284" o:spid="_x0000_s1046" type="#_x0000_t202" style="position:absolute;left:720;top:-208;width:1339;height: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" filled="f" stroked="f">
                  <v:path arrowok="t"/>
                  <v:textbox inset="0,0,0,0">
                    <w:txbxContent>
                      <w:p w14:paraId="06B4B77A" w14:textId="77777777" w:rsidR="00B81E60" w:rsidRDefault="00B81E60" w:rsidP="00B81E60">
                        <w:pPr>
                          <w:spacing w:before="136"/>
                          <w:ind w:left="385"/>
                          <w:rPr>
                            <w:rFonts w:ascii="Trebuchet MS"/>
                            <w:b/>
                            <w:sz w:val="18"/>
                          </w:rPr>
                        </w:pPr>
                        <w:r>
                          <w:rPr>
                            <w:rFonts w:ascii="Trebuchet MS"/>
                            <w:b/>
                            <w:w w:val="110"/>
                            <w:sz w:val="18"/>
                          </w:rPr>
                          <w:t>STEP 6</w:t>
                        </w:r>
                      </w:p>
                    </w:txbxContent>
                  </v:textbox>
                </v:shape>
                <w10:wrap anchorx="page"/>
              </v:group>
            </w:pict>
          </mc:Fallback>
        </mc:AlternateContent>
      </w:r>
    </w:p>
    <w:p w14:paraId="466E04A0" w14:textId="090D178B" w:rsidR="00B81E60" w:rsidRDefault="006F06E8" w:rsidP="00B81E60">
      <w:pPr>
        <w:pStyle w:val="Heading1"/>
        <w:spacing w:before="1"/>
        <w:ind w:left="1458"/>
      </w:pPr>
      <w:r>
        <w:rPr>
          <w:color w:val="B3282D"/>
          <w:w w:val="105"/>
        </w:rPr>
        <w:t xml:space="preserve">  </w:t>
      </w:r>
      <w:r w:rsidR="00B81E60">
        <w:rPr>
          <w:color w:val="B3282D"/>
          <w:w w:val="105"/>
        </w:rPr>
        <w:t>Flexible Funding Items</w:t>
      </w:r>
    </w:p>
    <w:tbl>
      <w:tblPr>
        <w:tblW w:w="15758" w:type="dxa"/>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583"/>
        <w:gridCol w:w="1276"/>
        <w:gridCol w:w="3662"/>
        <w:gridCol w:w="1417"/>
        <w:gridCol w:w="1560"/>
        <w:gridCol w:w="1559"/>
        <w:gridCol w:w="1559"/>
        <w:gridCol w:w="3142"/>
      </w:tblGrid>
      <w:tr w:rsidR="00B81E60" w14:paraId="4367C40B" w14:textId="77777777" w:rsidTr="00AC2DC2">
        <w:trPr>
          <w:trHeight w:val="1200"/>
        </w:trPr>
        <w:tc>
          <w:tcPr>
            <w:tcW w:w="1583" w:type="dxa"/>
            <w:shd w:val="clear" w:color="auto" w:fill="AC88BE"/>
          </w:tcPr>
          <w:p w14:paraId="5FC9A61D" w14:textId="77777777" w:rsidR="00B81E60" w:rsidRPr="002674FE" w:rsidRDefault="00B81E60" w:rsidP="00E74C43">
            <w:pPr>
              <w:pStyle w:val="TableParagraph"/>
              <w:spacing w:before="115" w:line="247" w:lineRule="auto"/>
              <w:ind w:left="113" w:right="424"/>
              <w:rPr>
                <w:rFonts w:ascii="Trebuchet MS"/>
                <w:b/>
                <w:sz w:val="20"/>
              </w:rPr>
            </w:pPr>
            <w:r w:rsidRPr="002674FE">
              <w:rPr>
                <w:rFonts w:ascii="Tahoma"/>
                <w:b/>
                <w:color w:val="FFFFFF"/>
                <w:sz w:val="20"/>
              </w:rPr>
              <w:t>Priority</w:t>
            </w:r>
            <w:r w:rsidRPr="002674FE">
              <w:rPr>
                <w:rFonts w:ascii="Tahoma"/>
                <w:b/>
                <w:color w:val="FFFFFF"/>
                <w:spacing w:val="-56"/>
                <w:sz w:val="20"/>
              </w:rPr>
              <w:t xml:space="preserve"> </w:t>
            </w:r>
            <w:r w:rsidRPr="002674FE">
              <w:rPr>
                <w:rFonts w:ascii="Tahoma"/>
                <w:b/>
                <w:color w:val="FFFFFF"/>
                <w:sz w:val="20"/>
              </w:rPr>
              <w:t>area</w:t>
            </w:r>
          </w:p>
        </w:tc>
        <w:tc>
          <w:tcPr>
            <w:tcW w:w="1276" w:type="dxa"/>
            <w:shd w:val="clear" w:color="auto" w:fill="AC88BE"/>
          </w:tcPr>
          <w:p w14:paraId="55F69667" w14:textId="77777777" w:rsidR="00B81E60" w:rsidRPr="002674FE" w:rsidRDefault="00B81E60" w:rsidP="00E74C43">
            <w:pPr>
              <w:pStyle w:val="TableParagraph"/>
              <w:spacing w:before="115"/>
              <w:ind w:left="113"/>
              <w:rPr>
                <w:rFonts w:ascii="Trebuchet MS"/>
                <w:b/>
                <w:sz w:val="20"/>
              </w:rPr>
            </w:pPr>
            <w:r w:rsidRPr="002674FE">
              <w:rPr>
                <w:rFonts w:ascii="Tahoma"/>
                <w:b/>
                <w:color w:val="FFFFFF" w:themeColor="background1"/>
                <w:sz w:val="20"/>
              </w:rPr>
              <w:t>Items</w:t>
            </w:r>
          </w:p>
        </w:tc>
        <w:tc>
          <w:tcPr>
            <w:tcW w:w="3662" w:type="dxa"/>
            <w:shd w:val="clear" w:color="auto" w:fill="AC88BE"/>
          </w:tcPr>
          <w:p w14:paraId="6FF4CE86" w14:textId="7D15B5FE" w:rsidR="00B81E60" w:rsidRPr="002674FE" w:rsidRDefault="00046545" w:rsidP="00E74C43">
            <w:pPr>
              <w:pStyle w:val="TableParagraph"/>
              <w:spacing w:before="115"/>
              <w:ind w:left="114"/>
              <w:rPr>
                <w:rFonts w:ascii="Trebuchet MS"/>
                <w:b/>
                <w:sz w:val="20"/>
              </w:rPr>
            </w:pPr>
            <w:r w:rsidRPr="002674FE">
              <w:rPr>
                <w:rFonts w:ascii="Tahoma"/>
                <w:b/>
                <w:color w:val="FFFFFF"/>
                <w:spacing w:val="-1"/>
                <w:sz w:val="20"/>
              </w:rPr>
              <w:t>Indicator</w:t>
            </w:r>
            <w:r w:rsidRPr="002674FE">
              <w:rPr>
                <w:rFonts w:ascii="Tahoma"/>
                <w:b/>
                <w:color w:val="FFFFFF"/>
                <w:spacing w:val="-14"/>
                <w:sz w:val="20"/>
              </w:rPr>
              <w:t xml:space="preserve"> </w:t>
            </w:r>
            <w:r w:rsidRPr="002674FE">
              <w:rPr>
                <w:rFonts w:ascii="Tahoma"/>
                <w:b/>
                <w:color w:val="FFFFFF"/>
                <w:spacing w:val="-1"/>
                <w:sz w:val="20"/>
              </w:rPr>
              <w:t>and</w:t>
            </w:r>
            <w:r w:rsidRPr="002674FE">
              <w:rPr>
                <w:rFonts w:ascii="Tahoma"/>
                <w:b/>
                <w:color w:val="FFFFFF"/>
                <w:spacing w:val="-14"/>
                <w:sz w:val="20"/>
              </w:rPr>
              <w:t xml:space="preserve"> </w:t>
            </w:r>
            <w:r w:rsidRPr="002674FE">
              <w:rPr>
                <w:rFonts w:ascii="Tahoma"/>
                <w:b/>
                <w:color w:val="FFFFFF"/>
                <w:spacing w:val="-1"/>
                <w:sz w:val="20"/>
              </w:rPr>
              <w:t>measure</w:t>
            </w:r>
            <w:r w:rsidRPr="002674FE">
              <w:rPr>
                <w:rFonts w:ascii="Tahoma"/>
                <w:b/>
                <w:color w:val="FFFFFF"/>
                <w:spacing w:val="-13"/>
                <w:sz w:val="20"/>
              </w:rPr>
              <w:t xml:space="preserve"> </w:t>
            </w:r>
            <w:r w:rsidRPr="002674FE">
              <w:rPr>
                <w:rFonts w:ascii="Tahoma"/>
                <w:b/>
                <w:color w:val="FFFFFF"/>
                <w:sz w:val="20"/>
              </w:rPr>
              <w:t>of</w:t>
            </w:r>
            <w:r w:rsidRPr="002674FE">
              <w:rPr>
                <w:rFonts w:ascii="Tahoma"/>
                <w:b/>
                <w:color w:val="FFFFFF"/>
                <w:spacing w:val="-14"/>
                <w:sz w:val="20"/>
              </w:rPr>
              <w:t xml:space="preserve"> </w:t>
            </w:r>
            <w:r w:rsidRPr="002674FE">
              <w:rPr>
                <w:rFonts w:ascii="Tahoma"/>
                <w:b/>
                <w:color w:val="FFFFFF"/>
                <w:sz w:val="20"/>
              </w:rPr>
              <w:t>success</w:t>
            </w:r>
          </w:p>
        </w:tc>
        <w:tc>
          <w:tcPr>
            <w:tcW w:w="1417" w:type="dxa"/>
            <w:shd w:val="clear" w:color="auto" w:fill="AC88BE"/>
          </w:tcPr>
          <w:p w14:paraId="1DA3D41B" w14:textId="4099974A" w:rsidR="00B81E60" w:rsidRPr="002674FE" w:rsidRDefault="00046545" w:rsidP="00E74C43">
            <w:pPr>
              <w:pStyle w:val="TableParagraph"/>
              <w:spacing w:before="115" w:line="247" w:lineRule="auto"/>
              <w:ind w:left="114" w:right="441"/>
              <w:rPr>
                <w:rFonts w:ascii="Trebuchet MS"/>
                <w:b/>
                <w:sz w:val="20"/>
              </w:rPr>
            </w:pPr>
            <w:r w:rsidRPr="002674FE">
              <w:rPr>
                <w:rFonts w:ascii="Tahoma"/>
                <w:b/>
                <w:color w:val="FFFFFF"/>
                <w:w w:val="95"/>
                <w:sz w:val="20"/>
              </w:rPr>
              <w:t>Cost ($)</w:t>
            </w:r>
          </w:p>
        </w:tc>
        <w:tc>
          <w:tcPr>
            <w:tcW w:w="1560" w:type="dxa"/>
            <w:shd w:val="clear" w:color="auto" w:fill="AC88BE"/>
          </w:tcPr>
          <w:p w14:paraId="310CD92A" w14:textId="155BE416" w:rsidR="00B81E60" w:rsidRPr="002674FE" w:rsidRDefault="00A5587D" w:rsidP="00E74C43">
            <w:pPr>
              <w:pStyle w:val="TableParagraph"/>
              <w:spacing w:before="115" w:line="247" w:lineRule="auto"/>
              <w:ind w:left="115"/>
              <w:rPr>
                <w:rFonts w:ascii="Trebuchet MS"/>
                <w:b/>
                <w:sz w:val="20"/>
              </w:rPr>
            </w:pPr>
            <w:r w:rsidRPr="002674FE">
              <w:rPr>
                <w:rFonts w:ascii="Tahoma" w:hAnsi="Tahoma"/>
                <w:b/>
                <w:color w:val="FFFFFF"/>
                <w:sz w:val="20"/>
              </w:rPr>
              <w:t>Timeline</w:t>
            </w:r>
            <w:r w:rsidRPr="002674FE">
              <w:rPr>
                <w:rFonts w:ascii="Tahoma" w:hAnsi="Tahoma"/>
                <w:b/>
                <w:color w:val="FFFFFF"/>
                <w:spacing w:val="1"/>
                <w:sz w:val="20"/>
              </w:rPr>
              <w:t xml:space="preserve"> </w:t>
            </w:r>
            <w:r w:rsidRPr="002674FE">
              <w:rPr>
                <w:rFonts w:ascii="Tahoma" w:hAnsi="Tahoma"/>
                <w:b/>
                <w:color w:val="FFFFFF"/>
                <w:spacing w:val="-1"/>
                <w:w w:val="90"/>
                <w:sz w:val="20"/>
              </w:rPr>
              <w:t>(Term</w:t>
            </w:r>
            <w:r w:rsidRPr="002674FE">
              <w:rPr>
                <w:rFonts w:ascii="Tahoma" w:hAnsi="Tahoma"/>
                <w:b/>
                <w:color w:val="FFFFFF"/>
                <w:spacing w:val="-8"/>
                <w:w w:val="90"/>
                <w:sz w:val="20"/>
              </w:rPr>
              <w:t xml:space="preserve"> </w:t>
            </w:r>
            <w:r w:rsidRPr="002674FE">
              <w:rPr>
                <w:rFonts w:ascii="Tahoma" w:hAnsi="Tahoma"/>
                <w:b/>
                <w:color w:val="FFFFFF"/>
                <w:spacing w:val="-1"/>
                <w:w w:val="90"/>
                <w:sz w:val="20"/>
              </w:rPr>
              <w:t>1</w:t>
            </w:r>
            <w:r w:rsidRPr="002674FE">
              <w:rPr>
                <w:rFonts w:ascii="Tahoma" w:hAnsi="Tahoma"/>
                <w:b/>
                <w:color w:val="FFFFFF"/>
                <w:spacing w:val="-7"/>
                <w:w w:val="90"/>
                <w:sz w:val="20"/>
              </w:rPr>
              <w:t xml:space="preserve"> </w:t>
            </w:r>
            <w:r w:rsidRPr="002674FE">
              <w:rPr>
                <w:rFonts w:ascii="Tahoma" w:hAnsi="Tahoma"/>
                <w:b/>
                <w:color w:val="FFFFFF"/>
                <w:spacing w:val="-1"/>
                <w:w w:val="90"/>
                <w:sz w:val="20"/>
              </w:rPr>
              <w:t>–</w:t>
            </w:r>
            <w:r w:rsidRPr="002674FE">
              <w:rPr>
                <w:rFonts w:ascii="Tahoma" w:hAnsi="Tahoma"/>
                <w:b/>
                <w:color w:val="FFFFFF"/>
                <w:spacing w:val="-8"/>
                <w:w w:val="90"/>
                <w:sz w:val="20"/>
              </w:rPr>
              <w:t xml:space="preserve"> </w:t>
            </w:r>
            <w:r w:rsidRPr="002674FE">
              <w:rPr>
                <w:rFonts w:ascii="Tahoma" w:hAnsi="Tahoma"/>
                <w:b/>
                <w:color w:val="FFFFFF"/>
                <w:spacing w:val="-1"/>
                <w:w w:val="90"/>
                <w:sz w:val="20"/>
              </w:rPr>
              <w:t>4)</w:t>
            </w:r>
          </w:p>
        </w:tc>
        <w:tc>
          <w:tcPr>
            <w:tcW w:w="1559" w:type="dxa"/>
            <w:shd w:val="clear" w:color="auto" w:fill="AC88BE"/>
          </w:tcPr>
          <w:p w14:paraId="54F3F36D" w14:textId="1CCC8BED" w:rsidR="00B81E60" w:rsidRPr="002674FE" w:rsidRDefault="00A5587D" w:rsidP="00E74C43">
            <w:pPr>
              <w:pStyle w:val="TableParagraph"/>
              <w:spacing w:before="115" w:line="247" w:lineRule="auto"/>
              <w:ind w:left="116" w:right="87"/>
              <w:rPr>
                <w:rFonts w:ascii="Trebuchet MS" w:hAnsi="Trebuchet MS"/>
                <w:b/>
                <w:sz w:val="20"/>
              </w:rPr>
            </w:pPr>
            <w:r w:rsidRPr="002674FE">
              <w:rPr>
                <w:rFonts w:ascii="Tahoma"/>
                <w:b/>
                <w:color w:val="FFFFFF"/>
                <w:sz w:val="20"/>
              </w:rPr>
              <w:t>Backfill</w:t>
            </w:r>
            <w:r w:rsidRPr="002674FE">
              <w:rPr>
                <w:rFonts w:ascii="Tahoma"/>
                <w:b/>
                <w:color w:val="FFFFFF"/>
                <w:spacing w:val="1"/>
                <w:sz w:val="20"/>
              </w:rPr>
              <w:t xml:space="preserve"> </w:t>
            </w:r>
            <w:r w:rsidRPr="002674FE">
              <w:rPr>
                <w:rFonts w:ascii="Tahoma"/>
                <w:b/>
                <w:color w:val="FFFFFF"/>
                <w:w w:val="95"/>
                <w:sz w:val="20"/>
              </w:rPr>
              <w:t>cost (</w:t>
            </w:r>
            <w:proofErr w:type="gramStart"/>
            <w:r w:rsidRPr="002674FE">
              <w:rPr>
                <w:rFonts w:ascii="Tahoma"/>
                <w:b/>
                <w:color w:val="FFFFFF"/>
                <w:w w:val="95"/>
                <w:sz w:val="20"/>
              </w:rPr>
              <w:t>leave</w:t>
            </w:r>
            <w:r w:rsidRPr="002674FE">
              <w:rPr>
                <w:rFonts w:ascii="Tahoma"/>
                <w:b/>
                <w:color w:val="FFFFFF"/>
                <w:spacing w:val="-53"/>
                <w:w w:val="95"/>
                <w:sz w:val="20"/>
              </w:rPr>
              <w:t xml:space="preserve"> </w:t>
            </w:r>
            <w:r w:rsidRPr="002674FE">
              <w:rPr>
                <w:rFonts w:ascii="Tahoma"/>
                <w:b/>
                <w:color w:val="FFFFFF"/>
                <w:w w:val="95"/>
                <w:sz w:val="20"/>
              </w:rPr>
              <w:t xml:space="preserve"> blank</w:t>
            </w:r>
            <w:proofErr w:type="gramEnd"/>
            <w:r w:rsidRPr="002674FE">
              <w:rPr>
                <w:rFonts w:ascii="Tahoma"/>
                <w:b/>
                <w:color w:val="FFFFFF"/>
                <w:w w:val="95"/>
                <w:sz w:val="20"/>
              </w:rPr>
              <w:t xml:space="preserve"> if N/A)</w:t>
            </w:r>
          </w:p>
        </w:tc>
        <w:tc>
          <w:tcPr>
            <w:tcW w:w="1559" w:type="dxa"/>
            <w:shd w:val="clear" w:color="auto" w:fill="AC88BE"/>
          </w:tcPr>
          <w:p w14:paraId="2DCE8E44" w14:textId="6E20BAFE" w:rsidR="00B81E60" w:rsidRPr="002674FE" w:rsidRDefault="00A5587D" w:rsidP="00E74C43">
            <w:pPr>
              <w:pStyle w:val="TableParagraph"/>
              <w:spacing w:before="115" w:line="247" w:lineRule="auto"/>
              <w:ind w:left="116" w:right="60"/>
              <w:rPr>
                <w:rFonts w:ascii="Trebuchet MS"/>
                <w:b/>
                <w:sz w:val="20"/>
              </w:rPr>
            </w:pPr>
            <w:r w:rsidRPr="002674FE">
              <w:rPr>
                <w:rFonts w:ascii="Tahoma"/>
                <w:b/>
                <w:color w:val="FFFFFF"/>
                <w:sz w:val="20"/>
              </w:rPr>
              <w:t>Additional hours cost (leave blank if N/A)</w:t>
            </w:r>
          </w:p>
        </w:tc>
        <w:tc>
          <w:tcPr>
            <w:tcW w:w="3142" w:type="dxa"/>
            <w:shd w:val="clear" w:color="auto" w:fill="AC88BE"/>
          </w:tcPr>
          <w:p w14:paraId="68348F3B" w14:textId="3BD1C1F3" w:rsidR="00B81E60" w:rsidRPr="002674FE" w:rsidRDefault="00B81E60" w:rsidP="00E74C43">
            <w:pPr>
              <w:pStyle w:val="TableParagraph"/>
              <w:spacing w:before="115" w:line="247" w:lineRule="auto"/>
              <w:ind w:left="117" w:right="159"/>
              <w:rPr>
                <w:rFonts w:ascii="Trebuchet MS"/>
                <w:b/>
                <w:sz w:val="20"/>
              </w:rPr>
            </w:pPr>
            <w:r w:rsidRPr="002674FE">
              <w:rPr>
                <w:rFonts w:ascii="Tahoma"/>
                <w:b/>
                <w:color w:val="FFFFFF"/>
                <w:sz w:val="20"/>
              </w:rPr>
              <w:t>Details</w:t>
            </w:r>
            <w:r w:rsidR="009672D9" w:rsidRPr="002674FE">
              <w:rPr>
                <w:rFonts w:ascii="Tahoma"/>
                <w:b/>
                <w:color w:val="FFFFFF"/>
                <w:sz w:val="20"/>
              </w:rPr>
              <w:t xml:space="preserve"> </w:t>
            </w:r>
            <w:r w:rsidRPr="002674FE">
              <w:rPr>
                <w:rFonts w:ascii="Tahoma"/>
                <w:b/>
                <w:color w:val="FFFFFF"/>
                <w:sz w:val="20"/>
              </w:rPr>
              <w:t>/</w:t>
            </w:r>
            <w:r w:rsidRPr="002674FE">
              <w:rPr>
                <w:rFonts w:ascii="Tahoma"/>
                <w:b/>
                <w:color w:val="FFFFFF"/>
                <w:spacing w:val="1"/>
                <w:sz w:val="20"/>
              </w:rPr>
              <w:t xml:space="preserve"> </w:t>
            </w:r>
            <w:r w:rsidRPr="002674FE">
              <w:rPr>
                <w:rFonts w:ascii="Tahoma"/>
                <w:b/>
                <w:color w:val="FFFFFF"/>
                <w:sz w:val="20"/>
              </w:rPr>
              <w:t>comments</w:t>
            </w:r>
          </w:p>
        </w:tc>
      </w:tr>
      <w:tr w:rsidR="00B81E60" w:rsidRPr="0036100C" w14:paraId="59E76474" w14:textId="77777777" w:rsidTr="00AC2DC2">
        <w:trPr>
          <w:trHeight w:val="1421"/>
        </w:trPr>
        <w:tc>
          <w:tcPr>
            <w:tcW w:w="1583" w:type="dxa"/>
            <w:shd w:val="clear" w:color="auto" w:fill="F2EEF7"/>
          </w:tcPr>
          <w:p w14:paraId="077F7859" w14:textId="77777777" w:rsidR="00B81E60" w:rsidRDefault="00B81E60" w:rsidP="00E74C43">
            <w:pPr>
              <w:pStyle w:val="TableParagraph"/>
              <w:spacing w:before="109"/>
              <w:ind w:left="113"/>
              <w:rPr>
                <w:sz w:val="18"/>
                <w:szCs w:val="18"/>
              </w:rPr>
            </w:pPr>
          </w:p>
          <w:p w14:paraId="57035B1D" w14:textId="77777777" w:rsidR="00B0734F" w:rsidRDefault="00B0734F" w:rsidP="00E74C43">
            <w:pPr>
              <w:pStyle w:val="TableParagraph"/>
              <w:spacing w:before="109"/>
              <w:ind w:left="113"/>
              <w:rPr>
                <w:sz w:val="18"/>
                <w:szCs w:val="18"/>
              </w:rPr>
            </w:pPr>
          </w:p>
          <w:p w14:paraId="2E9D914A" w14:textId="77777777" w:rsidR="00B0734F" w:rsidRDefault="00B0734F" w:rsidP="00E74C43">
            <w:pPr>
              <w:pStyle w:val="TableParagraph"/>
              <w:spacing w:before="109"/>
              <w:ind w:left="113"/>
              <w:rPr>
                <w:sz w:val="18"/>
                <w:szCs w:val="18"/>
              </w:rPr>
            </w:pPr>
          </w:p>
          <w:p w14:paraId="1BF122E2" w14:textId="77777777" w:rsidR="00B0734F" w:rsidRDefault="00B0734F" w:rsidP="00E74C43">
            <w:pPr>
              <w:pStyle w:val="TableParagraph"/>
              <w:spacing w:before="109"/>
              <w:ind w:left="113"/>
              <w:rPr>
                <w:sz w:val="18"/>
                <w:szCs w:val="18"/>
              </w:rPr>
            </w:pPr>
          </w:p>
          <w:p w14:paraId="3B9C406F" w14:textId="77777777" w:rsidR="00B0734F" w:rsidRDefault="00B0734F" w:rsidP="00E74C43">
            <w:pPr>
              <w:pStyle w:val="TableParagraph"/>
              <w:spacing w:before="109"/>
              <w:ind w:left="113"/>
              <w:rPr>
                <w:sz w:val="18"/>
                <w:szCs w:val="18"/>
              </w:rPr>
            </w:pPr>
          </w:p>
          <w:p w14:paraId="3E812488" w14:textId="77777777" w:rsidR="00B0734F" w:rsidRDefault="00B0734F" w:rsidP="00E74C43">
            <w:pPr>
              <w:pStyle w:val="TableParagraph"/>
              <w:spacing w:before="109"/>
              <w:ind w:left="113"/>
              <w:rPr>
                <w:sz w:val="18"/>
                <w:szCs w:val="18"/>
              </w:rPr>
            </w:pPr>
          </w:p>
          <w:p w14:paraId="2DD25F51" w14:textId="77777777" w:rsidR="00B0734F" w:rsidRDefault="00B0734F" w:rsidP="00E74C43">
            <w:pPr>
              <w:pStyle w:val="TableParagraph"/>
              <w:spacing w:before="109"/>
              <w:ind w:left="113"/>
              <w:rPr>
                <w:sz w:val="18"/>
                <w:szCs w:val="18"/>
              </w:rPr>
            </w:pPr>
          </w:p>
          <w:p w14:paraId="243B4A86" w14:textId="77777777" w:rsidR="00B0734F" w:rsidRDefault="00B0734F" w:rsidP="00E74C43">
            <w:pPr>
              <w:pStyle w:val="TableParagraph"/>
              <w:spacing w:before="109"/>
              <w:ind w:left="113"/>
              <w:rPr>
                <w:sz w:val="18"/>
                <w:szCs w:val="18"/>
              </w:rPr>
            </w:pPr>
          </w:p>
          <w:p w14:paraId="4216EF7D" w14:textId="77777777" w:rsidR="00C10F96" w:rsidRDefault="00C10F96" w:rsidP="00E74C43">
            <w:pPr>
              <w:pStyle w:val="TableParagraph"/>
              <w:spacing w:before="109"/>
              <w:ind w:left="113"/>
              <w:rPr>
                <w:sz w:val="18"/>
                <w:szCs w:val="18"/>
              </w:rPr>
            </w:pPr>
          </w:p>
          <w:p w14:paraId="479862A4" w14:textId="77777777" w:rsidR="00C10F96" w:rsidRDefault="00C10F96" w:rsidP="00E74C43">
            <w:pPr>
              <w:pStyle w:val="TableParagraph"/>
              <w:spacing w:before="109"/>
              <w:ind w:left="113"/>
              <w:rPr>
                <w:sz w:val="18"/>
                <w:szCs w:val="18"/>
              </w:rPr>
            </w:pPr>
          </w:p>
          <w:p w14:paraId="59305912" w14:textId="77777777" w:rsidR="00C10F96" w:rsidRDefault="00C10F96" w:rsidP="00E74C43">
            <w:pPr>
              <w:pStyle w:val="TableParagraph"/>
              <w:spacing w:before="109"/>
              <w:ind w:left="113"/>
              <w:rPr>
                <w:sz w:val="18"/>
                <w:szCs w:val="18"/>
              </w:rPr>
            </w:pPr>
          </w:p>
          <w:p w14:paraId="5F67AA12" w14:textId="77777777" w:rsidR="00C10F96" w:rsidRDefault="00C10F96" w:rsidP="00E74C43">
            <w:pPr>
              <w:pStyle w:val="TableParagraph"/>
              <w:spacing w:before="109"/>
              <w:ind w:left="113"/>
              <w:rPr>
                <w:sz w:val="18"/>
                <w:szCs w:val="18"/>
              </w:rPr>
            </w:pPr>
          </w:p>
          <w:p w14:paraId="7ED8AC44" w14:textId="2ED5E966" w:rsidR="00C10F96" w:rsidRPr="0036100C" w:rsidRDefault="00C10F96" w:rsidP="00E74C43">
            <w:pPr>
              <w:pStyle w:val="TableParagraph"/>
              <w:spacing w:before="109"/>
              <w:ind w:left="113"/>
              <w:rPr>
                <w:sz w:val="18"/>
                <w:szCs w:val="18"/>
              </w:rPr>
            </w:pPr>
          </w:p>
        </w:tc>
        <w:tc>
          <w:tcPr>
            <w:tcW w:w="1276" w:type="dxa"/>
            <w:shd w:val="clear" w:color="auto" w:fill="F2EEF7"/>
          </w:tcPr>
          <w:p w14:paraId="5955977A" w14:textId="77777777" w:rsidR="00B81E60" w:rsidRPr="0036100C" w:rsidRDefault="00B81E60" w:rsidP="00E74C43">
            <w:pPr>
              <w:pStyle w:val="TableParagraph"/>
              <w:spacing w:line="249" w:lineRule="auto"/>
              <w:ind w:left="113"/>
              <w:rPr>
                <w:sz w:val="18"/>
                <w:szCs w:val="18"/>
              </w:rPr>
            </w:pPr>
          </w:p>
        </w:tc>
        <w:tc>
          <w:tcPr>
            <w:tcW w:w="3662" w:type="dxa"/>
            <w:shd w:val="clear" w:color="auto" w:fill="F2EEF7"/>
          </w:tcPr>
          <w:p w14:paraId="43A0F704" w14:textId="77777777" w:rsidR="00B81E60" w:rsidRPr="0036100C" w:rsidRDefault="00B81E60" w:rsidP="00E74C43">
            <w:pPr>
              <w:pStyle w:val="TableParagraph"/>
              <w:spacing w:before="109"/>
              <w:ind w:left="113"/>
              <w:rPr>
                <w:sz w:val="18"/>
                <w:szCs w:val="18"/>
              </w:rPr>
            </w:pPr>
          </w:p>
        </w:tc>
        <w:tc>
          <w:tcPr>
            <w:tcW w:w="1417" w:type="dxa"/>
            <w:shd w:val="clear" w:color="auto" w:fill="F2EEF7"/>
          </w:tcPr>
          <w:p w14:paraId="11312A2D" w14:textId="77777777" w:rsidR="00B81E60" w:rsidRPr="0036100C" w:rsidRDefault="00B81E60" w:rsidP="00EA7743">
            <w:pPr>
              <w:pStyle w:val="TableParagraph"/>
              <w:spacing w:before="109" w:line="249" w:lineRule="auto"/>
              <w:ind w:left="474" w:right="131"/>
              <w:rPr>
                <w:sz w:val="18"/>
                <w:szCs w:val="18"/>
              </w:rPr>
            </w:pPr>
          </w:p>
        </w:tc>
        <w:tc>
          <w:tcPr>
            <w:tcW w:w="1560" w:type="dxa"/>
            <w:shd w:val="clear" w:color="auto" w:fill="F2EEF7"/>
          </w:tcPr>
          <w:p w14:paraId="262BAC08" w14:textId="77777777" w:rsidR="00B81E60" w:rsidRPr="0036100C" w:rsidRDefault="00B81E60" w:rsidP="00E74C43">
            <w:pPr>
              <w:pStyle w:val="TableParagraph"/>
              <w:spacing w:before="109"/>
              <w:ind w:left="115"/>
              <w:rPr>
                <w:sz w:val="18"/>
                <w:szCs w:val="18"/>
              </w:rPr>
            </w:pPr>
          </w:p>
        </w:tc>
        <w:tc>
          <w:tcPr>
            <w:tcW w:w="1559" w:type="dxa"/>
            <w:shd w:val="clear" w:color="auto" w:fill="F2EEF7"/>
          </w:tcPr>
          <w:p w14:paraId="747384C5" w14:textId="77777777" w:rsidR="00B81E60" w:rsidRPr="0036100C" w:rsidRDefault="00B81E60" w:rsidP="00E74C43">
            <w:pPr>
              <w:jc w:val="center"/>
              <w:rPr>
                <w:sz w:val="18"/>
                <w:szCs w:val="18"/>
              </w:rPr>
            </w:pPr>
          </w:p>
        </w:tc>
        <w:tc>
          <w:tcPr>
            <w:tcW w:w="1559" w:type="dxa"/>
            <w:shd w:val="clear" w:color="auto" w:fill="F2EEF7"/>
          </w:tcPr>
          <w:p w14:paraId="0EB97FEB" w14:textId="77777777" w:rsidR="00B81E60" w:rsidRPr="0036100C" w:rsidRDefault="00B81E60" w:rsidP="00E74C43">
            <w:pPr>
              <w:pStyle w:val="TableParagraph"/>
              <w:spacing w:before="109"/>
              <w:ind w:left="116"/>
              <w:rPr>
                <w:sz w:val="18"/>
                <w:szCs w:val="18"/>
              </w:rPr>
            </w:pPr>
          </w:p>
        </w:tc>
        <w:tc>
          <w:tcPr>
            <w:tcW w:w="3142" w:type="dxa"/>
            <w:shd w:val="clear" w:color="auto" w:fill="F2EEF7"/>
          </w:tcPr>
          <w:p w14:paraId="116DFB7F" w14:textId="77777777" w:rsidR="00B81E60" w:rsidRDefault="00B81E60" w:rsidP="00E74C43">
            <w:pPr>
              <w:pStyle w:val="TableParagraph"/>
              <w:spacing w:before="109"/>
              <w:ind w:left="117"/>
              <w:rPr>
                <w:sz w:val="18"/>
                <w:szCs w:val="18"/>
              </w:rPr>
            </w:pPr>
          </w:p>
          <w:p w14:paraId="53864A27" w14:textId="77777777" w:rsidR="005803DA" w:rsidRDefault="005803DA" w:rsidP="00E74C43">
            <w:pPr>
              <w:pStyle w:val="TableParagraph"/>
              <w:spacing w:before="109"/>
              <w:ind w:left="117"/>
              <w:rPr>
                <w:sz w:val="18"/>
                <w:szCs w:val="18"/>
              </w:rPr>
            </w:pPr>
          </w:p>
          <w:p w14:paraId="27B4929F" w14:textId="77777777" w:rsidR="005803DA" w:rsidRDefault="005803DA" w:rsidP="00E74C43">
            <w:pPr>
              <w:pStyle w:val="TableParagraph"/>
              <w:spacing w:before="109"/>
              <w:ind w:left="117"/>
              <w:rPr>
                <w:sz w:val="18"/>
                <w:szCs w:val="18"/>
              </w:rPr>
            </w:pPr>
          </w:p>
          <w:p w14:paraId="5308E860" w14:textId="77777777" w:rsidR="005803DA" w:rsidRDefault="005803DA" w:rsidP="00E74C43">
            <w:pPr>
              <w:pStyle w:val="TableParagraph"/>
              <w:spacing w:before="109"/>
              <w:ind w:left="117"/>
              <w:rPr>
                <w:sz w:val="18"/>
                <w:szCs w:val="18"/>
              </w:rPr>
            </w:pPr>
          </w:p>
          <w:p w14:paraId="5EB95571" w14:textId="77777777" w:rsidR="005803DA" w:rsidRDefault="005803DA" w:rsidP="00E74C43">
            <w:pPr>
              <w:pStyle w:val="TableParagraph"/>
              <w:spacing w:before="109"/>
              <w:ind w:left="117"/>
              <w:rPr>
                <w:sz w:val="18"/>
                <w:szCs w:val="18"/>
              </w:rPr>
            </w:pPr>
          </w:p>
          <w:p w14:paraId="7FC4582F" w14:textId="77777777" w:rsidR="005803DA" w:rsidRDefault="005803DA" w:rsidP="00E74C43">
            <w:pPr>
              <w:pStyle w:val="TableParagraph"/>
              <w:spacing w:before="109"/>
              <w:ind w:left="117"/>
              <w:rPr>
                <w:sz w:val="18"/>
                <w:szCs w:val="18"/>
              </w:rPr>
            </w:pPr>
          </w:p>
          <w:p w14:paraId="5A983BBA" w14:textId="77777777" w:rsidR="005803DA" w:rsidRDefault="005803DA" w:rsidP="00E74C43">
            <w:pPr>
              <w:pStyle w:val="TableParagraph"/>
              <w:spacing w:before="109"/>
              <w:ind w:left="117"/>
              <w:rPr>
                <w:sz w:val="18"/>
                <w:szCs w:val="18"/>
              </w:rPr>
            </w:pPr>
          </w:p>
          <w:p w14:paraId="0FA0E83E" w14:textId="77777777" w:rsidR="005803DA" w:rsidRDefault="005803DA" w:rsidP="00E74C43">
            <w:pPr>
              <w:pStyle w:val="TableParagraph"/>
              <w:spacing w:before="109"/>
              <w:ind w:left="117"/>
              <w:rPr>
                <w:sz w:val="18"/>
                <w:szCs w:val="18"/>
              </w:rPr>
            </w:pPr>
          </w:p>
          <w:p w14:paraId="5CAFF2F1" w14:textId="77777777" w:rsidR="005803DA" w:rsidRDefault="005803DA" w:rsidP="00E74C43">
            <w:pPr>
              <w:pStyle w:val="TableParagraph"/>
              <w:spacing w:before="109"/>
              <w:ind w:left="117"/>
              <w:rPr>
                <w:sz w:val="18"/>
                <w:szCs w:val="18"/>
              </w:rPr>
            </w:pPr>
          </w:p>
          <w:p w14:paraId="7A55EB62" w14:textId="77777777" w:rsidR="005803DA" w:rsidRDefault="005803DA" w:rsidP="00E74C43">
            <w:pPr>
              <w:pStyle w:val="TableParagraph"/>
              <w:spacing w:before="109"/>
              <w:ind w:left="117"/>
              <w:rPr>
                <w:sz w:val="18"/>
                <w:szCs w:val="18"/>
              </w:rPr>
            </w:pPr>
          </w:p>
          <w:p w14:paraId="7D6D01B4" w14:textId="6507E12A" w:rsidR="005803DA" w:rsidRPr="0036100C" w:rsidRDefault="005803DA" w:rsidP="00E74C43">
            <w:pPr>
              <w:pStyle w:val="TableParagraph"/>
              <w:spacing w:before="109"/>
              <w:ind w:left="117"/>
              <w:rPr>
                <w:sz w:val="18"/>
                <w:szCs w:val="18"/>
              </w:rPr>
            </w:pPr>
          </w:p>
        </w:tc>
      </w:tr>
    </w:tbl>
    <w:p w14:paraId="3F617DC4" w14:textId="2B52FDF2" w:rsidR="00B37277" w:rsidRDefault="00B37277" w:rsidP="00903C1D">
      <w:pPr>
        <w:rPr>
          <w:rFonts w:ascii="Times New Roman"/>
          <w:sz w:val="20"/>
        </w:rPr>
      </w:pPr>
    </w:p>
    <w:p w14:paraId="5C2FB788" w14:textId="532211B8" w:rsidR="001C3D6A" w:rsidRPr="00467DA4" w:rsidRDefault="00E13AD0" w:rsidP="00903C1D">
      <w:pPr>
        <w:rPr>
          <w:rFonts w:ascii="Segoe UI" w:hAnsi="Segoe UI" w:cs="Segoe UI"/>
          <w:color w:val="080707"/>
          <w:sz w:val="20"/>
          <w:szCs w:val="20"/>
        </w:rPr>
      </w:pPr>
      <w:r w:rsidRPr="00467DA4">
        <w:rPr>
          <w:rFonts w:ascii="Segoe UI" w:hAnsi="Segoe UI" w:cs="Segoe UI"/>
          <w:color w:val="080707"/>
          <w:sz w:val="20"/>
          <w:szCs w:val="20"/>
        </w:rPr>
        <w:t>Services that receive over $5,000 in School Readiness Funding may spend up to 25 per cent of their funding flexibly on programs and supports not listed on the menu. Items purchased using flexible funding must align with the guidelines and intent of funding and cannot include infrastructure or information technology</w:t>
      </w:r>
      <w:r w:rsidR="005F1FB3" w:rsidRPr="00467DA4">
        <w:rPr>
          <w:rFonts w:ascii="Segoe UI" w:hAnsi="Segoe UI" w:cs="Segoe UI"/>
          <w:color w:val="080707"/>
          <w:sz w:val="20"/>
          <w:szCs w:val="20"/>
        </w:rPr>
        <w:t>.</w:t>
      </w:r>
    </w:p>
    <w:p w14:paraId="387778D5" w14:textId="5A635CD8" w:rsidR="00567328" w:rsidRPr="00467DA4" w:rsidRDefault="00567328" w:rsidP="00903C1D">
      <w:pPr>
        <w:rPr>
          <w:rFonts w:ascii="Segoe UI" w:hAnsi="Segoe UI" w:cs="Segoe UI"/>
          <w:color w:val="080707"/>
          <w:sz w:val="20"/>
          <w:szCs w:val="20"/>
        </w:rPr>
      </w:pPr>
    </w:p>
    <w:p w14:paraId="6BCE72E8" w14:textId="77777777" w:rsidR="007D4DDB" w:rsidRPr="00467DA4" w:rsidRDefault="007D4DDB" w:rsidP="007D4DDB">
      <w:pPr>
        <w:pStyle w:val="ql-indent-1"/>
        <w:shd w:val="clear" w:color="auto" w:fill="FFFFFF"/>
        <w:spacing w:before="0" w:beforeAutospacing="0" w:after="0" w:afterAutospacing="0"/>
        <w:rPr>
          <w:rFonts w:ascii="Segoe UI" w:hAnsi="Segoe UI" w:cs="Segoe UI"/>
          <w:b/>
          <w:bCs/>
          <w:color w:val="080707"/>
          <w:sz w:val="20"/>
          <w:szCs w:val="20"/>
        </w:rPr>
      </w:pPr>
      <w:r w:rsidRPr="00467DA4">
        <w:rPr>
          <w:rFonts w:ascii="Segoe UI" w:hAnsi="Segoe UI" w:cs="Segoe UI"/>
          <w:b/>
          <w:bCs/>
          <w:color w:val="080707"/>
          <w:sz w:val="20"/>
          <w:szCs w:val="20"/>
        </w:rPr>
        <w:t>Administration/Planning allowance:</w:t>
      </w:r>
    </w:p>
    <w:p w14:paraId="66C730AF" w14:textId="4FBD0A61" w:rsidR="007D4DDB" w:rsidRPr="00467DA4" w:rsidRDefault="007D4DDB" w:rsidP="00011A2C">
      <w:pPr>
        <w:pStyle w:val="ql-indent-1"/>
        <w:shd w:val="clear" w:color="auto" w:fill="FFFFFF"/>
        <w:spacing w:before="0" w:beforeAutospacing="0" w:after="0" w:afterAutospacing="0"/>
        <w:rPr>
          <w:rFonts w:ascii="Segoe UI" w:hAnsi="Segoe UI" w:cs="Segoe UI"/>
          <w:color w:val="080707"/>
          <w:sz w:val="20"/>
          <w:szCs w:val="20"/>
        </w:rPr>
      </w:pPr>
      <w:r w:rsidRPr="00467DA4">
        <w:rPr>
          <w:rFonts w:ascii="Segoe UI" w:hAnsi="Segoe UI" w:cs="Segoe UI"/>
          <w:color w:val="080707"/>
          <w:sz w:val="20"/>
          <w:szCs w:val="20"/>
        </w:rPr>
        <w:t>All services allocated more than $5,000 in School Readiness Funding, can allocate up to five per cent of the funding (capped at $10,000 per service) to support the administration and planning of School Readiness Funding.</w:t>
      </w:r>
      <w:r w:rsidR="00CF0E33" w:rsidRPr="00467DA4">
        <w:rPr>
          <w:rFonts w:ascii="Segoe UI" w:hAnsi="Segoe UI" w:cs="Segoe UI"/>
          <w:color w:val="080707"/>
          <w:sz w:val="20"/>
          <w:szCs w:val="20"/>
        </w:rPr>
        <w:t xml:space="preserve"> </w:t>
      </w:r>
      <w:r w:rsidR="00011A2C" w:rsidRPr="00467DA4">
        <w:rPr>
          <w:rFonts w:ascii="Segoe UI" w:hAnsi="Segoe UI" w:cs="Segoe UI"/>
          <w:color w:val="080707"/>
          <w:sz w:val="20"/>
          <w:szCs w:val="20"/>
        </w:rPr>
        <w:t>This</w:t>
      </w:r>
      <w:r w:rsidR="00D54020" w:rsidRPr="00467DA4">
        <w:rPr>
          <w:rFonts w:ascii="Segoe UI" w:hAnsi="Segoe UI" w:cs="Segoe UI"/>
          <w:color w:val="080707"/>
          <w:sz w:val="20"/>
          <w:szCs w:val="20"/>
        </w:rPr>
        <w:t xml:space="preserve"> allowance</w:t>
      </w:r>
      <w:r w:rsidR="00011A2C" w:rsidRPr="00467DA4">
        <w:rPr>
          <w:rFonts w:ascii="Segoe UI" w:hAnsi="Segoe UI" w:cs="Segoe UI"/>
          <w:color w:val="080707"/>
          <w:sz w:val="20"/>
          <w:szCs w:val="20"/>
        </w:rPr>
        <w:t xml:space="preserve"> can be</w:t>
      </w:r>
      <w:r w:rsidRPr="00467DA4">
        <w:rPr>
          <w:rFonts w:ascii="Segoe UI" w:hAnsi="Segoe UI" w:cs="Segoe UI"/>
          <w:color w:val="080707"/>
          <w:sz w:val="20"/>
          <w:szCs w:val="20"/>
        </w:rPr>
        <w:t xml:space="preserve"> included in annual plans as part of the 25 per cent available for </w:t>
      </w:r>
      <w:r w:rsidR="00D54020" w:rsidRPr="00467DA4">
        <w:rPr>
          <w:rFonts w:ascii="Segoe UI" w:hAnsi="Segoe UI" w:cs="Segoe UI"/>
          <w:color w:val="080707"/>
          <w:sz w:val="20"/>
          <w:szCs w:val="20"/>
        </w:rPr>
        <w:t>F</w:t>
      </w:r>
      <w:r w:rsidRPr="00467DA4">
        <w:rPr>
          <w:rFonts w:ascii="Segoe UI" w:hAnsi="Segoe UI" w:cs="Segoe UI"/>
          <w:color w:val="080707"/>
          <w:sz w:val="20"/>
          <w:szCs w:val="20"/>
        </w:rPr>
        <w:t xml:space="preserve">lexible </w:t>
      </w:r>
      <w:r w:rsidR="00D54020" w:rsidRPr="00467DA4">
        <w:rPr>
          <w:rFonts w:ascii="Segoe UI" w:hAnsi="Segoe UI" w:cs="Segoe UI"/>
          <w:color w:val="080707"/>
          <w:sz w:val="20"/>
          <w:szCs w:val="20"/>
        </w:rPr>
        <w:t>F</w:t>
      </w:r>
      <w:r w:rsidRPr="00467DA4">
        <w:rPr>
          <w:rFonts w:ascii="Segoe UI" w:hAnsi="Segoe UI" w:cs="Segoe UI"/>
          <w:color w:val="080707"/>
          <w:sz w:val="20"/>
          <w:szCs w:val="20"/>
        </w:rPr>
        <w:t xml:space="preserve">unding. </w:t>
      </w:r>
    </w:p>
    <w:p w14:paraId="5DE3BDB2" w14:textId="3BA6DBCF" w:rsidR="00752210" w:rsidRPr="00467DA4" w:rsidRDefault="00011A2C" w:rsidP="00F8149C">
      <w:pPr>
        <w:pStyle w:val="ql-indent-1"/>
        <w:numPr>
          <w:ilvl w:val="0"/>
          <w:numId w:val="2"/>
        </w:numPr>
        <w:shd w:val="clear" w:color="auto" w:fill="FFFFFF"/>
        <w:spacing w:before="0" w:beforeAutospacing="0" w:after="0" w:afterAutospacing="0"/>
        <w:rPr>
          <w:rFonts w:ascii="Segoe UI" w:hAnsi="Segoe UI" w:cs="Segoe UI"/>
          <w:color w:val="080707"/>
          <w:sz w:val="20"/>
          <w:szCs w:val="20"/>
        </w:rPr>
      </w:pPr>
      <w:r w:rsidRPr="00467DA4">
        <w:rPr>
          <w:rFonts w:ascii="Segoe UI" w:hAnsi="Segoe UI" w:cs="Segoe UI"/>
          <w:color w:val="000000"/>
          <w:sz w:val="20"/>
          <w:szCs w:val="20"/>
        </w:rPr>
        <w:t xml:space="preserve">Please select any of the priority areas, </w:t>
      </w:r>
      <w:r w:rsidRPr="00467DA4">
        <w:rPr>
          <w:rFonts w:ascii="Segoe UI" w:hAnsi="Segoe UI" w:cs="Segoe UI"/>
          <w:color w:val="080707"/>
          <w:sz w:val="20"/>
          <w:szCs w:val="20"/>
        </w:rPr>
        <w:t xml:space="preserve">using free text </w:t>
      </w:r>
      <w:r w:rsidR="002A4C7B" w:rsidRPr="00467DA4">
        <w:rPr>
          <w:rFonts w:ascii="Segoe UI" w:hAnsi="Segoe UI" w:cs="Segoe UI"/>
          <w:color w:val="080707"/>
          <w:sz w:val="20"/>
          <w:szCs w:val="20"/>
        </w:rPr>
        <w:t>add</w:t>
      </w:r>
      <w:r w:rsidRPr="00467DA4">
        <w:rPr>
          <w:rFonts w:ascii="Segoe UI" w:hAnsi="Segoe UI" w:cs="Segoe UI"/>
          <w:color w:val="080707"/>
          <w:sz w:val="20"/>
          <w:szCs w:val="20"/>
        </w:rPr>
        <w:t xml:space="preserve"> “Administration/Planning”</w:t>
      </w:r>
      <w:r w:rsidR="002A4C7B" w:rsidRPr="00467DA4">
        <w:rPr>
          <w:rFonts w:ascii="Segoe UI" w:hAnsi="Segoe UI" w:cs="Segoe UI"/>
          <w:color w:val="080707"/>
          <w:sz w:val="20"/>
          <w:szCs w:val="20"/>
        </w:rPr>
        <w:t xml:space="preserve"> as the Item</w:t>
      </w:r>
      <w:r w:rsidR="00CB1070">
        <w:rPr>
          <w:rFonts w:ascii="Segoe UI" w:hAnsi="Segoe UI" w:cs="Segoe UI"/>
          <w:color w:val="080707"/>
          <w:sz w:val="20"/>
          <w:szCs w:val="20"/>
        </w:rPr>
        <w:t xml:space="preserve">, </w:t>
      </w:r>
      <w:r w:rsidR="00DE1C08" w:rsidRPr="00DE1C08">
        <w:rPr>
          <w:rFonts w:ascii="Segoe UI" w:hAnsi="Segoe UI" w:cs="Segoe UI"/>
          <w:color w:val="080707"/>
          <w:sz w:val="20"/>
          <w:szCs w:val="20"/>
        </w:rPr>
        <w:t xml:space="preserve">and note </w:t>
      </w:r>
      <w:r w:rsidR="00243AEF">
        <w:rPr>
          <w:rFonts w:ascii="Segoe UI" w:hAnsi="Segoe UI" w:cs="Segoe UI"/>
          <w:color w:val="080707"/>
          <w:sz w:val="20"/>
          <w:szCs w:val="20"/>
        </w:rPr>
        <w:t>“</w:t>
      </w:r>
      <w:r w:rsidR="00DE1C08" w:rsidRPr="00DE1C08">
        <w:rPr>
          <w:rFonts w:ascii="Segoe UI" w:hAnsi="Segoe UI" w:cs="Segoe UI"/>
          <w:color w:val="080707"/>
          <w:sz w:val="20"/>
          <w:szCs w:val="20"/>
        </w:rPr>
        <w:t>N/A</w:t>
      </w:r>
      <w:r w:rsidR="00243AEF">
        <w:rPr>
          <w:rFonts w:ascii="Segoe UI" w:hAnsi="Segoe UI" w:cs="Segoe UI"/>
          <w:color w:val="080707"/>
          <w:sz w:val="20"/>
          <w:szCs w:val="20"/>
        </w:rPr>
        <w:t>”</w:t>
      </w:r>
      <w:r w:rsidR="00DE1C08" w:rsidRPr="00DE1C08">
        <w:rPr>
          <w:rFonts w:ascii="Segoe UI" w:hAnsi="Segoe UI" w:cs="Segoe UI"/>
          <w:color w:val="080707"/>
          <w:sz w:val="20"/>
          <w:szCs w:val="20"/>
        </w:rPr>
        <w:t xml:space="preserve"> for the Indicator and Measure of Success field.</w:t>
      </w:r>
    </w:p>
    <w:p w14:paraId="2DCAE4FF" w14:textId="46A551F5" w:rsidR="00752210" w:rsidRPr="00467DA4" w:rsidRDefault="00752210" w:rsidP="00F8149C">
      <w:pPr>
        <w:pStyle w:val="ql-indent-1"/>
        <w:numPr>
          <w:ilvl w:val="0"/>
          <w:numId w:val="2"/>
        </w:numPr>
        <w:shd w:val="clear" w:color="auto" w:fill="FFFFFF"/>
        <w:spacing w:before="0" w:beforeAutospacing="0" w:after="0" w:afterAutospacing="0"/>
        <w:rPr>
          <w:rFonts w:ascii="Segoe UI" w:hAnsi="Segoe UI" w:cs="Segoe UI"/>
          <w:color w:val="080707"/>
          <w:sz w:val="20"/>
          <w:szCs w:val="20"/>
        </w:rPr>
      </w:pPr>
      <w:r w:rsidRPr="00467DA4">
        <w:rPr>
          <w:rFonts w:ascii="Segoe UI" w:hAnsi="Segoe UI" w:cs="Segoe UI"/>
          <w:color w:val="080707"/>
          <w:sz w:val="20"/>
          <w:szCs w:val="20"/>
        </w:rPr>
        <w:t xml:space="preserve">This item must not exceed five percent of the total service level SRF </w:t>
      </w:r>
      <w:proofErr w:type="gramStart"/>
      <w:r w:rsidRPr="00467DA4">
        <w:rPr>
          <w:rFonts w:ascii="Segoe UI" w:hAnsi="Segoe UI" w:cs="Segoe UI"/>
          <w:color w:val="080707"/>
          <w:sz w:val="20"/>
          <w:szCs w:val="20"/>
        </w:rPr>
        <w:t>allocation, and</w:t>
      </w:r>
      <w:proofErr w:type="gramEnd"/>
      <w:r w:rsidRPr="00467DA4">
        <w:rPr>
          <w:rFonts w:ascii="Segoe UI" w:hAnsi="Segoe UI" w:cs="Segoe UI"/>
          <w:color w:val="080707"/>
          <w:sz w:val="20"/>
          <w:szCs w:val="20"/>
        </w:rPr>
        <w:t xml:space="preserve"> must not be more than $10,000.</w:t>
      </w:r>
    </w:p>
    <w:p w14:paraId="4C6F7DB8" w14:textId="5BBFD052" w:rsidR="00011A2C" w:rsidRDefault="00011A2C" w:rsidP="00011A2C">
      <w:pPr>
        <w:pStyle w:val="ql-indent-1"/>
        <w:shd w:val="clear" w:color="auto" w:fill="FFFFFF"/>
        <w:spacing w:before="0" w:beforeAutospacing="0" w:after="0" w:afterAutospacing="0"/>
        <w:rPr>
          <w:rFonts w:ascii="Segoe UI" w:hAnsi="Segoe UI" w:cs="Segoe UI"/>
          <w:i/>
          <w:iCs/>
          <w:color w:val="080707"/>
          <w:sz w:val="20"/>
          <w:szCs w:val="20"/>
        </w:rPr>
      </w:pPr>
    </w:p>
    <w:sectPr w:rsidR="00011A2C" w:rsidSect="00CA1472">
      <w:headerReference w:type="default" r:id="rId13"/>
      <w:pgSz w:w="16840" w:h="11910" w:orient="landscape"/>
      <w:pgMar w:top="0" w:right="280" w:bottom="0" w:left="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99818" w14:textId="77777777" w:rsidR="007A6390" w:rsidRDefault="007A6390">
      <w:r>
        <w:separator/>
      </w:r>
    </w:p>
  </w:endnote>
  <w:endnote w:type="continuationSeparator" w:id="0">
    <w:p w14:paraId="2AF2F880" w14:textId="77777777" w:rsidR="007A6390" w:rsidRDefault="007A6390">
      <w:r>
        <w:continuationSeparator/>
      </w:r>
    </w:p>
  </w:endnote>
  <w:endnote w:type="continuationNotice" w:id="1">
    <w:p w14:paraId="5529050C" w14:textId="77777777" w:rsidR="007A6390" w:rsidRDefault="007A63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IC">
    <w:altName w:val="Calibri"/>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A4E21" w14:textId="77777777" w:rsidR="007A6390" w:rsidRDefault="007A6390">
      <w:r>
        <w:separator/>
      </w:r>
    </w:p>
  </w:footnote>
  <w:footnote w:type="continuationSeparator" w:id="0">
    <w:p w14:paraId="0B675EED" w14:textId="77777777" w:rsidR="007A6390" w:rsidRDefault="007A6390">
      <w:r>
        <w:continuationSeparator/>
      </w:r>
    </w:p>
  </w:footnote>
  <w:footnote w:type="continuationNotice" w:id="1">
    <w:p w14:paraId="0B4B5779" w14:textId="77777777" w:rsidR="007A6390" w:rsidRDefault="007A63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10371" w14:textId="7F30C073" w:rsidR="00975E3F" w:rsidRDefault="007478F2">
    <w:pPr>
      <w:pStyle w:val="BodyText"/>
      <w:spacing w:line="14" w:lineRule="auto"/>
      <w:rPr>
        <w:sz w:val="20"/>
      </w:rPr>
    </w:pPr>
    <w:r>
      <w:rPr>
        <w:noProof/>
      </w:rPr>
      <mc:AlternateContent>
        <mc:Choice Requires="wps">
          <w:drawing>
            <wp:anchor distT="0" distB="0" distL="114300" distR="114300" simplePos="0" relativeHeight="251657234" behindDoc="1" locked="0" layoutInCell="1" allowOverlap="1" wp14:anchorId="3E473B73" wp14:editId="7B86226F">
              <wp:simplePos x="0" y="0"/>
              <wp:positionH relativeFrom="page">
                <wp:posOffset>4678326</wp:posOffset>
              </wp:positionH>
              <wp:positionV relativeFrom="topMargin">
                <wp:posOffset>1222744</wp:posOffset>
              </wp:positionV>
              <wp:extent cx="2594344" cy="191386"/>
              <wp:effectExtent l="0" t="0" r="15875" b="18415"/>
              <wp:wrapNone/>
              <wp:docPr id="22" name="docshape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344" cy="191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AEB48" w14:textId="581D23FE" w:rsidR="00975E3F" w:rsidRDefault="00975E3F">
                          <w:pPr>
                            <w:spacing w:before="13"/>
                            <w:ind w:left="20"/>
                            <w:rPr>
                              <w:b/>
                              <w:i/>
                              <w:sz w:val="24"/>
                            </w:rPr>
                          </w:pPr>
                          <w:r>
                            <w:rPr>
                              <w:b/>
                              <w:i/>
                              <w:spacing w:val="-1"/>
                              <w:w w:val="95"/>
                              <w:sz w:val="24"/>
                            </w:rPr>
                            <w:t>Worksheet</w:t>
                          </w:r>
                          <w:r>
                            <w:rPr>
                              <w:b/>
                              <w:i/>
                              <w:spacing w:val="-15"/>
                              <w:w w:val="95"/>
                              <w:sz w:val="24"/>
                            </w:rPr>
                            <w:t>s</w:t>
                          </w:r>
                          <w:r w:rsidR="007478F2">
                            <w:rPr>
                              <w:b/>
                              <w:i/>
                              <w:spacing w:val="-15"/>
                              <w:w w:val="95"/>
                              <w:sz w:val="24"/>
                            </w:rPr>
                            <w:t xml:space="preserve"> – Updated October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473B73" id="_x0000_t202" coordsize="21600,21600" o:spt="202" path="m,l,21600r21600,l21600,xe">
              <v:stroke joinstyle="miter"/>
              <v:path gradientshapeok="t" o:connecttype="rect"/>
            </v:shapetype>
            <v:shape id="_x0000_s1047" type="#_x0000_t202" style="position:absolute;margin-left:368.35pt;margin-top:96.3pt;width:204.3pt;height:15.05pt;z-index:-25165924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" filled="f" stroked="f">
              <v:textbox inset="0,0,0,0">
                <w:txbxContent>
                  <w:p w14:paraId="28DAEB48" w14:textId="581D23FE" w:rsidR="00975E3F" w:rsidRDefault="00975E3F">
                    <w:pPr>
                      <w:spacing w:before="13"/>
                      <w:ind w:left="20"/>
                      <w:rPr>
                        <w:b/>
                        <w:i/>
                        <w:sz w:val="24"/>
                      </w:rPr>
                    </w:pPr>
                    <w:r>
                      <w:rPr>
                        <w:b/>
                        <w:i/>
                        <w:spacing w:val="-1"/>
                        <w:w w:val="95"/>
                        <w:sz w:val="24"/>
                      </w:rPr>
                      <w:t>Worksheet</w:t>
                    </w:r>
                    <w:r>
                      <w:rPr>
                        <w:b/>
                        <w:i/>
                        <w:spacing w:val="-15"/>
                        <w:w w:val="95"/>
                        <w:sz w:val="24"/>
                      </w:rPr>
                      <w:t>s</w:t>
                    </w:r>
                    <w:r w:rsidR="007478F2">
                      <w:rPr>
                        <w:b/>
                        <w:i/>
                        <w:spacing w:val="-15"/>
                        <w:w w:val="95"/>
                        <w:sz w:val="24"/>
                      </w:rPr>
                      <w:t xml:space="preserve"> – Updated October 2021</w:t>
                    </w:r>
                  </w:p>
                </w:txbxContent>
              </v:textbox>
              <w10:wrap anchorx="page" anchory="margin"/>
            </v:shape>
          </w:pict>
        </mc:Fallback>
      </mc:AlternateContent>
    </w:r>
    <w:r w:rsidR="00975E3F">
      <w:rPr>
        <w:noProof/>
      </w:rPr>
      <mc:AlternateContent>
        <mc:Choice Requires="wpg">
          <w:drawing>
            <wp:anchor distT="0" distB="0" distL="114300" distR="114300" simplePos="0" relativeHeight="251657233" behindDoc="1" locked="0" layoutInCell="1" allowOverlap="1" wp14:anchorId="220445F8" wp14:editId="42E3A1B7">
              <wp:simplePos x="0" y="0"/>
              <wp:positionH relativeFrom="page">
                <wp:posOffset>0</wp:posOffset>
              </wp:positionH>
              <wp:positionV relativeFrom="page">
                <wp:posOffset>0</wp:posOffset>
              </wp:positionV>
              <wp:extent cx="7560310" cy="1154430"/>
              <wp:effectExtent l="0" t="0" r="0" b="0"/>
              <wp:wrapNone/>
              <wp:docPr id="23" name="docshapegroup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154430"/>
                        <a:chOff x="0" y="0"/>
                        <a:chExt cx="11906" cy="1818"/>
                      </a:xfrm>
                    </wpg:grpSpPr>
                    <pic:pic xmlns:pic="http://schemas.openxmlformats.org/drawingml/2006/picture">
                      <pic:nvPicPr>
                        <pic:cNvPr id="24" name="docshape2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31" y="0"/>
                          <a:ext cx="11475" cy="1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docshape223"/>
                      <wps:cNvSpPr>
                        <a:spLocks/>
                      </wps:cNvSpPr>
                      <wps:spPr bwMode="auto">
                        <a:xfrm>
                          <a:off x="0" y="0"/>
                          <a:ext cx="1549" cy="1818"/>
                        </a:xfrm>
                        <a:custGeom>
                          <a:avLst/>
                          <a:gdLst>
                            <a:gd name="T0" fmla="*/ 1548 w 1549"/>
                            <a:gd name="T1" fmla="*/ 1817 h 1818"/>
                            <a:gd name="T2" fmla="*/ 0 w 1549"/>
                            <a:gd name="T3" fmla="*/ 1817 h 1818"/>
                            <a:gd name="T4" fmla="*/ 0 w 1549"/>
                            <a:gd name="T5" fmla="*/ 0 h 1818"/>
                            <a:gd name="T6" fmla="*/ 690 w 1549"/>
                            <a:gd name="T7" fmla="*/ 0 h 1818"/>
                            <a:gd name="T8" fmla="*/ 1548 w 1549"/>
                            <a:gd name="T9" fmla="*/ 1817 h 1818"/>
                          </a:gdLst>
                          <a:ahLst/>
                          <a:cxnLst>
                            <a:cxn ang="0">
                              <a:pos x="T0" y="T1"/>
                            </a:cxn>
                            <a:cxn ang="0">
                              <a:pos x="T2" y="T3"/>
                            </a:cxn>
                            <a:cxn ang="0">
                              <a:pos x="T4" y="T5"/>
                            </a:cxn>
                            <a:cxn ang="0">
                              <a:pos x="T6" y="T7"/>
                            </a:cxn>
                            <a:cxn ang="0">
                              <a:pos x="T8" y="T9"/>
                            </a:cxn>
                          </a:cxnLst>
                          <a:rect l="0" t="0" r="r" b="b"/>
                          <a:pathLst>
                            <a:path w="1549" h="1818">
                              <a:moveTo>
                                <a:pt x="1548" y="1817"/>
                              </a:moveTo>
                              <a:lnTo>
                                <a:pt x="0" y="1817"/>
                              </a:lnTo>
                              <a:lnTo>
                                <a:pt x="0" y="0"/>
                              </a:lnTo>
                              <a:lnTo>
                                <a:pt x="690" y="0"/>
                              </a:lnTo>
                              <a:lnTo>
                                <a:pt x="1548" y="1817"/>
                              </a:lnTo>
                              <a:close/>
                            </a:path>
                          </a:pathLst>
                        </a:custGeom>
                        <a:solidFill>
                          <a:srgbClr val="AC88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C6F140" id="docshapegroup221" o:spid="_x0000_s1026" style="position:absolute;margin-left:0;margin-top:0;width:595.3pt;height:90.9pt;z-index:-251659247;mso-position-horizontal-relative:page;mso-position-vertical-relative:page" coordsize="11906,18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22" o:spid="_x0000_s1027" type="#_x0000_t75" style="position:absolute;left:431;width:11475;height:1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">
                <v:imagedata r:id="rId2" o:title=""/>
              </v:shape>
              <v:shape id="docshape223" o:spid="_x0000_s1028" style="position:absolute;width:1549;height:1818;visibility:visible;mso-wrap-style:square;v-text-anchor:top" coordsize="1549,1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" path="m1548,1817l,1817,,,690,r858,1817xe" fillcolor="#ac88be" stroked="f">
                <v:path arrowok="t" o:connecttype="custom" o:connectlocs="1548,1817;0,1817;0,0;690,0;1548,1817"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313B" w14:textId="27C4DE5A" w:rsidR="00975E3F" w:rsidRDefault="00975E3F">
    <w:pPr>
      <w:pStyle w:val="BodyText"/>
      <w:spacing w:line="14" w:lineRule="auto"/>
      <w:rPr>
        <w:sz w:val="20"/>
      </w:rPr>
    </w:pPr>
    <w:r>
      <w:rPr>
        <w:noProof/>
      </w:rPr>
      <mc:AlternateContent>
        <mc:Choice Requires="wpg">
          <w:drawing>
            <wp:anchor distT="0" distB="0" distL="114300" distR="114300" simplePos="0" relativeHeight="251657232" behindDoc="1" locked="0" layoutInCell="1" allowOverlap="1" wp14:anchorId="1F9E7FAE" wp14:editId="0F22BFF7">
              <wp:simplePos x="0" y="0"/>
              <wp:positionH relativeFrom="page">
                <wp:posOffset>0</wp:posOffset>
              </wp:positionH>
              <wp:positionV relativeFrom="page">
                <wp:posOffset>0</wp:posOffset>
              </wp:positionV>
              <wp:extent cx="10692130" cy="934085"/>
              <wp:effectExtent l="0" t="0" r="0" b="0"/>
              <wp:wrapNone/>
              <wp:docPr id="4" name="docshapegroup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92130" cy="934085"/>
                        <a:chOff x="0" y="0"/>
                        <a:chExt cx="16838" cy="1471"/>
                      </a:xfrm>
                    </wpg:grpSpPr>
                    <pic:pic xmlns:pic="http://schemas.openxmlformats.org/drawingml/2006/picture">
                      <pic:nvPicPr>
                        <pic:cNvPr id="8" name="docshape24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59" y="0"/>
                          <a:ext cx="11315" cy="1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docshape24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2073" y="0"/>
                          <a:ext cx="726" cy="1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docshape24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4681" y="0"/>
                          <a:ext cx="726" cy="1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docshape24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2770" y="0"/>
                          <a:ext cx="2070" cy="1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0" name="docshape24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5377" y="0"/>
                          <a:ext cx="1460" cy="1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3" name="docshape250"/>
                      <wps:cNvSpPr>
                        <a:spLocks/>
                      </wps:cNvSpPr>
                      <wps:spPr bwMode="auto">
                        <a:xfrm>
                          <a:off x="0" y="0"/>
                          <a:ext cx="1579" cy="1471"/>
                        </a:xfrm>
                        <a:custGeom>
                          <a:avLst/>
                          <a:gdLst>
                            <a:gd name="T0" fmla="*/ 1579 w 1579"/>
                            <a:gd name="T1" fmla="*/ 1471 h 1471"/>
                            <a:gd name="T2" fmla="*/ 0 w 1579"/>
                            <a:gd name="T3" fmla="*/ 1471 h 1471"/>
                            <a:gd name="T4" fmla="*/ 0 w 1579"/>
                            <a:gd name="T5" fmla="*/ 0 h 1471"/>
                            <a:gd name="T6" fmla="*/ 883 w 1579"/>
                            <a:gd name="T7" fmla="*/ 0 h 1471"/>
                            <a:gd name="T8" fmla="*/ 1579 w 1579"/>
                            <a:gd name="T9" fmla="*/ 1471 h 1471"/>
                          </a:gdLst>
                          <a:ahLst/>
                          <a:cxnLst>
                            <a:cxn ang="0">
                              <a:pos x="T0" y="T1"/>
                            </a:cxn>
                            <a:cxn ang="0">
                              <a:pos x="T2" y="T3"/>
                            </a:cxn>
                            <a:cxn ang="0">
                              <a:pos x="T4" y="T5"/>
                            </a:cxn>
                            <a:cxn ang="0">
                              <a:pos x="T6" y="T7"/>
                            </a:cxn>
                            <a:cxn ang="0">
                              <a:pos x="T8" y="T9"/>
                            </a:cxn>
                          </a:cxnLst>
                          <a:rect l="0" t="0" r="r" b="b"/>
                          <a:pathLst>
                            <a:path w="1579" h="1471">
                              <a:moveTo>
                                <a:pt x="1579" y="1471"/>
                              </a:moveTo>
                              <a:lnTo>
                                <a:pt x="0" y="1471"/>
                              </a:lnTo>
                              <a:lnTo>
                                <a:pt x="0" y="0"/>
                              </a:lnTo>
                              <a:lnTo>
                                <a:pt x="883" y="0"/>
                              </a:lnTo>
                              <a:lnTo>
                                <a:pt x="1579" y="1471"/>
                              </a:lnTo>
                              <a:close/>
                            </a:path>
                          </a:pathLst>
                        </a:custGeom>
                        <a:solidFill>
                          <a:srgbClr val="AC88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docshape251"/>
                      <wps:cNvSpPr>
                        <a:spLocks/>
                      </wps:cNvSpPr>
                      <wps:spPr bwMode="auto">
                        <a:xfrm>
                          <a:off x="877" y="0"/>
                          <a:ext cx="15960" cy="1469"/>
                        </a:xfrm>
                        <a:custGeom>
                          <a:avLst/>
                          <a:gdLst>
                            <a:gd name="T0" fmla="+- 0 16838 878"/>
                            <a:gd name="T1" fmla="*/ T0 w 15960"/>
                            <a:gd name="T2" fmla="*/ 1468 h 1469"/>
                            <a:gd name="T3" fmla="+- 0 1572 878"/>
                            <a:gd name="T4" fmla="*/ T3 w 15960"/>
                            <a:gd name="T5" fmla="*/ 1468 h 1469"/>
                            <a:gd name="T6" fmla="+- 0 878 878"/>
                            <a:gd name="T7" fmla="*/ T6 w 15960"/>
                            <a:gd name="T8" fmla="*/ 0 h 1469"/>
                            <a:gd name="T9" fmla="+- 0 16838 878"/>
                            <a:gd name="T10" fmla="*/ T9 w 15960"/>
                            <a:gd name="T11" fmla="*/ 0 h 1469"/>
                            <a:gd name="T12" fmla="+- 0 16838 878"/>
                            <a:gd name="T13" fmla="*/ T12 w 15960"/>
                            <a:gd name="T14" fmla="*/ 1468 h 1469"/>
                          </a:gdLst>
                          <a:ahLst/>
                          <a:cxnLst>
                            <a:cxn ang="0">
                              <a:pos x="T1" y="T2"/>
                            </a:cxn>
                            <a:cxn ang="0">
                              <a:pos x="T4" y="T5"/>
                            </a:cxn>
                            <a:cxn ang="0">
                              <a:pos x="T7" y="T8"/>
                            </a:cxn>
                            <a:cxn ang="0">
                              <a:pos x="T10" y="T11"/>
                            </a:cxn>
                            <a:cxn ang="0">
                              <a:pos x="T13" y="T14"/>
                            </a:cxn>
                          </a:cxnLst>
                          <a:rect l="0" t="0" r="r" b="b"/>
                          <a:pathLst>
                            <a:path w="15960" h="1469">
                              <a:moveTo>
                                <a:pt x="15960" y="1468"/>
                              </a:moveTo>
                              <a:lnTo>
                                <a:pt x="694" y="1468"/>
                              </a:lnTo>
                              <a:lnTo>
                                <a:pt x="0" y="0"/>
                              </a:lnTo>
                              <a:lnTo>
                                <a:pt x="15960" y="0"/>
                              </a:lnTo>
                              <a:lnTo>
                                <a:pt x="15960" y="1468"/>
                              </a:lnTo>
                              <a:close/>
                            </a:path>
                          </a:pathLst>
                        </a:custGeom>
                        <a:solidFill>
                          <a:srgbClr val="AC88BE">
                            <a:alpha val="42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A1F591" id="docshapegroup244" o:spid="_x0000_s1026" style="position:absolute;margin-left:0;margin-top:0;width:841.9pt;height:73.55pt;z-index:-251659248;mso-position-horizontal-relative:page;mso-position-vertical-relative:page" coordsize="16838,147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45" o:spid="_x0000_s1027" type="#_x0000_t75" style="position:absolute;left:859;width:11315;height:1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">
                <v:imagedata r:id="rId5" o:title=""/>
              </v:shape>
              <v:shape id="docshape246" o:spid="_x0000_s1028" type="#_x0000_t75" style="position:absolute;left:12073;width:726;height:1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">
                <v:imagedata r:id="rId6" o:title=""/>
              </v:shape>
              <v:shape id="docshape247" o:spid="_x0000_s1029" type="#_x0000_t75" style="position:absolute;left:14681;width:726;height:1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">
                <v:imagedata r:id="rId6" o:title=""/>
              </v:shape>
              <v:shape id="docshape248" o:spid="_x0000_s1030" type="#_x0000_t75" style="position:absolute;left:12770;width:2070;height:1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">
                <v:imagedata r:id="rId7" o:title=""/>
              </v:shape>
              <v:shape id="docshape249" o:spid="_x0000_s1031" type="#_x0000_t75" style="position:absolute;left:15377;width:1460;height:1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">
                <v:imagedata r:id="rId8" o:title=""/>
              </v:shape>
              <v:shape id="docshape250" o:spid="_x0000_s1032" style="position:absolute;width:1579;height:1471;visibility:visible;mso-wrap-style:square;v-text-anchor:top" coordsize="1579,1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" path="m1579,1471l,1471,,,883,r696,1471xe" fillcolor="#ac88be" stroked="f">
                <v:path arrowok="t" o:connecttype="custom" o:connectlocs="1579,1471;0,1471;0,0;883,0;1579,1471" o:connectangles="0,0,0,0,0"/>
              </v:shape>
              <v:shape id="docshape251" o:spid="_x0000_s1033" style="position:absolute;left:877;width:15960;height:1469;visibility:visible;mso-wrap-style:square;v-text-anchor:top" coordsize="15960,1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" path="m15960,1468r-15266,l,,15960,r,1468xe" fillcolor="#ac88be" stroked="f">
                <v:fill opacity="28270f"/>
                <v:path arrowok="t" o:connecttype="custom" o:connectlocs="15960,1468;694,1468;0,0;15960,0;15960,146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B4629"/>
    <w:multiLevelType w:val="hybridMultilevel"/>
    <w:tmpl w:val="B43CD71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7D7E0D19"/>
    <w:multiLevelType w:val="hybridMultilevel"/>
    <w:tmpl w:val="3D2E9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jQ1NDczNjExMjVW0lEKTi0uzszPAykwrQUAfdvFpiwAAAA="/>
  </w:docVars>
  <w:rsids>
    <w:rsidRoot w:val="00883069"/>
    <w:rsid w:val="00000AFC"/>
    <w:rsid w:val="000048CD"/>
    <w:rsid w:val="00005EFA"/>
    <w:rsid w:val="00006F9D"/>
    <w:rsid w:val="00011A2C"/>
    <w:rsid w:val="0001368B"/>
    <w:rsid w:val="00027466"/>
    <w:rsid w:val="00033D8A"/>
    <w:rsid w:val="00044236"/>
    <w:rsid w:val="00044B52"/>
    <w:rsid w:val="00046545"/>
    <w:rsid w:val="000506AD"/>
    <w:rsid w:val="000508F9"/>
    <w:rsid w:val="00050CBF"/>
    <w:rsid w:val="000552A3"/>
    <w:rsid w:val="00065B44"/>
    <w:rsid w:val="00067445"/>
    <w:rsid w:val="00084166"/>
    <w:rsid w:val="00085D0B"/>
    <w:rsid w:val="00086019"/>
    <w:rsid w:val="000867DE"/>
    <w:rsid w:val="000B11A4"/>
    <w:rsid w:val="000C11AE"/>
    <w:rsid w:val="000C4F92"/>
    <w:rsid w:val="000C6FE2"/>
    <w:rsid w:val="000D2B5E"/>
    <w:rsid w:val="000D3FDF"/>
    <w:rsid w:val="000D5E55"/>
    <w:rsid w:val="000D6B88"/>
    <w:rsid w:val="000E0517"/>
    <w:rsid w:val="000E3B80"/>
    <w:rsid w:val="001061C7"/>
    <w:rsid w:val="001107C4"/>
    <w:rsid w:val="001108AF"/>
    <w:rsid w:val="00112304"/>
    <w:rsid w:val="00112617"/>
    <w:rsid w:val="00113A21"/>
    <w:rsid w:val="001173B7"/>
    <w:rsid w:val="00121609"/>
    <w:rsid w:val="00144758"/>
    <w:rsid w:val="001472C6"/>
    <w:rsid w:val="001518BF"/>
    <w:rsid w:val="001616A3"/>
    <w:rsid w:val="00162C5D"/>
    <w:rsid w:val="00164362"/>
    <w:rsid w:val="001648A8"/>
    <w:rsid w:val="00164D00"/>
    <w:rsid w:val="001708F1"/>
    <w:rsid w:val="0018194A"/>
    <w:rsid w:val="001825B8"/>
    <w:rsid w:val="00182EB7"/>
    <w:rsid w:val="001A4AC4"/>
    <w:rsid w:val="001A4F0C"/>
    <w:rsid w:val="001B6BF4"/>
    <w:rsid w:val="001C3D6A"/>
    <w:rsid w:val="001D0F84"/>
    <w:rsid w:val="001D2B0F"/>
    <w:rsid w:val="001E0582"/>
    <w:rsid w:val="001F10D5"/>
    <w:rsid w:val="001F3A99"/>
    <w:rsid w:val="001F6D3A"/>
    <w:rsid w:val="002040A4"/>
    <w:rsid w:val="002120C8"/>
    <w:rsid w:val="00212CAC"/>
    <w:rsid w:val="00213BE2"/>
    <w:rsid w:val="0021700F"/>
    <w:rsid w:val="0022419C"/>
    <w:rsid w:val="00230BCE"/>
    <w:rsid w:val="00230F2F"/>
    <w:rsid w:val="00231EB9"/>
    <w:rsid w:val="002320E0"/>
    <w:rsid w:val="0023574F"/>
    <w:rsid w:val="00241934"/>
    <w:rsid w:val="0024329C"/>
    <w:rsid w:val="00243AEF"/>
    <w:rsid w:val="002507AE"/>
    <w:rsid w:val="00250B04"/>
    <w:rsid w:val="00253261"/>
    <w:rsid w:val="002623B7"/>
    <w:rsid w:val="002674FE"/>
    <w:rsid w:val="00271165"/>
    <w:rsid w:val="0027351B"/>
    <w:rsid w:val="00275D5E"/>
    <w:rsid w:val="00277FCF"/>
    <w:rsid w:val="0028518C"/>
    <w:rsid w:val="002A1961"/>
    <w:rsid w:val="002A4C7B"/>
    <w:rsid w:val="002A5082"/>
    <w:rsid w:val="002A54AC"/>
    <w:rsid w:val="002A7835"/>
    <w:rsid w:val="002C07DF"/>
    <w:rsid w:val="002C2B7A"/>
    <w:rsid w:val="002C4B87"/>
    <w:rsid w:val="002D1164"/>
    <w:rsid w:val="002D19A0"/>
    <w:rsid w:val="002E2F0F"/>
    <w:rsid w:val="002F30AB"/>
    <w:rsid w:val="002F5832"/>
    <w:rsid w:val="00312CDA"/>
    <w:rsid w:val="00322896"/>
    <w:rsid w:val="00322916"/>
    <w:rsid w:val="0032609A"/>
    <w:rsid w:val="00335170"/>
    <w:rsid w:val="00340173"/>
    <w:rsid w:val="0034605E"/>
    <w:rsid w:val="00363AA4"/>
    <w:rsid w:val="00364A46"/>
    <w:rsid w:val="00365488"/>
    <w:rsid w:val="0037108E"/>
    <w:rsid w:val="00373630"/>
    <w:rsid w:val="00374416"/>
    <w:rsid w:val="0037526C"/>
    <w:rsid w:val="00383637"/>
    <w:rsid w:val="003A2ACD"/>
    <w:rsid w:val="003B3EC6"/>
    <w:rsid w:val="003B7F0F"/>
    <w:rsid w:val="003C0F71"/>
    <w:rsid w:val="003C5596"/>
    <w:rsid w:val="003C66CC"/>
    <w:rsid w:val="003D7100"/>
    <w:rsid w:val="003E0D09"/>
    <w:rsid w:val="003E20EC"/>
    <w:rsid w:val="004009EE"/>
    <w:rsid w:val="00404AF7"/>
    <w:rsid w:val="00407610"/>
    <w:rsid w:val="00410A3C"/>
    <w:rsid w:val="00415F0C"/>
    <w:rsid w:val="00424AB3"/>
    <w:rsid w:val="00433221"/>
    <w:rsid w:val="00444E85"/>
    <w:rsid w:val="00455BAB"/>
    <w:rsid w:val="004611D8"/>
    <w:rsid w:val="00467DA4"/>
    <w:rsid w:val="00472632"/>
    <w:rsid w:val="004736D0"/>
    <w:rsid w:val="0047604F"/>
    <w:rsid w:val="00483476"/>
    <w:rsid w:val="0048456E"/>
    <w:rsid w:val="00485A61"/>
    <w:rsid w:val="00490978"/>
    <w:rsid w:val="00494A37"/>
    <w:rsid w:val="004972DB"/>
    <w:rsid w:val="004C7456"/>
    <w:rsid w:val="004C7F42"/>
    <w:rsid w:val="004D22F5"/>
    <w:rsid w:val="004F4229"/>
    <w:rsid w:val="005042CC"/>
    <w:rsid w:val="00521959"/>
    <w:rsid w:val="00524699"/>
    <w:rsid w:val="005314E1"/>
    <w:rsid w:val="0053268A"/>
    <w:rsid w:val="00536680"/>
    <w:rsid w:val="00541930"/>
    <w:rsid w:val="00556199"/>
    <w:rsid w:val="00567328"/>
    <w:rsid w:val="00572C44"/>
    <w:rsid w:val="00573E41"/>
    <w:rsid w:val="00575CC0"/>
    <w:rsid w:val="005803DA"/>
    <w:rsid w:val="005810AD"/>
    <w:rsid w:val="00586F6D"/>
    <w:rsid w:val="005951AB"/>
    <w:rsid w:val="005A063D"/>
    <w:rsid w:val="005A3AEA"/>
    <w:rsid w:val="005A58FD"/>
    <w:rsid w:val="005B0F27"/>
    <w:rsid w:val="005B2E15"/>
    <w:rsid w:val="005B5256"/>
    <w:rsid w:val="005B525C"/>
    <w:rsid w:val="005B68AF"/>
    <w:rsid w:val="005C4E31"/>
    <w:rsid w:val="005D2F5E"/>
    <w:rsid w:val="005D4C9A"/>
    <w:rsid w:val="005E357F"/>
    <w:rsid w:val="005E3C24"/>
    <w:rsid w:val="005E6ED5"/>
    <w:rsid w:val="005F1FB3"/>
    <w:rsid w:val="005F2DDD"/>
    <w:rsid w:val="005F63C6"/>
    <w:rsid w:val="005F7C71"/>
    <w:rsid w:val="00600BC3"/>
    <w:rsid w:val="00603D39"/>
    <w:rsid w:val="006045AD"/>
    <w:rsid w:val="006047B7"/>
    <w:rsid w:val="006064F8"/>
    <w:rsid w:val="006068AC"/>
    <w:rsid w:val="00614975"/>
    <w:rsid w:val="00616F87"/>
    <w:rsid w:val="00622F91"/>
    <w:rsid w:val="00625AF6"/>
    <w:rsid w:val="00625DF8"/>
    <w:rsid w:val="0062654B"/>
    <w:rsid w:val="0063450F"/>
    <w:rsid w:val="00641411"/>
    <w:rsid w:val="00642A53"/>
    <w:rsid w:val="00643F05"/>
    <w:rsid w:val="00647A7B"/>
    <w:rsid w:val="0065229A"/>
    <w:rsid w:val="00662EB6"/>
    <w:rsid w:val="006638D4"/>
    <w:rsid w:val="006659DA"/>
    <w:rsid w:val="00666920"/>
    <w:rsid w:val="00667034"/>
    <w:rsid w:val="006732BE"/>
    <w:rsid w:val="00677FDD"/>
    <w:rsid w:val="0068743D"/>
    <w:rsid w:val="00690A2D"/>
    <w:rsid w:val="006A1FCA"/>
    <w:rsid w:val="006A5C96"/>
    <w:rsid w:val="006B3D1B"/>
    <w:rsid w:val="006B45BF"/>
    <w:rsid w:val="006C276D"/>
    <w:rsid w:val="006C6AC9"/>
    <w:rsid w:val="006D2165"/>
    <w:rsid w:val="006E2F7F"/>
    <w:rsid w:val="006F06E8"/>
    <w:rsid w:val="00707D25"/>
    <w:rsid w:val="00710B93"/>
    <w:rsid w:val="007118AC"/>
    <w:rsid w:val="00713AB9"/>
    <w:rsid w:val="00724674"/>
    <w:rsid w:val="00730AF1"/>
    <w:rsid w:val="00745B57"/>
    <w:rsid w:val="0074603B"/>
    <w:rsid w:val="0074718D"/>
    <w:rsid w:val="007478F2"/>
    <w:rsid w:val="0075158D"/>
    <w:rsid w:val="007516B5"/>
    <w:rsid w:val="00752210"/>
    <w:rsid w:val="0075687E"/>
    <w:rsid w:val="0076315C"/>
    <w:rsid w:val="00763915"/>
    <w:rsid w:val="00764BD2"/>
    <w:rsid w:val="007702C9"/>
    <w:rsid w:val="0077159C"/>
    <w:rsid w:val="0078104C"/>
    <w:rsid w:val="00781F87"/>
    <w:rsid w:val="00783E2D"/>
    <w:rsid w:val="007A0B1E"/>
    <w:rsid w:val="007A1272"/>
    <w:rsid w:val="007A2C7A"/>
    <w:rsid w:val="007A6390"/>
    <w:rsid w:val="007B200F"/>
    <w:rsid w:val="007B5353"/>
    <w:rsid w:val="007D4DDB"/>
    <w:rsid w:val="007E145C"/>
    <w:rsid w:val="007E1E8D"/>
    <w:rsid w:val="007E2322"/>
    <w:rsid w:val="007E5180"/>
    <w:rsid w:val="007E5E09"/>
    <w:rsid w:val="007F2B89"/>
    <w:rsid w:val="00803B57"/>
    <w:rsid w:val="00804FCE"/>
    <w:rsid w:val="00810E09"/>
    <w:rsid w:val="00821560"/>
    <w:rsid w:val="00821962"/>
    <w:rsid w:val="008242F9"/>
    <w:rsid w:val="008461E5"/>
    <w:rsid w:val="00860BF1"/>
    <w:rsid w:val="00861E55"/>
    <w:rsid w:val="008643D4"/>
    <w:rsid w:val="0086522C"/>
    <w:rsid w:val="00882568"/>
    <w:rsid w:val="00883069"/>
    <w:rsid w:val="00883B62"/>
    <w:rsid w:val="008854B7"/>
    <w:rsid w:val="00885FBD"/>
    <w:rsid w:val="00890DB3"/>
    <w:rsid w:val="008924EA"/>
    <w:rsid w:val="00893867"/>
    <w:rsid w:val="008975BD"/>
    <w:rsid w:val="008A222C"/>
    <w:rsid w:val="008A2874"/>
    <w:rsid w:val="008A55CC"/>
    <w:rsid w:val="008A7B94"/>
    <w:rsid w:val="008B3323"/>
    <w:rsid w:val="008C728E"/>
    <w:rsid w:val="008D1D2C"/>
    <w:rsid w:val="008D375B"/>
    <w:rsid w:val="008D3F8F"/>
    <w:rsid w:val="008D4E16"/>
    <w:rsid w:val="008E52AC"/>
    <w:rsid w:val="008F3481"/>
    <w:rsid w:val="009003A4"/>
    <w:rsid w:val="0090189B"/>
    <w:rsid w:val="00903C1D"/>
    <w:rsid w:val="00906C8E"/>
    <w:rsid w:val="00910A7B"/>
    <w:rsid w:val="0091213C"/>
    <w:rsid w:val="00914CD0"/>
    <w:rsid w:val="00915B43"/>
    <w:rsid w:val="00923BBF"/>
    <w:rsid w:val="009241DF"/>
    <w:rsid w:val="00927552"/>
    <w:rsid w:val="00931084"/>
    <w:rsid w:val="00931323"/>
    <w:rsid w:val="009352D4"/>
    <w:rsid w:val="00935A5D"/>
    <w:rsid w:val="009375AC"/>
    <w:rsid w:val="00942F38"/>
    <w:rsid w:val="00954473"/>
    <w:rsid w:val="0096196A"/>
    <w:rsid w:val="00967246"/>
    <w:rsid w:val="009672D9"/>
    <w:rsid w:val="0096792E"/>
    <w:rsid w:val="009734AE"/>
    <w:rsid w:val="00973EDA"/>
    <w:rsid w:val="00975E3F"/>
    <w:rsid w:val="009828E9"/>
    <w:rsid w:val="009903FE"/>
    <w:rsid w:val="00990896"/>
    <w:rsid w:val="00990C66"/>
    <w:rsid w:val="009A30AC"/>
    <w:rsid w:val="009C0282"/>
    <w:rsid w:val="009C458F"/>
    <w:rsid w:val="009E69EE"/>
    <w:rsid w:val="009F050D"/>
    <w:rsid w:val="009F0D5A"/>
    <w:rsid w:val="009F5667"/>
    <w:rsid w:val="00A01141"/>
    <w:rsid w:val="00A04A3D"/>
    <w:rsid w:val="00A106E6"/>
    <w:rsid w:val="00A144E6"/>
    <w:rsid w:val="00A14B11"/>
    <w:rsid w:val="00A25433"/>
    <w:rsid w:val="00A32896"/>
    <w:rsid w:val="00A328B8"/>
    <w:rsid w:val="00A34187"/>
    <w:rsid w:val="00A3588E"/>
    <w:rsid w:val="00A54229"/>
    <w:rsid w:val="00A54594"/>
    <w:rsid w:val="00A545E8"/>
    <w:rsid w:val="00A54C5F"/>
    <w:rsid w:val="00A55647"/>
    <w:rsid w:val="00A5587D"/>
    <w:rsid w:val="00A57A23"/>
    <w:rsid w:val="00A65D76"/>
    <w:rsid w:val="00A72D6E"/>
    <w:rsid w:val="00A82C44"/>
    <w:rsid w:val="00A912DF"/>
    <w:rsid w:val="00A91725"/>
    <w:rsid w:val="00A94D1F"/>
    <w:rsid w:val="00A969F0"/>
    <w:rsid w:val="00A97043"/>
    <w:rsid w:val="00AA428F"/>
    <w:rsid w:val="00AA5107"/>
    <w:rsid w:val="00AA578E"/>
    <w:rsid w:val="00AA6E3E"/>
    <w:rsid w:val="00AB26A8"/>
    <w:rsid w:val="00AB60C9"/>
    <w:rsid w:val="00AC2470"/>
    <w:rsid w:val="00AC2DC2"/>
    <w:rsid w:val="00AC5BFB"/>
    <w:rsid w:val="00AC6852"/>
    <w:rsid w:val="00AC6B71"/>
    <w:rsid w:val="00AD12CE"/>
    <w:rsid w:val="00AD349A"/>
    <w:rsid w:val="00AD3F92"/>
    <w:rsid w:val="00AD3FD6"/>
    <w:rsid w:val="00AE5004"/>
    <w:rsid w:val="00AF0670"/>
    <w:rsid w:val="00B0734F"/>
    <w:rsid w:val="00B17E35"/>
    <w:rsid w:val="00B27E00"/>
    <w:rsid w:val="00B3043D"/>
    <w:rsid w:val="00B305F0"/>
    <w:rsid w:val="00B36F27"/>
    <w:rsid w:val="00B37277"/>
    <w:rsid w:val="00B50FEB"/>
    <w:rsid w:val="00B52B01"/>
    <w:rsid w:val="00B76934"/>
    <w:rsid w:val="00B76D26"/>
    <w:rsid w:val="00B813AC"/>
    <w:rsid w:val="00B81E60"/>
    <w:rsid w:val="00B82A42"/>
    <w:rsid w:val="00B82C0C"/>
    <w:rsid w:val="00B84774"/>
    <w:rsid w:val="00B921F6"/>
    <w:rsid w:val="00B94F1F"/>
    <w:rsid w:val="00BA040C"/>
    <w:rsid w:val="00BA7F0D"/>
    <w:rsid w:val="00BB778E"/>
    <w:rsid w:val="00BB7ED8"/>
    <w:rsid w:val="00BC50B4"/>
    <w:rsid w:val="00BD3664"/>
    <w:rsid w:val="00BD430B"/>
    <w:rsid w:val="00BE69CD"/>
    <w:rsid w:val="00BF10A9"/>
    <w:rsid w:val="00C10F96"/>
    <w:rsid w:val="00C12707"/>
    <w:rsid w:val="00C139CF"/>
    <w:rsid w:val="00C15803"/>
    <w:rsid w:val="00C16F1B"/>
    <w:rsid w:val="00C37126"/>
    <w:rsid w:val="00C516EE"/>
    <w:rsid w:val="00C55B2F"/>
    <w:rsid w:val="00C63234"/>
    <w:rsid w:val="00C66438"/>
    <w:rsid w:val="00C72724"/>
    <w:rsid w:val="00C73CD3"/>
    <w:rsid w:val="00C86466"/>
    <w:rsid w:val="00C86991"/>
    <w:rsid w:val="00C91515"/>
    <w:rsid w:val="00C91D38"/>
    <w:rsid w:val="00C93CF8"/>
    <w:rsid w:val="00C94CC8"/>
    <w:rsid w:val="00CA1472"/>
    <w:rsid w:val="00CB0A39"/>
    <w:rsid w:val="00CB1070"/>
    <w:rsid w:val="00CB493B"/>
    <w:rsid w:val="00CC137D"/>
    <w:rsid w:val="00CC7F68"/>
    <w:rsid w:val="00CD400E"/>
    <w:rsid w:val="00CD6091"/>
    <w:rsid w:val="00CD6B87"/>
    <w:rsid w:val="00CE3DB0"/>
    <w:rsid w:val="00CE6310"/>
    <w:rsid w:val="00CF0E33"/>
    <w:rsid w:val="00CF6327"/>
    <w:rsid w:val="00CF6DEC"/>
    <w:rsid w:val="00D006C0"/>
    <w:rsid w:val="00D142BA"/>
    <w:rsid w:val="00D222C3"/>
    <w:rsid w:val="00D24257"/>
    <w:rsid w:val="00D310E6"/>
    <w:rsid w:val="00D4055D"/>
    <w:rsid w:val="00D471CB"/>
    <w:rsid w:val="00D51EA6"/>
    <w:rsid w:val="00D51F2A"/>
    <w:rsid w:val="00D54020"/>
    <w:rsid w:val="00D6102D"/>
    <w:rsid w:val="00D62027"/>
    <w:rsid w:val="00D63847"/>
    <w:rsid w:val="00D6498A"/>
    <w:rsid w:val="00D66A72"/>
    <w:rsid w:val="00D700B9"/>
    <w:rsid w:val="00D80BF8"/>
    <w:rsid w:val="00D865CD"/>
    <w:rsid w:val="00D86BD1"/>
    <w:rsid w:val="00D871DF"/>
    <w:rsid w:val="00DA0627"/>
    <w:rsid w:val="00DA1AEE"/>
    <w:rsid w:val="00DA46BC"/>
    <w:rsid w:val="00DA4AA9"/>
    <w:rsid w:val="00DA5633"/>
    <w:rsid w:val="00DB2762"/>
    <w:rsid w:val="00DD1CF2"/>
    <w:rsid w:val="00DD50BC"/>
    <w:rsid w:val="00DD673C"/>
    <w:rsid w:val="00DE1C08"/>
    <w:rsid w:val="00DE29A4"/>
    <w:rsid w:val="00DE60A2"/>
    <w:rsid w:val="00DE6CAE"/>
    <w:rsid w:val="00DF2656"/>
    <w:rsid w:val="00DF2C18"/>
    <w:rsid w:val="00E0153E"/>
    <w:rsid w:val="00E128EA"/>
    <w:rsid w:val="00E13AD0"/>
    <w:rsid w:val="00E21ED5"/>
    <w:rsid w:val="00E27E16"/>
    <w:rsid w:val="00E3129B"/>
    <w:rsid w:val="00E31579"/>
    <w:rsid w:val="00E34735"/>
    <w:rsid w:val="00E37E4D"/>
    <w:rsid w:val="00E42A1D"/>
    <w:rsid w:val="00E4312D"/>
    <w:rsid w:val="00E4558B"/>
    <w:rsid w:val="00E5461C"/>
    <w:rsid w:val="00E54F0F"/>
    <w:rsid w:val="00E66964"/>
    <w:rsid w:val="00E738A1"/>
    <w:rsid w:val="00E815E3"/>
    <w:rsid w:val="00E84FA5"/>
    <w:rsid w:val="00E924B4"/>
    <w:rsid w:val="00EA1457"/>
    <w:rsid w:val="00EA7743"/>
    <w:rsid w:val="00EB0897"/>
    <w:rsid w:val="00EB0A72"/>
    <w:rsid w:val="00EB45DB"/>
    <w:rsid w:val="00EC5A1F"/>
    <w:rsid w:val="00ED1270"/>
    <w:rsid w:val="00EF1311"/>
    <w:rsid w:val="00EF3C17"/>
    <w:rsid w:val="00F01C58"/>
    <w:rsid w:val="00F04777"/>
    <w:rsid w:val="00F11815"/>
    <w:rsid w:val="00F11A63"/>
    <w:rsid w:val="00F15324"/>
    <w:rsid w:val="00F16E19"/>
    <w:rsid w:val="00F170D8"/>
    <w:rsid w:val="00F20D4F"/>
    <w:rsid w:val="00F233E3"/>
    <w:rsid w:val="00F25AB4"/>
    <w:rsid w:val="00F3650E"/>
    <w:rsid w:val="00F37F4A"/>
    <w:rsid w:val="00F4099E"/>
    <w:rsid w:val="00F466C2"/>
    <w:rsid w:val="00F51FC1"/>
    <w:rsid w:val="00F60E2F"/>
    <w:rsid w:val="00F620FA"/>
    <w:rsid w:val="00F70259"/>
    <w:rsid w:val="00F7215D"/>
    <w:rsid w:val="00F75A61"/>
    <w:rsid w:val="00F75B95"/>
    <w:rsid w:val="00F75E6E"/>
    <w:rsid w:val="00F8149C"/>
    <w:rsid w:val="00F83B59"/>
    <w:rsid w:val="00F84839"/>
    <w:rsid w:val="00F86EE0"/>
    <w:rsid w:val="00F90435"/>
    <w:rsid w:val="00F95751"/>
    <w:rsid w:val="00FA21CE"/>
    <w:rsid w:val="00FA5263"/>
    <w:rsid w:val="00FA5BCE"/>
    <w:rsid w:val="00FB36A5"/>
    <w:rsid w:val="00FB4445"/>
    <w:rsid w:val="00FB4447"/>
    <w:rsid w:val="00FB712D"/>
    <w:rsid w:val="00FC03F4"/>
    <w:rsid w:val="00FC2699"/>
    <w:rsid w:val="00FC4626"/>
    <w:rsid w:val="00FC7E02"/>
    <w:rsid w:val="00FD1EC4"/>
    <w:rsid w:val="00FD2CB7"/>
    <w:rsid w:val="00FD6456"/>
    <w:rsid w:val="00FE1393"/>
    <w:rsid w:val="00FF3D88"/>
    <w:rsid w:val="00FF6E11"/>
    <w:rsid w:val="07D34A68"/>
    <w:rsid w:val="0B4B2D49"/>
    <w:rsid w:val="1BDB0039"/>
    <w:rsid w:val="1C89669B"/>
    <w:rsid w:val="22AD1F76"/>
    <w:rsid w:val="23F80530"/>
    <w:rsid w:val="3672A0DF"/>
    <w:rsid w:val="3A8A6EC1"/>
    <w:rsid w:val="3EAD56AD"/>
    <w:rsid w:val="49A36D89"/>
    <w:rsid w:val="544E4437"/>
    <w:rsid w:val="57F7A910"/>
    <w:rsid w:val="66CB905F"/>
    <w:rsid w:val="7B908F6A"/>
    <w:rsid w:val="7CEE03D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204C5"/>
  <w15:docId w15:val="{77F63CF6-3832-46EB-B3CF-5F4A7CEAD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ucida Sans" w:eastAsia="Lucida Sans" w:hAnsi="Lucida Sans" w:cs="Lucida Sans"/>
    </w:rPr>
  </w:style>
  <w:style w:type="paragraph" w:styleId="Heading1">
    <w:name w:val="heading 1"/>
    <w:basedOn w:val="Normal"/>
    <w:uiPriority w:val="9"/>
    <w:qFormat/>
    <w:pPr>
      <w:ind w:left="2058"/>
      <w:outlineLvl w:val="0"/>
    </w:pPr>
    <w:rPr>
      <w:rFonts w:ascii="Tahoma" w:eastAsia="Tahoma" w:hAnsi="Tahoma" w:cs="Tahom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spacing w:before="112"/>
      <w:ind w:left="631" w:hanging="227"/>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815E3"/>
    <w:rPr>
      <w:sz w:val="16"/>
      <w:szCs w:val="16"/>
    </w:rPr>
  </w:style>
  <w:style w:type="paragraph" w:styleId="CommentText">
    <w:name w:val="annotation text"/>
    <w:basedOn w:val="Normal"/>
    <w:link w:val="CommentTextChar"/>
    <w:uiPriority w:val="99"/>
    <w:semiHidden/>
    <w:unhideWhenUsed/>
    <w:rsid w:val="00E815E3"/>
    <w:rPr>
      <w:sz w:val="20"/>
      <w:szCs w:val="20"/>
    </w:rPr>
  </w:style>
  <w:style w:type="character" w:customStyle="1" w:styleId="CommentTextChar">
    <w:name w:val="Comment Text Char"/>
    <w:basedOn w:val="DefaultParagraphFont"/>
    <w:link w:val="CommentText"/>
    <w:uiPriority w:val="99"/>
    <w:semiHidden/>
    <w:rsid w:val="00E815E3"/>
    <w:rPr>
      <w:rFonts w:ascii="Lucida Sans" w:eastAsia="Lucida Sans" w:hAnsi="Lucida Sans" w:cs="Lucida Sans"/>
      <w:sz w:val="20"/>
      <w:szCs w:val="20"/>
    </w:rPr>
  </w:style>
  <w:style w:type="paragraph" w:styleId="CommentSubject">
    <w:name w:val="annotation subject"/>
    <w:basedOn w:val="CommentText"/>
    <w:next w:val="CommentText"/>
    <w:link w:val="CommentSubjectChar"/>
    <w:uiPriority w:val="99"/>
    <w:semiHidden/>
    <w:unhideWhenUsed/>
    <w:rsid w:val="00E815E3"/>
    <w:rPr>
      <w:b/>
      <w:bCs/>
    </w:rPr>
  </w:style>
  <w:style w:type="character" w:customStyle="1" w:styleId="CommentSubjectChar">
    <w:name w:val="Comment Subject Char"/>
    <w:basedOn w:val="CommentTextChar"/>
    <w:link w:val="CommentSubject"/>
    <w:uiPriority w:val="99"/>
    <w:semiHidden/>
    <w:rsid w:val="00E815E3"/>
    <w:rPr>
      <w:rFonts w:ascii="Lucida Sans" w:eastAsia="Lucida Sans" w:hAnsi="Lucida Sans" w:cs="Lucida Sans"/>
      <w:b/>
      <w:bCs/>
      <w:sz w:val="20"/>
      <w:szCs w:val="20"/>
    </w:rPr>
  </w:style>
  <w:style w:type="paragraph" w:styleId="Header">
    <w:name w:val="header"/>
    <w:basedOn w:val="Normal"/>
    <w:link w:val="HeaderChar"/>
    <w:uiPriority w:val="99"/>
    <w:unhideWhenUsed/>
    <w:rsid w:val="00AB26A8"/>
    <w:pPr>
      <w:tabs>
        <w:tab w:val="center" w:pos="4513"/>
        <w:tab w:val="right" w:pos="9026"/>
      </w:tabs>
    </w:pPr>
  </w:style>
  <w:style w:type="character" w:customStyle="1" w:styleId="HeaderChar">
    <w:name w:val="Header Char"/>
    <w:basedOn w:val="DefaultParagraphFont"/>
    <w:link w:val="Header"/>
    <w:uiPriority w:val="99"/>
    <w:rsid w:val="00AB26A8"/>
    <w:rPr>
      <w:rFonts w:ascii="Lucida Sans" w:eastAsia="Lucida Sans" w:hAnsi="Lucida Sans" w:cs="Lucida Sans"/>
    </w:rPr>
  </w:style>
  <w:style w:type="paragraph" w:styleId="Footer">
    <w:name w:val="footer"/>
    <w:basedOn w:val="Normal"/>
    <w:link w:val="FooterChar"/>
    <w:uiPriority w:val="99"/>
    <w:unhideWhenUsed/>
    <w:rsid w:val="00AB26A8"/>
    <w:pPr>
      <w:tabs>
        <w:tab w:val="center" w:pos="4513"/>
        <w:tab w:val="right" w:pos="9026"/>
      </w:tabs>
    </w:pPr>
  </w:style>
  <w:style w:type="character" w:customStyle="1" w:styleId="FooterChar">
    <w:name w:val="Footer Char"/>
    <w:basedOn w:val="DefaultParagraphFont"/>
    <w:link w:val="Footer"/>
    <w:uiPriority w:val="99"/>
    <w:rsid w:val="00AB26A8"/>
    <w:rPr>
      <w:rFonts w:ascii="Lucida Sans" w:eastAsia="Lucida Sans" w:hAnsi="Lucida Sans" w:cs="Lucida Sans"/>
    </w:rPr>
  </w:style>
  <w:style w:type="paragraph" w:styleId="BalloonText">
    <w:name w:val="Balloon Text"/>
    <w:basedOn w:val="Normal"/>
    <w:link w:val="BalloonTextChar"/>
    <w:uiPriority w:val="99"/>
    <w:semiHidden/>
    <w:unhideWhenUsed/>
    <w:rsid w:val="00E37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E4D"/>
    <w:rPr>
      <w:rFonts w:ascii="Segoe UI" w:eastAsia="Lucida Sans" w:hAnsi="Segoe UI" w:cs="Segoe UI"/>
      <w:sz w:val="18"/>
      <w:szCs w:val="18"/>
    </w:rPr>
  </w:style>
  <w:style w:type="character" w:styleId="Mention">
    <w:name w:val="Mention"/>
    <w:basedOn w:val="DefaultParagraphFont"/>
    <w:uiPriority w:val="99"/>
    <w:unhideWhenUsed/>
    <w:rsid w:val="00FD6456"/>
    <w:rPr>
      <w:color w:val="2B579A"/>
      <w:shd w:val="clear" w:color="auto" w:fill="E6E6E6"/>
    </w:rPr>
  </w:style>
  <w:style w:type="character" w:customStyle="1" w:styleId="BodyTextChar">
    <w:name w:val="Body Text Char"/>
    <w:basedOn w:val="DefaultParagraphFont"/>
    <w:link w:val="BodyText"/>
    <w:uiPriority w:val="1"/>
    <w:rsid w:val="00FF3D88"/>
    <w:rPr>
      <w:rFonts w:ascii="Lucida Sans" w:eastAsia="Lucida Sans" w:hAnsi="Lucida Sans" w:cs="Lucida Sans"/>
      <w:sz w:val="18"/>
      <w:szCs w:val="18"/>
    </w:rPr>
  </w:style>
  <w:style w:type="table" w:styleId="TableGrid">
    <w:name w:val="Table Grid"/>
    <w:basedOn w:val="TableNormal"/>
    <w:uiPriority w:val="39"/>
    <w:rsid w:val="005B0F27"/>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l-indent-1">
    <w:name w:val="ql-indent-1"/>
    <w:basedOn w:val="Normal"/>
    <w:rsid w:val="007D4DDB"/>
    <w:pPr>
      <w:widowControl/>
      <w:autoSpaceDE/>
      <w:autoSpaceDN/>
      <w:spacing w:before="100" w:beforeAutospacing="1" w:after="100" w:afterAutospacing="1"/>
    </w:pPr>
    <w:rPr>
      <w:rFonts w:ascii="Calibri" w:eastAsiaTheme="minorHAnsi" w:hAnsi="Calibri"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509630">
      <w:bodyDiv w:val="1"/>
      <w:marLeft w:val="0"/>
      <w:marRight w:val="0"/>
      <w:marTop w:val="0"/>
      <w:marBottom w:val="0"/>
      <w:divBdr>
        <w:top w:val="none" w:sz="0" w:space="0" w:color="auto"/>
        <w:left w:val="none" w:sz="0" w:space="0" w:color="auto"/>
        <w:bottom w:val="none" w:sz="0" w:space="0" w:color="auto"/>
        <w:right w:val="none" w:sz="0" w:space="0" w:color="auto"/>
      </w:divBdr>
    </w:div>
    <w:div w:id="871696702">
      <w:bodyDiv w:val="1"/>
      <w:marLeft w:val="0"/>
      <w:marRight w:val="0"/>
      <w:marTop w:val="0"/>
      <w:marBottom w:val="0"/>
      <w:divBdr>
        <w:top w:val="none" w:sz="0" w:space="0" w:color="auto"/>
        <w:left w:val="none" w:sz="0" w:space="0" w:color="auto"/>
        <w:bottom w:val="none" w:sz="0" w:space="0" w:color="auto"/>
        <w:right w:val="none" w:sz="0" w:space="0" w:color="auto"/>
      </w:divBdr>
    </w:div>
    <w:div w:id="1055618129">
      <w:bodyDiv w:val="1"/>
      <w:marLeft w:val="0"/>
      <w:marRight w:val="0"/>
      <w:marTop w:val="0"/>
      <w:marBottom w:val="0"/>
      <w:divBdr>
        <w:top w:val="none" w:sz="0" w:space="0" w:color="auto"/>
        <w:left w:val="none" w:sz="0" w:space="0" w:color="auto"/>
        <w:bottom w:val="none" w:sz="0" w:space="0" w:color="auto"/>
        <w:right w:val="none" w:sz="0" w:space="0" w:color="auto"/>
      </w:divBdr>
    </w:div>
    <w:div w:id="1204825567">
      <w:bodyDiv w:val="1"/>
      <w:marLeft w:val="0"/>
      <w:marRight w:val="0"/>
      <w:marTop w:val="0"/>
      <w:marBottom w:val="0"/>
      <w:divBdr>
        <w:top w:val="none" w:sz="0" w:space="0" w:color="auto"/>
        <w:left w:val="none" w:sz="0" w:space="0" w:color="auto"/>
        <w:bottom w:val="none" w:sz="0" w:space="0" w:color="auto"/>
        <w:right w:val="none" w:sz="0" w:space="0" w:color="auto"/>
      </w:divBdr>
    </w:div>
    <w:div w:id="1210147448">
      <w:bodyDiv w:val="1"/>
      <w:marLeft w:val="0"/>
      <w:marRight w:val="0"/>
      <w:marTop w:val="0"/>
      <w:marBottom w:val="0"/>
      <w:divBdr>
        <w:top w:val="none" w:sz="0" w:space="0" w:color="auto"/>
        <w:left w:val="none" w:sz="0" w:space="0" w:color="auto"/>
        <w:bottom w:val="none" w:sz="0" w:space="0" w:color="auto"/>
        <w:right w:val="none" w:sz="0" w:space="0" w:color="auto"/>
      </w:divBdr>
    </w:div>
    <w:div w:id="1768622874">
      <w:bodyDiv w:val="1"/>
      <w:marLeft w:val="0"/>
      <w:marRight w:val="0"/>
      <w:marTop w:val="0"/>
      <w:marBottom w:val="0"/>
      <w:divBdr>
        <w:top w:val="none" w:sz="0" w:space="0" w:color="auto"/>
        <w:left w:val="none" w:sz="0" w:space="0" w:color="auto"/>
        <w:bottom w:val="none" w:sz="0" w:space="0" w:color="auto"/>
        <w:right w:val="none" w:sz="0" w:space="0" w:color="auto"/>
      </w:divBdr>
    </w:div>
    <w:div w:id="1951235723">
      <w:bodyDiv w:val="1"/>
      <w:marLeft w:val="0"/>
      <w:marRight w:val="0"/>
      <w:marTop w:val="0"/>
      <w:marBottom w:val="0"/>
      <w:divBdr>
        <w:top w:val="none" w:sz="0" w:space="0" w:color="auto"/>
        <w:left w:val="none" w:sz="0" w:space="0" w:color="auto"/>
        <w:bottom w:val="none" w:sz="0" w:space="0" w:color="auto"/>
        <w:right w:val="none" w:sz="0" w:space="0" w:color="auto"/>
      </w:divBdr>
    </w:div>
    <w:div w:id="1982423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 xsi:nil="true"/>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Updated October 2021</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A972D803-4980-457B-AD87-11DDC15D2343}"/>
</file>

<file path=customXml/itemProps2.xml><?xml version="1.0" encoding="utf-8"?>
<ds:datastoreItem xmlns:ds="http://schemas.openxmlformats.org/officeDocument/2006/customXml" ds:itemID="{6B92DAC4-0EE7-45E1-8B63-8CEE9733B858}">
  <ds:schemaRefs>
    <ds:schemaRef ds:uri="http://schemas.openxmlformats.org/officeDocument/2006/bibliography"/>
  </ds:schemaRefs>
</ds:datastoreItem>
</file>

<file path=customXml/itemProps3.xml><?xml version="1.0" encoding="utf-8"?>
<ds:datastoreItem xmlns:ds="http://schemas.openxmlformats.org/officeDocument/2006/customXml" ds:itemID="{4D4654F8-348A-4233-935B-5D348B4F2967}">
  <ds:schemaRefs>
    <ds:schemaRef ds:uri="http://schemas.microsoft.com/sharepoint/v3/contenttype/forms"/>
  </ds:schemaRefs>
</ds:datastoreItem>
</file>

<file path=customXml/itemProps4.xml><?xml version="1.0" encoding="utf-8"?>
<ds:datastoreItem xmlns:ds="http://schemas.openxmlformats.org/officeDocument/2006/customXml" ds:itemID="{B91C0C9F-B50E-48A5-BBE5-D742B6CC1F4E}">
  <ds:schemaRefs>
    <ds:schemaRef ds:uri="http://schemas.microsoft.com/office/2006/metadata/properties"/>
    <ds:schemaRef ds:uri="http://schemas.microsoft.com/office/infopath/2007/PartnerControls"/>
    <ds:schemaRef ds:uri="http://schemas.microsoft.com/Sharepoint/v3"/>
    <ds:schemaRef ds:uri="2cb12009-40d9-454b-bd16-8fe8fc19de2f"/>
    <ds:schemaRef ds:uri="http://schemas.microsoft.com/sharepoint/v3"/>
  </ds:schemaRefs>
</ds:datastoreItem>
</file>

<file path=customXml/itemProps5.xml><?xml version="1.0" encoding="utf-8"?>
<ds:datastoreItem xmlns:ds="http://schemas.openxmlformats.org/officeDocument/2006/customXml" ds:itemID="{338D6DE8-997B-4921-B820-E4B50DAEC4D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Links>
    <vt:vector size="84" baseType="variant">
      <vt:variant>
        <vt:i4>2687074</vt:i4>
      </vt:variant>
      <vt:variant>
        <vt:i4>27</vt:i4>
      </vt:variant>
      <vt:variant>
        <vt:i4>0</vt:i4>
      </vt:variant>
      <vt:variant>
        <vt:i4>5</vt:i4>
      </vt:variant>
      <vt:variant>
        <vt:lpwstr>http://www.education.vic.gov.au/childhood/providers/funding/Pages/SRFmenu.aspx</vt:lpwstr>
      </vt:variant>
      <vt:variant>
        <vt:lpwstr/>
      </vt:variant>
      <vt:variant>
        <vt:i4>5636123</vt:i4>
      </vt:variant>
      <vt:variant>
        <vt:i4>24</vt:i4>
      </vt:variant>
      <vt:variant>
        <vt:i4>0</vt:i4>
      </vt:variant>
      <vt:variant>
        <vt:i4>5</vt:i4>
      </vt:variant>
      <vt:variant>
        <vt:lpwstr>http://www.education.vic.gov.au/Documents/childhood/providers/edcare/pracguideequityanddiversity2017.pdf</vt:lpwstr>
      </vt:variant>
      <vt:variant>
        <vt:lpwstr/>
      </vt:variant>
      <vt:variant>
        <vt:i4>5636123</vt:i4>
      </vt:variant>
      <vt:variant>
        <vt:i4>21</vt:i4>
      </vt:variant>
      <vt:variant>
        <vt:i4>0</vt:i4>
      </vt:variant>
      <vt:variant>
        <vt:i4>5</vt:i4>
      </vt:variant>
      <vt:variant>
        <vt:lpwstr>http://www.education.vic.gov.au/Documents/childhood/providers/edcare/pracguideequityanddiversity2017.pdf</vt:lpwstr>
      </vt:variant>
      <vt:variant>
        <vt:lpwstr/>
      </vt:variant>
      <vt:variant>
        <vt:i4>4915215</vt:i4>
      </vt:variant>
      <vt:variant>
        <vt:i4>18</vt:i4>
      </vt:variant>
      <vt:variant>
        <vt:i4>0</vt:i4>
      </vt:variant>
      <vt:variant>
        <vt:i4>5</vt:i4>
      </vt:variant>
      <vt:variant>
        <vt:lpwstr>http://www.vcaa.vic.edu.au/Documents/earlyyears/EYWellbeingPracticeGuide.pdf</vt:lpwstr>
      </vt:variant>
      <vt:variant>
        <vt:lpwstr/>
      </vt:variant>
      <vt:variant>
        <vt:i4>4915215</vt:i4>
      </vt:variant>
      <vt:variant>
        <vt:i4>15</vt:i4>
      </vt:variant>
      <vt:variant>
        <vt:i4>0</vt:i4>
      </vt:variant>
      <vt:variant>
        <vt:i4>5</vt:i4>
      </vt:variant>
      <vt:variant>
        <vt:lpwstr>http://www.vcaa.vic.edu.au/Documents/earlyyears/EYWellbeingPracticeGuide.pdf</vt:lpwstr>
      </vt:variant>
      <vt:variant>
        <vt:lpwstr/>
      </vt:variant>
      <vt:variant>
        <vt:i4>2359401</vt:i4>
      </vt:variant>
      <vt:variant>
        <vt:i4>12</vt:i4>
      </vt:variant>
      <vt:variant>
        <vt:i4>0</vt:i4>
      </vt:variant>
      <vt:variant>
        <vt:i4>5</vt:i4>
      </vt:variant>
      <vt:variant>
        <vt:lpwstr>http://www.vcaa.vic.edu.au/Documents/earlyyears/CommunicationPracticeGuide.pdf</vt:lpwstr>
      </vt:variant>
      <vt:variant>
        <vt:lpwstr/>
      </vt:variant>
      <vt:variant>
        <vt:i4>2359401</vt:i4>
      </vt:variant>
      <vt:variant>
        <vt:i4>9</vt:i4>
      </vt:variant>
      <vt:variant>
        <vt:i4>0</vt:i4>
      </vt:variant>
      <vt:variant>
        <vt:i4>5</vt:i4>
      </vt:variant>
      <vt:variant>
        <vt:lpwstr>http://www.vcaa.vic.edu.au/Documents/earlyyears/CommunicationPracticeGuide.pdf</vt:lpwstr>
      </vt:variant>
      <vt:variant>
        <vt:lpwstr/>
      </vt:variant>
      <vt:variant>
        <vt:i4>3866713</vt:i4>
      </vt:variant>
      <vt:variant>
        <vt:i4>6</vt:i4>
      </vt:variant>
      <vt:variant>
        <vt:i4>0</vt:i4>
      </vt:variant>
      <vt:variant>
        <vt:i4>5</vt:i4>
      </vt:variant>
      <vt:variant>
        <vt:lpwstr>http://www.vcaa.vic.edu.au/Documents/earlyyears/EYLitReview_Communication.pdf</vt:lpwstr>
      </vt:variant>
      <vt:variant>
        <vt:lpwstr/>
      </vt:variant>
      <vt:variant>
        <vt:i4>3866713</vt:i4>
      </vt:variant>
      <vt:variant>
        <vt:i4>3</vt:i4>
      </vt:variant>
      <vt:variant>
        <vt:i4>0</vt:i4>
      </vt:variant>
      <vt:variant>
        <vt:i4>5</vt:i4>
      </vt:variant>
      <vt:variant>
        <vt:lpwstr>http://www.vcaa.vic.edu.au/Documents/earlyyears/EYLitReview_Communication.pdf</vt:lpwstr>
      </vt:variant>
      <vt:variant>
        <vt:lpwstr/>
      </vt:variant>
      <vt:variant>
        <vt:i4>2359400</vt:i4>
      </vt:variant>
      <vt:variant>
        <vt:i4>0</vt:i4>
      </vt:variant>
      <vt:variant>
        <vt:i4>0</vt:i4>
      </vt:variant>
      <vt:variant>
        <vt:i4>5</vt:i4>
      </vt:variant>
      <vt:variant>
        <vt:lpwstr>http://www.aedc.gov.au/data</vt:lpwstr>
      </vt:variant>
      <vt:variant>
        <vt:lpwstr/>
      </vt:variant>
      <vt:variant>
        <vt:i4>1769556</vt:i4>
      </vt:variant>
      <vt:variant>
        <vt:i4>9</vt:i4>
      </vt:variant>
      <vt:variant>
        <vt:i4>0</vt:i4>
      </vt:variant>
      <vt:variant>
        <vt:i4>5</vt:i4>
      </vt:variant>
      <vt:variant>
        <vt:lpwstr>http://www.education.vic.gov.au/school-readiness</vt:lpwstr>
      </vt:variant>
      <vt:variant>
        <vt:lpwstr/>
      </vt:variant>
      <vt:variant>
        <vt:i4>6225988</vt:i4>
      </vt:variant>
      <vt:variant>
        <vt:i4>6</vt:i4>
      </vt:variant>
      <vt:variant>
        <vt:i4>0</vt:i4>
      </vt:variant>
      <vt:variant>
        <vt:i4>5</vt:i4>
      </vt:variant>
      <vt:variant>
        <vt:lpwstr>https://www.ipchealth.com.au/</vt:lpwstr>
      </vt:variant>
      <vt:variant>
        <vt:lpwstr/>
      </vt:variant>
      <vt:variant>
        <vt:i4>7536706</vt:i4>
      </vt:variant>
      <vt:variant>
        <vt:i4>3</vt:i4>
      </vt:variant>
      <vt:variant>
        <vt:i4>0</vt:i4>
      </vt:variant>
      <vt:variant>
        <vt:i4>5</vt:i4>
      </vt:variant>
      <vt:variant>
        <vt:lpwstr>mailto:school.readiness@ipchealth.com.au</vt:lpwstr>
      </vt:variant>
      <vt:variant>
        <vt:lpwstr/>
      </vt:variant>
      <vt:variant>
        <vt:i4>6488120</vt:i4>
      </vt:variant>
      <vt:variant>
        <vt:i4>0</vt:i4>
      </vt:variant>
      <vt:variant>
        <vt:i4>0</vt:i4>
      </vt:variant>
      <vt:variant>
        <vt:i4>5</vt:i4>
      </vt:variant>
      <vt:variant>
        <vt:lpwstr>http://www.education.vic.gov.au/childhood/professionals/learning/Pages/veyldfproflearn.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Pollock</dc:creator>
  <cp:keywords/>
  <cp:lastModifiedBy>Julieanne Cavalieros</cp:lastModifiedBy>
  <cp:revision>6</cp:revision>
  <dcterms:created xsi:type="dcterms:W3CDTF">2021-10-19T08:15:00Z</dcterms:created>
  <dcterms:modified xsi:type="dcterms:W3CDTF">2021-10-2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9T00:00:00Z</vt:filetime>
  </property>
  <property fmtid="{D5CDD505-2E9C-101B-9397-08002B2CF9AE}" pid="3" name="Creator">
    <vt:lpwstr>Adobe InDesign 15.0 (Macintosh)</vt:lpwstr>
  </property>
  <property fmtid="{D5CDD505-2E9C-101B-9397-08002B2CF9AE}" pid="4" name="LastSaved">
    <vt:filetime>2021-06-17T00:00:00Z</vt:filetime>
  </property>
  <property fmtid="{D5CDD505-2E9C-101B-9397-08002B2CF9AE}" pid="5" name="ContentTypeId">
    <vt:lpwstr>0x0101008840106FE30D4F50BC61A726A7CA6E3800A01D47DD30CBB54F95863B7DC80A2CEC</vt:lpwstr>
  </property>
  <property fmtid="{D5CDD505-2E9C-101B-9397-08002B2CF9AE}" pid="6" name="DET_EDRMS_RCS">
    <vt:lpwstr>2;#1.2.2 Project Documentation|a3ce4c3c-7960-4756-834e-8cbbf9028802</vt:lpwstr>
  </property>
  <property fmtid="{D5CDD505-2E9C-101B-9397-08002B2CF9AE}" pid="7" name="RecordPoint_WorkflowType">
    <vt:lpwstr>ActiveSubmitStub</vt:lpwstr>
  </property>
  <property fmtid="{D5CDD505-2E9C-101B-9397-08002B2CF9AE}" pid="8" name="RecordPoint_ActiveItemListId">
    <vt:lpwstr>{66a7bf6b-7d1f-4b8a-9c4d-79c56f398c2a}</vt:lpwstr>
  </property>
  <property fmtid="{D5CDD505-2E9C-101B-9397-08002B2CF9AE}" pid="9" name="RecordPoint_ActiveItemUniqueId">
    <vt:lpwstr>{55837d4d-2a62-44c0-9132-3b8bb23bf798}</vt:lpwstr>
  </property>
  <property fmtid="{D5CDD505-2E9C-101B-9397-08002B2CF9AE}" pid="10" name="RecordPoint_ActiveItemWebId">
    <vt:lpwstr>{bbcfa87d-74f3-4f34-b388-cc698edb088b}</vt:lpwstr>
  </property>
  <property fmtid="{D5CDD505-2E9C-101B-9397-08002B2CF9AE}" pid="11" name="RecordPoint_ActiveItemSiteId">
    <vt:lpwstr>{675c9dc5-b1c9-4227-baa0-339d4f32c562}</vt:lpwstr>
  </property>
  <property fmtid="{D5CDD505-2E9C-101B-9397-08002B2CF9AE}" pid="12" name="DET_EDRMS_BusUnit">
    <vt:lpwstr/>
  </property>
  <property fmtid="{D5CDD505-2E9C-101B-9397-08002B2CF9AE}" pid="13" name="DET_EDRMS_SecClass">
    <vt:lpwstr/>
  </property>
  <property fmtid="{D5CDD505-2E9C-101B-9397-08002B2CF9AE}" pid="14" name="RecordPoint_RecordNumberSubmitted">
    <vt:lpwstr/>
  </property>
  <property fmtid="{D5CDD505-2E9C-101B-9397-08002B2CF9AE}" pid="15" name="RecordPoint_SubmissionCompleted">
    <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DEECD_Author">
    <vt:lpwstr/>
  </property>
  <property fmtid="{D5CDD505-2E9C-101B-9397-08002B2CF9AE}" pid="20" name="DEECD_SubjectCategory">
    <vt:lpwstr/>
  </property>
  <property fmtid="{D5CDD505-2E9C-101B-9397-08002B2CF9AE}" pid="21" name="DEECD_ItemType">
    <vt:lpwstr/>
  </property>
  <property fmtid="{D5CDD505-2E9C-101B-9397-08002B2CF9AE}" pid="22" name="DEECD_Audience">
    <vt:lpwstr/>
  </property>
</Properties>
</file>